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7D3FE" w14:textId="1A1D491F" w:rsidR="004624AB" w:rsidRPr="00A169EA" w:rsidRDefault="0025352A" w:rsidP="004624AB">
      <w:pPr>
        <w:spacing w:line="240" w:lineRule="auto"/>
        <w:outlineLvl w:val="0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>Summer</w:t>
      </w:r>
      <w:r w:rsidR="304D6BE7" w:rsidRPr="79F23BD6">
        <w:rPr>
          <w:rFonts w:cs="Times New Roman"/>
          <w:sz w:val="28"/>
          <w:szCs w:val="28"/>
          <w:lang w:val="en-US"/>
        </w:rPr>
        <w:t xml:space="preserve"> </w:t>
      </w:r>
      <w:r w:rsidR="00C60766" w:rsidRPr="79F23BD6">
        <w:rPr>
          <w:rFonts w:cs="Times New Roman"/>
          <w:sz w:val="28"/>
          <w:szCs w:val="28"/>
          <w:lang w:val="en-US"/>
        </w:rPr>
        <w:t>Semester 20</w:t>
      </w:r>
      <w:r w:rsidR="0058309A">
        <w:rPr>
          <w:rFonts w:cs="Times New Roman"/>
          <w:sz w:val="28"/>
          <w:szCs w:val="28"/>
          <w:lang w:val="en-US"/>
        </w:rPr>
        <w:t>23</w:t>
      </w:r>
    </w:p>
    <w:p w14:paraId="06AC7B9D" w14:textId="77777777" w:rsidR="004624AB" w:rsidRPr="00BF1FBC" w:rsidRDefault="004624AB" w:rsidP="004624AB">
      <w:pPr>
        <w:spacing w:line="240" w:lineRule="auto"/>
        <w:outlineLvl w:val="0"/>
        <w:rPr>
          <w:rFonts w:cstheme="minorHAnsi"/>
          <w:b/>
          <w:sz w:val="40"/>
          <w:szCs w:val="40"/>
          <w:lang w:val="en-US"/>
        </w:rPr>
      </w:pPr>
      <w:r w:rsidRPr="00BF1FBC">
        <w:rPr>
          <w:rFonts w:cstheme="minorHAnsi"/>
          <w:b/>
          <w:sz w:val="40"/>
          <w:szCs w:val="40"/>
          <w:lang w:val="en-US"/>
        </w:rPr>
        <w:t xml:space="preserve">Courses in English </w:t>
      </w:r>
      <w:r w:rsidR="006557CA" w:rsidRPr="00BF1FBC">
        <w:rPr>
          <w:rFonts w:cstheme="minorHAnsi"/>
          <w:b/>
          <w:sz w:val="40"/>
          <w:szCs w:val="40"/>
          <w:lang w:val="en-US"/>
        </w:rPr>
        <w:t>at the Faculty of Social Sciences</w:t>
      </w:r>
    </w:p>
    <w:p w14:paraId="220EDC53" w14:textId="77777777" w:rsidR="004624AB" w:rsidRDefault="004624AB" w:rsidP="004624AB">
      <w:pPr>
        <w:spacing w:line="240" w:lineRule="auto"/>
        <w:outlineLvl w:val="0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 xml:space="preserve">for Incoming </w:t>
      </w:r>
      <w:r w:rsidRPr="00853AC7">
        <w:rPr>
          <w:rFonts w:cs="Times New Roman"/>
          <w:b/>
          <w:sz w:val="28"/>
          <w:szCs w:val="28"/>
          <w:lang w:val="en-US"/>
        </w:rPr>
        <w:t>Bachelor Students</w:t>
      </w:r>
    </w:p>
    <w:p w14:paraId="3608EBB3" w14:textId="51D08874" w:rsidR="00CB585B" w:rsidRPr="00636AAD" w:rsidRDefault="004624AB" w:rsidP="004624AB">
      <w:pPr>
        <w:autoSpaceDE w:val="0"/>
        <w:autoSpaceDN w:val="0"/>
        <w:adjustRightInd w:val="0"/>
        <w:spacing w:after="0"/>
        <w:rPr>
          <w:rFonts w:cs="Cambria"/>
          <w:sz w:val="20"/>
          <w:szCs w:val="20"/>
          <w:lang w:val="en-US"/>
        </w:rPr>
      </w:pPr>
      <w:r w:rsidRPr="00BF1FBC">
        <w:rPr>
          <w:rFonts w:cs="Cambria"/>
          <w:color w:val="000000"/>
          <w:sz w:val="20"/>
          <w:szCs w:val="20"/>
          <w:lang w:val="en-US"/>
        </w:rPr>
        <w:t>An overview of all courses (German and English) is available via the regular course catalogue</w:t>
      </w:r>
      <w:r w:rsidR="00512B43">
        <w:rPr>
          <w:rStyle w:val="Endnotenzeichen"/>
          <w:rFonts w:cs="Cambria"/>
          <w:color w:val="000000"/>
          <w:sz w:val="20"/>
          <w:szCs w:val="20"/>
          <w:lang w:val="en-US"/>
        </w:rPr>
        <w:endnoteReference w:id="1"/>
      </w:r>
      <w:r w:rsidR="00512B43" w:rsidRPr="00BF1FBC">
        <w:rPr>
          <w:rFonts w:cs="Cambria"/>
          <w:color w:val="000000"/>
          <w:sz w:val="20"/>
          <w:szCs w:val="20"/>
          <w:lang w:val="en-US"/>
        </w:rPr>
        <w:t>.</w:t>
      </w:r>
      <w:r w:rsidR="005B6B2A" w:rsidRPr="00BF1FBC">
        <w:rPr>
          <w:rFonts w:cs="Cambria"/>
          <w:color w:val="000000"/>
          <w:sz w:val="20"/>
          <w:szCs w:val="20"/>
          <w:lang w:val="en-US"/>
        </w:rPr>
        <w:t xml:space="preserve"> At the Faculty of Social Sciences, all courses are generally open for ERASMUS students (with some exceptions, e.g. the second part of a course from the last term). </w:t>
      </w:r>
      <w:r w:rsidR="005B6B2A" w:rsidRPr="00BF1FBC">
        <w:rPr>
          <w:rFonts w:cs="Cambria"/>
          <w:sz w:val="20"/>
          <w:szCs w:val="20"/>
          <w:lang w:val="en-US"/>
        </w:rPr>
        <w:t>Bachelor students should register for courses on a B.A. level and Master students for courses on a M.A. level. However, advanced Bachelor students have the opportunity to register for seminars</w:t>
      </w:r>
      <w:r w:rsidR="005B6B2A">
        <w:rPr>
          <w:rFonts w:cs="Cambria"/>
          <w:sz w:val="20"/>
          <w:szCs w:val="20"/>
          <w:lang w:val="en-US"/>
        </w:rPr>
        <w:t xml:space="preserve"> on a M.A. level</w:t>
      </w:r>
      <w:r w:rsidR="005B6B2A" w:rsidRPr="00BF1FBC">
        <w:rPr>
          <w:rFonts w:cs="Cambria"/>
          <w:sz w:val="20"/>
          <w:szCs w:val="20"/>
          <w:lang w:val="en-US"/>
        </w:rPr>
        <w:t xml:space="preserve"> as well. </w:t>
      </w:r>
    </w:p>
    <w:p w14:paraId="0D43CEFA" w14:textId="77777777" w:rsidR="005B6B2A" w:rsidRPr="003619B4" w:rsidRDefault="005B6B2A" w:rsidP="004624AB">
      <w:pPr>
        <w:autoSpaceDE w:val="0"/>
        <w:autoSpaceDN w:val="0"/>
        <w:adjustRightInd w:val="0"/>
        <w:spacing w:after="0"/>
        <w:rPr>
          <w:rFonts w:cs="Cambria"/>
          <w:color w:val="000000"/>
          <w:sz w:val="18"/>
          <w:szCs w:val="18"/>
          <w:lang w:val="en-US"/>
        </w:rPr>
      </w:pPr>
    </w:p>
    <w:tbl>
      <w:tblPr>
        <w:tblStyle w:val="Tabellenraster"/>
        <w:tblW w:w="9590" w:type="dxa"/>
        <w:tblLayout w:type="fixed"/>
        <w:tblLook w:val="04A0" w:firstRow="1" w:lastRow="0" w:firstColumn="1" w:lastColumn="0" w:noHBand="0" w:noVBand="1"/>
      </w:tblPr>
      <w:tblGrid>
        <w:gridCol w:w="600"/>
        <w:gridCol w:w="3081"/>
        <w:gridCol w:w="2580"/>
        <w:gridCol w:w="1814"/>
        <w:gridCol w:w="1515"/>
      </w:tblGrid>
      <w:tr w:rsidR="005B6B2A" w:rsidRPr="00BF1FBC" w14:paraId="3D6B7B99" w14:textId="77777777" w:rsidTr="79F23BD6">
        <w:tc>
          <w:tcPr>
            <w:tcW w:w="600" w:type="dxa"/>
            <w:shd w:val="clear" w:color="auto" w:fill="C6D9F1" w:themeFill="text2" w:themeFillTint="33"/>
          </w:tcPr>
          <w:p w14:paraId="7D67FF78" w14:textId="77777777" w:rsidR="005B6B2A" w:rsidRPr="00512B43" w:rsidRDefault="005B6B2A" w:rsidP="009B25F9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</w:p>
        </w:tc>
        <w:tc>
          <w:tcPr>
            <w:tcW w:w="3081" w:type="dxa"/>
            <w:shd w:val="clear" w:color="auto" w:fill="C6D9F1" w:themeFill="text2" w:themeFillTint="33"/>
          </w:tcPr>
          <w:p w14:paraId="19C096B5" w14:textId="77777777" w:rsidR="005B6B2A" w:rsidRPr="009C3772" w:rsidRDefault="005B6B2A" w:rsidP="009B25F9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 w:rsidRPr="009C3772">
              <w:rPr>
                <w:rFonts w:cstheme="minorHAnsi"/>
                <w:b/>
                <w:sz w:val="20"/>
                <w:szCs w:val="20"/>
                <w:lang w:val="en-US" w:eastAsia="de-DE"/>
              </w:rPr>
              <w:t>Course title</w:t>
            </w:r>
          </w:p>
        </w:tc>
        <w:tc>
          <w:tcPr>
            <w:tcW w:w="2580" w:type="dxa"/>
            <w:shd w:val="clear" w:color="auto" w:fill="C6D9F1" w:themeFill="text2" w:themeFillTint="33"/>
          </w:tcPr>
          <w:p w14:paraId="0C6257D4" w14:textId="77777777" w:rsidR="005B6B2A" w:rsidRPr="00512B43" w:rsidRDefault="005B6B2A" w:rsidP="009B25F9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 w:rsidRPr="00512B43">
              <w:rPr>
                <w:rFonts w:cstheme="minorHAnsi"/>
                <w:b/>
                <w:sz w:val="20"/>
                <w:szCs w:val="20"/>
                <w:lang w:val="en-US" w:eastAsia="de-DE"/>
              </w:rPr>
              <w:t>Course instructor/s</w:t>
            </w:r>
          </w:p>
        </w:tc>
        <w:tc>
          <w:tcPr>
            <w:tcW w:w="1814" w:type="dxa"/>
            <w:shd w:val="clear" w:color="auto" w:fill="C6D9F1" w:themeFill="text2" w:themeFillTint="33"/>
          </w:tcPr>
          <w:p w14:paraId="33D00ABA" w14:textId="647FC94C" w:rsidR="005B6B2A" w:rsidRPr="00512B43" w:rsidRDefault="0063091A" w:rsidP="009B25F9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sz w:val="20"/>
                <w:szCs w:val="20"/>
                <w:lang w:val="en-US" w:eastAsia="de-DE"/>
              </w:rPr>
              <w:t>Course programme</w:t>
            </w:r>
          </w:p>
        </w:tc>
        <w:tc>
          <w:tcPr>
            <w:tcW w:w="1515" w:type="dxa"/>
            <w:shd w:val="clear" w:color="auto" w:fill="C6D9F1" w:themeFill="text2" w:themeFillTint="33"/>
          </w:tcPr>
          <w:p w14:paraId="4F384993" w14:textId="77777777" w:rsidR="005B6B2A" w:rsidRPr="00512B43" w:rsidRDefault="005B6B2A" w:rsidP="009B25F9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 w:rsidRPr="00512B43">
              <w:rPr>
                <w:rFonts w:cstheme="minorHAnsi"/>
                <w:b/>
                <w:sz w:val="20"/>
                <w:szCs w:val="20"/>
                <w:lang w:val="en-US" w:eastAsia="de-DE"/>
              </w:rPr>
              <w:t>Seminar type</w:t>
            </w:r>
          </w:p>
        </w:tc>
      </w:tr>
      <w:tr w:rsidR="0025352A" w14:paraId="3ED198CE" w14:textId="77777777" w:rsidTr="0016419E">
        <w:trPr>
          <w:trHeight w:val="613"/>
        </w:trPr>
        <w:tc>
          <w:tcPr>
            <w:tcW w:w="600" w:type="dxa"/>
            <w:shd w:val="clear" w:color="auto" w:fill="auto"/>
          </w:tcPr>
          <w:p w14:paraId="34AD8FC6" w14:textId="72BEB216" w:rsidR="0025352A" w:rsidRPr="00CD2C40" w:rsidRDefault="00CD2C40" w:rsidP="0025352A">
            <w:pPr>
              <w:jc w:val="center"/>
              <w:rPr>
                <w:rStyle w:val="Hyperlink"/>
                <w:rFonts w:ascii="Calibri" w:eastAsiaTheme="minorEastAsia" w:hAnsi="Calibri" w:cs="Calibri"/>
                <w:color w:val="000000" w:themeColor="text1"/>
                <w:sz w:val="20"/>
                <w:szCs w:val="20"/>
                <w:u w:val="none"/>
                <w:lang w:val="en-GB"/>
              </w:rPr>
            </w:pPr>
            <w:r w:rsidRPr="00CD2C40">
              <w:rPr>
                <w:rStyle w:val="Hyperlink"/>
                <w:rFonts w:ascii="Calibri" w:eastAsiaTheme="minorEastAsia" w:hAnsi="Calibri" w:cs="Calibri"/>
                <w:color w:val="000000" w:themeColor="text1"/>
                <w:sz w:val="20"/>
                <w:szCs w:val="20"/>
                <w:u w:val="none"/>
                <w:lang w:val="en-GB"/>
              </w:rPr>
              <w:t>1</w:t>
            </w:r>
          </w:p>
        </w:tc>
        <w:tc>
          <w:tcPr>
            <w:tcW w:w="3081" w:type="dxa"/>
          </w:tcPr>
          <w:p w14:paraId="0171685D" w14:textId="6B2C47B0" w:rsidR="0025352A" w:rsidRPr="00023A40" w:rsidRDefault="00167B0B" w:rsidP="0025352A">
            <w:pPr>
              <w:pStyle w:val="berschrift1"/>
              <w:outlineLvl w:val="0"/>
              <w:rPr>
                <w:rStyle w:val="Hyperlink"/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hyperlink r:id="rId8" w:tooltip="More information about Conflict, security and peace" w:history="1">
              <w:r w:rsidR="00BB594B" w:rsidRPr="00BB594B">
                <w:rPr>
                  <w:rStyle w:val="Hyperlink"/>
                  <w:rFonts w:asciiTheme="minorHAnsi" w:eastAsiaTheme="minorEastAsia" w:hAnsiTheme="minorHAnsi" w:cstheme="minorBidi"/>
                  <w:sz w:val="20"/>
                  <w:szCs w:val="20"/>
                </w:rPr>
                <w:t>Conflict, security and peace</w:t>
              </w:r>
            </w:hyperlink>
          </w:p>
        </w:tc>
        <w:tc>
          <w:tcPr>
            <w:tcW w:w="2580" w:type="dxa"/>
          </w:tcPr>
          <w:p w14:paraId="76BD6B8F" w14:textId="7EAFE106" w:rsidR="0025352A" w:rsidRPr="00C858A5" w:rsidRDefault="00BB594B" w:rsidP="0025352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Dr. Regine Schwab</w:t>
            </w:r>
          </w:p>
        </w:tc>
        <w:tc>
          <w:tcPr>
            <w:tcW w:w="1814" w:type="dxa"/>
          </w:tcPr>
          <w:p w14:paraId="5BD43A7F" w14:textId="0F9FE8C2" w:rsidR="0025352A" w:rsidRPr="009C3772" w:rsidRDefault="00BB594B" w:rsidP="0025352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Science</w:t>
            </w:r>
          </w:p>
        </w:tc>
        <w:tc>
          <w:tcPr>
            <w:tcW w:w="1515" w:type="dxa"/>
          </w:tcPr>
          <w:p w14:paraId="756035B3" w14:textId="77777777" w:rsidR="00BB594B" w:rsidRPr="00BB594B" w:rsidRDefault="00BB594B" w:rsidP="00BB594B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BB594B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</w:p>
          <w:p w14:paraId="77D4EE94" w14:textId="06F917FB" w:rsidR="0025352A" w:rsidRPr="009C3772" w:rsidRDefault="00BB594B" w:rsidP="00BB594B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BB594B">
              <w:rPr>
                <w:rFonts w:ascii="Calibri" w:hAnsi="Calibri" w:cs="Calibri"/>
                <w:sz w:val="20"/>
                <w:szCs w:val="20"/>
                <w:lang w:eastAsia="de-DE"/>
              </w:rPr>
              <w:t>DE/EN (a)</w:t>
            </w:r>
            <w:r w:rsidRPr="00BB594B">
              <w:rPr>
                <w:rFonts w:ascii="Calibri" w:hAnsi="Calibri" w:cs="Calibri"/>
                <w:sz w:val="20"/>
                <w:szCs w:val="20"/>
                <w:vertAlign w:val="superscript"/>
                <w:lang w:val="en-GB" w:eastAsia="de-DE"/>
              </w:rPr>
              <w:endnoteReference w:id="2"/>
            </w:r>
          </w:p>
        </w:tc>
      </w:tr>
      <w:tr w:rsidR="00B74F2A" w14:paraId="44688760" w14:textId="77777777" w:rsidTr="00D303DC">
        <w:trPr>
          <w:trHeight w:val="613"/>
        </w:trPr>
        <w:tc>
          <w:tcPr>
            <w:tcW w:w="600" w:type="dxa"/>
            <w:shd w:val="clear" w:color="auto" w:fill="auto"/>
          </w:tcPr>
          <w:p w14:paraId="5952C905" w14:textId="6A7F5063" w:rsidR="00B74F2A" w:rsidRPr="00CD2C40" w:rsidRDefault="00CD2C40" w:rsidP="00B74F2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081" w:type="dxa"/>
          </w:tcPr>
          <w:p w14:paraId="36E79E03" w14:textId="6D6C68F5" w:rsidR="000D648F" w:rsidRPr="009C3772" w:rsidRDefault="00167B0B" w:rsidP="0026585D">
            <w:pPr>
              <w:pStyle w:val="berschrift1"/>
              <w:outlineLvl w:val="0"/>
              <w:rPr>
                <w:rFonts w:ascii="Calibri" w:eastAsiaTheme="minorEastAsia" w:hAnsi="Calibri" w:cs="Calibri"/>
                <w:color w:val="006AB2"/>
                <w:sz w:val="20"/>
                <w:szCs w:val="20"/>
                <w:lang w:val="en-US"/>
              </w:rPr>
            </w:pPr>
            <w:hyperlink r:id="rId9" w:tooltip="More information about Ecological Justice: An introduction to our planetary responsibilities" w:history="1">
              <w:r w:rsidR="0026585D" w:rsidRPr="0026585D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  <w:lang w:val="en-GB"/>
                </w:rPr>
                <w:t>Ecological Justice: An introduction to our planetary responsibilities</w:t>
              </w:r>
            </w:hyperlink>
          </w:p>
        </w:tc>
        <w:tc>
          <w:tcPr>
            <w:tcW w:w="2580" w:type="dxa"/>
          </w:tcPr>
          <w:p w14:paraId="57A86055" w14:textId="4D26CAF8" w:rsidR="000D648F" w:rsidRPr="0026585D" w:rsidRDefault="0026585D" w:rsidP="0026585D">
            <w:pPr>
              <w:spacing w:after="200" w:line="276" w:lineRule="auto"/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26585D">
              <w:rPr>
                <w:rFonts w:ascii="Calibri" w:hAnsi="Calibri" w:cs="Calibri"/>
                <w:sz w:val="20"/>
                <w:szCs w:val="20"/>
                <w:lang w:eastAsia="de-DE"/>
              </w:rPr>
              <w:t>Julio Caceda Adrianzen, M.A.</w:t>
            </w:r>
          </w:p>
        </w:tc>
        <w:tc>
          <w:tcPr>
            <w:tcW w:w="1814" w:type="dxa"/>
          </w:tcPr>
          <w:p w14:paraId="4C1E4EFF" w14:textId="487F966D" w:rsidR="00B74F2A" w:rsidRPr="0026585D" w:rsidRDefault="0026585D" w:rsidP="00B74F2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79504588" w14:textId="77777777" w:rsidR="00BB594B" w:rsidRDefault="00BB594B" w:rsidP="00BB594B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  <w:r w:rsidRPr="009C3772">
              <w:rPr>
                <w:rStyle w:val="Endnotenzeichen"/>
                <w:rFonts w:ascii="Calibri" w:hAnsi="Calibri" w:cs="Calibri"/>
                <w:sz w:val="20"/>
                <w:szCs w:val="20"/>
                <w:lang w:eastAsia="de-DE"/>
              </w:rPr>
              <w:endnoteReference w:id="3"/>
            </w:r>
          </w:p>
          <w:p w14:paraId="7F49052E" w14:textId="27FA935B" w:rsidR="00B74F2A" w:rsidRPr="009C3772" w:rsidRDefault="00B74F2A" w:rsidP="0026585D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</w:p>
        </w:tc>
      </w:tr>
      <w:tr w:rsidR="003C0BAC" w:rsidRPr="00BF1FBC" w14:paraId="01C14889" w14:textId="77777777" w:rsidTr="00653756">
        <w:tc>
          <w:tcPr>
            <w:tcW w:w="600" w:type="dxa"/>
            <w:shd w:val="clear" w:color="auto" w:fill="auto"/>
          </w:tcPr>
          <w:p w14:paraId="014AB542" w14:textId="39B6E20B" w:rsidR="003C0BAC" w:rsidRPr="00CD2C40" w:rsidRDefault="00CD2C40" w:rsidP="003C0BA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3081" w:type="dxa"/>
          </w:tcPr>
          <w:p w14:paraId="2A185562" w14:textId="3140286D" w:rsidR="000D648F" w:rsidRPr="002320DA" w:rsidRDefault="00167B0B" w:rsidP="003C0BAC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hyperlink r:id="rId10" w:tooltip="More information about International Relations: History and Concepts" w:history="1">
              <w:r w:rsidR="002320DA" w:rsidRPr="002320DA">
                <w:rPr>
                  <w:rStyle w:val="Hyperlink"/>
                  <w:rFonts w:ascii="Calibri" w:hAnsi="Calibri" w:cs="Calibri"/>
                  <w:sz w:val="20"/>
                  <w:szCs w:val="20"/>
                  <w:lang w:val="en-GB"/>
                </w:rPr>
                <w:t>International Relations: History and Concepts</w:t>
              </w:r>
            </w:hyperlink>
            <w:r w:rsidR="002320DA" w:rsidRPr="002320DA">
              <w:rPr>
                <w:rFonts w:ascii="Calibri" w:hAnsi="Calibri" w:cs="Calibri"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0290511F" w14:textId="21C3FB71" w:rsidR="003C0BAC" w:rsidRPr="002320DA" w:rsidRDefault="002320DA" w:rsidP="003C0BAC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02320DA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 xml:space="preserve">Dr. </w:t>
            </w: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Deniz Kuru</w:t>
            </w:r>
          </w:p>
        </w:tc>
        <w:tc>
          <w:tcPr>
            <w:tcW w:w="1814" w:type="dxa"/>
          </w:tcPr>
          <w:p w14:paraId="7584B9EF" w14:textId="6C77D72A" w:rsidR="003C0BAC" w:rsidRPr="002320DA" w:rsidRDefault="00131168" w:rsidP="00131168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0A276190" w14:textId="3CF3EB7E" w:rsidR="0026585D" w:rsidRPr="009C3772" w:rsidRDefault="00967EF1" w:rsidP="0026585D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  <w:r w:rsidR="0026585D" w:rsidRPr="002320DA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</w:t>
            </w:r>
          </w:p>
          <w:p w14:paraId="7FDDF9B3" w14:textId="78462E33" w:rsidR="003C0BAC" w:rsidRPr="009C3772" w:rsidRDefault="003C0BAC" w:rsidP="003C0BA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</w:p>
        </w:tc>
      </w:tr>
      <w:tr w:rsidR="005C5DC8" w:rsidRPr="00512B43" w14:paraId="5C139232" w14:textId="77777777" w:rsidTr="00580E5D">
        <w:trPr>
          <w:trHeight w:val="622"/>
        </w:trPr>
        <w:tc>
          <w:tcPr>
            <w:tcW w:w="600" w:type="dxa"/>
            <w:shd w:val="clear" w:color="auto" w:fill="auto"/>
          </w:tcPr>
          <w:p w14:paraId="14187936" w14:textId="067F0481" w:rsidR="005C5DC8" w:rsidRPr="00CD2C40" w:rsidRDefault="00CD2C40" w:rsidP="009B25F9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3081" w:type="dxa"/>
          </w:tcPr>
          <w:p w14:paraId="09EECF4F" w14:textId="36039B8F" w:rsidR="000D648F" w:rsidRPr="005A78A4" w:rsidRDefault="00167B0B" w:rsidP="009B25F9">
            <w:pPr>
              <w:pStyle w:val="berschrift1"/>
              <w:outlineLvl w:val="0"/>
              <w:rPr>
                <w:rFonts w:ascii="Calibri" w:eastAsiaTheme="minorEastAsia" w:hAnsi="Calibri" w:cs="Calibri"/>
                <w:sz w:val="20"/>
                <w:szCs w:val="20"/>
                <w:lang w:val="en-GB"/>
              </w:rPr>
            </w:pPr>
            <w:hyperlink r:id="rId11" w:tooltip="More information about Introduction to the Sociology of Work (B.A.)" w:history="1">
              <w:r w:rsidR="005A78A4" w:rsidRPr="005A78A4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  <w:lang w:val="en-GB"/>
                </w:rPr>
                <w:t>Introduction to the Sociology of Work (B.A.)</w:t>
              </w:r>
            </w:hyperlink>
            <w:r w:rsidR="005A78A4" w:rsidRPr="005A78A4">
              <w:rPr>
                <w:rFonts w:ascii="Calibri" w:eastAsiaTheme="minorEastAsia" w:hAnsi="Calibri" w:cs="Calibri"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2993B024" w14:textId="6947D616" w:rsidR="005C5DC8" w:rsidRPr="005A78A4" w:rsidRDefault="005A78A4" w:rsidP="009B25F9">
            <w:pPr>
              <w:spacing w:after="200" w:line="276" w:lineRule="auto"/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aul Sinzig, M.A.</w:t>
            </w:r>
          </w:p>
        </w:tc>
        <w:tc>
          <w:tcPr>
            <w:tcW w:w="1814" w:type="dxa"/>
          </w:tcPr>
          <w:p w14:paraId="21D90F86" w14:textId="06923BD3" w:rsidR="005C5DC8" w:rsidRPr="005A78A4" w:rsidRDefault="005A78A4" w:rsidP="009B25F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</w:t>
            </w:r>
          </w:p>
        </w:tc>
        <w:tc>
          <w:tcPr>
            <w:tcW w:w="1515" w:type="dxa"/>
          </w:tcPr>
          <w:p w14:paraId="1F35553C" w14:textId="6E3DD8B4" w:rsidR="005C5DC8" w:rsidRPr="009C3772" w:rsidRDefault="00967EF1" w:rsidP="00F531DD">
            <w:pPr>
              <w:rPr>
                <w:rFonts w:ascii="Calibri" w:hAnsi="Calibri" w:cs="Calibri"/>
                <w:color w:val="FF0000"/>
                <w:sz w:val="20"/>
                <w:szCs w:val="20"/>
                <w:highlight w:val="yellow"/>
                <w:lang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  <w:r w:rsidR="005A78A4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DE/EN</w:t>
            </w:r>
            <w:r w:rsidR="005C5DC8"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br/>
            </w:r>
          </w:p>
        </w:tc>
      </w:tr>
      <w:tr w:rsidR="000D648F" w:rsidRPr="000D648F" w14:paraId="5B337404" w14:textId="77777777" w:rsidTr="00A92FF6">
        <w:tc>
          <w:tcPr>
            <w:tcW w:w="600" w:type="dxa"/>
            <w:shd w:val="clear" w:color="auto" w:fill="auto"/>
          </w:tcPr>
          <w:p w14:paraId="0BA2CF1D" w14:textId="1CBE2CED" w:rsidR="000D648F" w:rsidRPr="00CD2C40" w:rsidRDefault="00CD2C40" w:rsidP="00710A36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3081" w:type="dxa"/>
          </w:tcPr>
          <w:p w14:paraId="7FF0503E" w14:textId="68AD885B" w:rsidR="000D648F" w:rsidRDefault="00167B0B" w:rsidP="00710A36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</w:rPr>
            </w:pPr>
            <w:hyperlink r:id="rId12" w:tooltip="More information about Political Obedience and Disobedience" w:history="1">
              <w:r w:rsidR="000A531A" w:rsidRPr="000A531A">
                <w:rPr>
                  <w:rStyle w:val="Hyperlink"/>
                  <w:rFonts w:ascii="Calibri" w:hAnsi="Calibri" w:cs="Calibri"/>
                  <w:sz w:val="20"/>
                  <w:szCs w:val="20"/>
                </w:rPr>
                <w:t>Political Obedience and Disobedience</w:t>
              </w:r>
            </w:hyperlink>
            <w:r w:rsidR="000A531A" w:rsidRPr="000A531A">
              <w:rPr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580" w:type="dxa"/>
          </w:tcPr>
          <w:p w14:paraId="41434A04" w14:textId="0F8281B1" w:rsidR="000D648F" w:rsidRDefault="000A531A" w:rsidP="00710A36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00A531A"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US"/>
              </w:rPr>
              <w:t>Dr. Maria Paola Ferretti</w:t>
            </w:r>
          </w:p>
        </w:tc>
        <w:tc>
          <w:tcPr>
            <w:tcW w:w="1814" w:type="dxa"/>
          </w:tcPr>
          <w:p w14:paraId="4D7B6015" w14:textId="6C42CF0B" w:rsidR="000D648F" w:rsidRPr="000A531A" w:rsidRDefault="000A531A" w:rsidP="00710A36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0A531A"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, Political Science, Gender S</w:t>
            </w:r>
            <w:r w:rsidR="00131168">
              <w:rPr>
                <w:rFonts w:ascii="Calibri" w:hAnsi="Calibri" w:cs="Calibri"/>
                <w:sz w:val="20"/>
                <w:szCs w:val="20"/>
                <w:lang w:val="en-GB" w:eastAsia="de-DE"/>
              </w:rPr>
              <w:t>tudies</w:t>
            </w:r>
          </w:p>
        </w:tc>
        <w:tc>
          <w:tcPr>
            <w:tcW w:w="1515" w:type="dxa"/>
          </w:tcPr>
          <w:p w14:paraId="1121DD4C" w14:textId="57B41957" w:rsidR="000D648F" w:rsidRPr="00290647" w:rsidRDefault="000D648F" w:rsidP="0069755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290647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</w:p>
        </w:tc>
      </w:tr>
      <w:tr w:rsidR="001E051B" w:rsidRPr="00BF1FBC" w14:paraId="3CA36C57" w14:textId="77777777" w:rsidTr="00454B27">
        <w:tc>
          <w:tcPr>
            <w:tcW w:w="600" w:type="dxa"/>
            <w:shd w:val="clear" w:color="auto" w:fill="auto"/>
          </w:tcPr>
          <w:p w14:paraId="6F51CEFE" w14:textId="37DE2628" w:rsidR="001E051B" w:rsidRPr="00CD2C40" w:rsidRDefault="00CD2C40" w:rsidP="001E051B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3081" w:type="dxa"/>
          </w:tcPr>
          <w:p w14:paraId="307EDF22" w14:textId="2ECBB96B" w:rsidR="000D648F" w:rsidRPr="000D648F" w:rsidRDefault="00167B0B" w:rsidP="001E051B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  <w:hyperlink r:id="rId13" w:tooltip="More information about Research design and methods in the study of international relations" w:history="1">
              <w:r w:rsidR="008F4D50" w:rsidRPr="008F4D50">
                <w:rPr>
                  <w:rStyle w:val="Hyperlink"/>
                  <w:rFonts w:ascii="Calibri" w:hAnsi="Calibri" w:cs="Calibri"/>
                  <w:sz w:val="20"/>
                  <w:szCs w:val="20"/>
                  <w:lang w:val="en-GB"/>
                </w:rPr>
                <w:t>Research design and methods in the study of international relations</w:t>
              </w:r>
            </w:hyperlink>
          </w:p>
        </w:tc>
        <w:tc>
          <w:tcPr>
            <w:tcW w:w="2580" w:type="dxa"/>
          </w:tcPr>
          <w:p w14:paraId="0E42F4BF" w14:textId="706838DD" w:rsidR="001E051B" w:rsidRPr="009C3772" w:rsidRDefault="008F4D50" w:rsidP="001E051B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Dr. Jonas Driedger</w:t>
            </w:r>
          </w:p>
        </w:tc>
        <w:tc>
          <w:tcPr>
            <w:tcW w:w="1814" w:type="dxa"/>
          </w:tcPr>
          <w:p w14:paraId="39B3EB40" w14:textId="06569738" w:rsidR="001E051B" w:rsidRPr="009C3772" w:rsidRDefault="008F4D50" w:rsidP="001E051B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Science</w:t>
            </w:r>
          </w:p>
        </w:tc>
        <w:tc>
          <w:tcPr>
            <w:tcW w:w="1515" w:type="dxa"/>
          </w:tcPr>
          <w:p w14:paraId="4654C201" w14:textId="7CE2C1A3" w:rsidR="001E051B" w:rsidRPr="009C3772" w:rsidRDefault="00967EF1" w:rsidP="001E051B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 mit Proseminar</w:t>
            </w:r>
          </w:p>
        </w:tc>
      </w:tr>
      <w:tr w:rsidR="0099200A" w:rsidRPr="00BF1FBC" w14:paraId="3B55455C" w14:textId="77777777" w:rsidTr="00454B27">
        <w:tc>
          <w:tcPr>
            <w:tcW w:w="600" w:type="dxa"/>
            <w:shd w:val="clear" w:color="auto" w:fill="auto"/>
          </w:tcPr>
          <w:p w14:paraId="46650105" w14:textId="16213AB0" w:rsidR="0099200A" w:rsidRPr="00CD2C40" w:rsidRDefault="00CD2C40" w:rsidP="0099200A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3081" w:type="dxa"/>
          </w:tcPr>
          <w:p w14:paraId="2BE4ED37" w14:textId="6FB00D39" w:rsidR="000D648F" w:rsidRPr="008F4D50" w:rsidRDefault="00167B0B" w:rsidP="0099200A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hyperlink r:id="rId14" w:tooltip="More information about The Ethics of Public Institutions and Political Corruption" w:history="1">
              <w:r w:rsidR="008F4D50" w:rsidRPr="008F4D50">
                <w:rPr>
                  <w:rStyle w:val="Hyperlink"/>
                  <w:rFonts w:ascii="Calibri" w:hAnsi="Calibri" w:cs="Calibri"/>
                  <w:sz w:val="20"/>
                  <w:szCs w:val="20"/>
                  <w:lang w:val="en-GB"/>
                </w:rPr>
                <w:t>The Ethics of Public Institutions and Political Corruption</w:t>
              </w:r>
            </w:hyperlink>
            <w:r w:rsidR="008F4D50" w:rsidRPr="008F4D50">
              <w:rPr>
                <w:rFonts w:ascii="Calibri" w:hAnsi="Calibri" w:cs="Calibri"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086D2D00" w14:textId="6250A2EB" w:rsidR="0099200A" w:rsidRPr="009C3772" w:rsidRDefault="008F4D50" w:rsidP="0099200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8F4D50">
              <w:rPr>
                <w:rFonts w:ascii="Calibri" w:hAnsi="Calibri" w:cs="Calibri"/>
                <w:sz w:val="20"/>
                <w:szCs w:val="20"/>
                <w:lang w:val="en-US" w:eastAsia="de-DE"/>
              </w:rPr>
              <w:t>Dr. Maria Paola Ferretti</w:t>
            </w:r>
          </w:p>
        </w:tc>
        <w:tc>
          <w:tcPr>
            <w:tcW w:w="1814" w:type="dxa"/>
          </w:tcPr>
          <w:p w14:paraId="5F64208E" w14:textId="6B3D6396" w:rsidR="0099200A" w:rsidRPr="009C3772" w:rsidRDefault="008F4D50" w:rsidP="0099200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Sociology, Political Science, </w:t>
            </w:r>
            <w:r w:rsidR="00131168">
              <w:rPr>
                <w:rFonts w:ascii="Calibri" w:hAnsi="Calibri" w:cs="Calibri"/>
                <w:sz w:val="20"/>
                <w:szCs w:val="20"/>
                <w:lang w:val="en-US" w:eastAsia="de-DE"/>
              </w:rPr>
              <w:t>Gender Studies</w:t>
            </w:r>
          </w:p>
        </w:tc>
        <w:tc>
          <w:tcPr>
            <w:tcW w:w="1515" w:type="dxa"/>
          </w:tcPr>
          <w:p w14:paraId="1F41D356" w14:textId="79AF5088" w:rsidR="0099200A" w:rsidRPr="009C3772" w:rsidRDefault="00967EF1" w:rsidP="0099200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</w:p>
        </w:tc>
      </w:tr>
      <w:tr w:rsidR="00AF094C" w:rsidRPr="00BF1FBC" w14:paraId="2448BCB7" w14:textId="77777777" w:rsidTr="00454B27">
        <w:tc>
          <w:tcPr>
            <w:tcW w:w="600" w:type="dxa"/>
            <w:shd w:val="clear" w:color="auto" w:fill="auto"/>
          </w:tcPr>
          <w:p w14:paraId="1B73303E" w14:textId="2BF604D1" w:rsidR="00AF094C" w:rsidRPr="00CD2C40" w:rsidRDefault="00CD2C40" w:rsidP="00AF094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3081" w:type="dxa"/>
          </w:tcPr>
          <w:p w14:paraId="2D0E8B73" w14:textId="200598FB" w:rsidR="006A2046" w:rsidRPr="006A2046" w:rsidRDefault="00167B0B" w:rsidP="00AF094C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  <w:hyperlink r:id="rId15" w:tooltip="More information about The Liberalism of Fear" w:history="1">
              <w:r w:rsidR="00CD21A1" w:rsidRPr="00CD21A1">
                <w:rPr>
                  <w:rStyle w:val="Hyperlink"/>
                  <w:rFonts w:ascii="Calibri" w:hAnsi="Calibri" w:cs="Calibri"/>
                  <w:sz w:val="20"/>
                  <w:szCs w:val="20"/>
                </w:rPr>
                <w:t>The Liberalism of Fear</w:t>
              </w:r>
            </w:hyperlink>
          </w:p>
        </w:tc>
        <w:tc>
          <w:tcPr>
            <w:tcW w:w="2580" w:type="dxa"/>
          </w:tcPr>
          <w:p w14:paraId="220874D9" w14:textId="08472B0A" w:rsidR="00AF094C" w:rsidRPr="009C3772" w:rsidRDefault="00CD21A1" w:rsidP="00AF094C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Amadeus, Ulrich, M.A.</w:t>
            </w:r>
          </w:p>
        </w:tc>
        <w:tc>
          <w:tcPr>
            <w:tcW w:w="1814" w:type="dxa"/>
          </w:tcPr>
          <w:p w14:paraId="397779E8" w14:textId="3249ECCD" w:rsidR="00AF094C" w:rsidRPr="006A2046" w:rsidRDefault="00CD21A1" w:rsidP="00AF094C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Science, Sociology</w:t>
            </w:r>
          </w:p>
        </w:tc>
        <w:tc>
          <w:tcPr>
            <w:tcW w:w="1515" w:type="dxa"/>
          </w:tcPr>
          <w:p w14:paraId="378C814A" w14:textId="7F35F158" w:rsidR="00AF094C" w:rsidRPr="00FD212D" w:rsidRDefault="00AF094C" w:rsidP="00AF094C">
            <w:pPr>
              <w:rPr>
                <w:rFonts w:ascii="Calibri" w:hAnsi="Calibri" w:cs="Calibri"/>
                <w:sz w:val="20"/>
                <w:szCs w:val="20"/>
                <w:vertAlign w:val="superscript"/>
                <w:lang w:eastAsia="de-DE"/>
              </w:rPr>
            </w:pPr>
            <w:r w:rsidRPr="00521D98"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  <w:r w:rsidR="00CD21A1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DE/EN</w:t>
            </w:r>
          </w:p>
        </w:tc>
      </w:tr>
      <w:tr w:rsidR="00AF094C" w:rsidRPr="00BF1FBC" w14:paraId="499E3754" w14:textId="77777777" w:rsidTr="00454B27">
        <w:tc>
          <w:tcPr>
            <w:tcW w:w="600" w:type="dxa"/>
            <w:shd w:val="clear" w:color="auto" w:fill="auto"/>
          </w:tcPr>
          <w:p w14:paraId="2F075FA4" w14:textId="3212A8A9" w:rsidR="00AF094C" w:rsidRPr="00CD2C40" w:rsidRDefault="00CD2C40" w:rsidP="00AF094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3081" w:type="dxa"/>
          </w:tcPr>
          <w:p w14:paraId="104ADF3C" w14:textId="435A0724" w:rsidR="006A2046" w:rsidRPr="00CD21A1" w:rsidRDefault="00167B0B" w:rsidP="00AF094C">
            <w:pPr>
              <w:pStyle w:val="berschrift1"/>
              <w:outlineLvl w:val="0"/>
              <w:rPr>
                <w:rStyle w:val="Hyperlink"/>
                <w:rFonts w:ascii="Calibri" w:eastAsiaTheme="minorEastAsia" w:hAnsi="Calibri" w:cs="Calibri"/>
                <w:sz w:val="20"/>
                <w:szCs w:val="20"/>
                <w:lang w:val="en-GB"/>
              </w:rPr>
            </w:pPr>
            <w:hyperlink r:id="rId16" w:tooltip="More information about Tyranny in the History of Political Thought" w:history="1">
              <w:r w:rsidR="00CD21A1" w:rsidRPr="00CD21A1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  <w:lang w:val="en-GB"/>
                </w:rPr>
                <w:t>Tyranny in the History of Political Thought</w:t>
              </w:r>
            </w:hyperlink>
          </w:p>
          <w:p w14:paraId="48ECD1C5" w14:textId="29B4987E" w:rsidR="00293A20" w:rsidRPr="00CD21A1" w:rsidRDefault="00293A20" w:rsidP="00AF094C">
            <w:pPr>
              <w:pStyle w:val="berschrift1"/>
              <w:outlineLvl w:val="0"/>
              <w:rPr>
                <w:rFonts w:ascii="Calibri" w:eastAsiaTheme="minorEastAsia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2580" w:type="dxa"/>
          </w:tcPr>
          <w:p w14:paraId="40385F70" w14:textId="4287D50B" w:rsidR="00AF094C" w:rsidRPr="00CD21A1" w:rsidRDefault="00CD21A1" w:rsidP="00AF094C">
            <w:pPr>
              <w:spacing w:after="200" w:line="276" w:lineRule="auto"/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CD21A1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Dr. </w:t>
            </w: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Alec Dinnin</w:t>
            </w:r>
          </w:p>
        </w:tc>
        <w:tc>
          <w:tcPr>
            <w:tcW w:w="1814" w:type="dxa"/>
          </w:tcPr>
          <w:p w14:paraId="4DB2229B" w14:textId="30A3683E" w:rsidR="00AF094C" w:rsidRPr="00CD21A1" w:rsidRDefault="00CD21A1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32678D23" w14:textId="2F5C36DE" w:rsidR="00AF094C" w:rsidRPr="009C3772" w:rsidRDefault="00AF094C" w:rsidP="00CD21A1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Seminar mit </w:t>
            </w:r>
            <w:r w:rsidR="00CD21A1">
              <w:rPr>
                <w:rFonts w:ascii="Calibri" w:hAnsi="Calibri" w:cs="Calibri"/>
                <w:sz w:val="20"/>
                <w:szCs w:val="20"/>
                <w:lang w:eastAsia="de-DE"/>
              </w:rPr>
              <w:t>Proseminar</w:t>
            </w:r>
          </w:p>
        </w:tc>
      </w:tr>
      <w:tr w:rsidR="00AF094C" w:rsidRPr="00BF1FBC" w14:paraId="458E89DB" w14:textId="77777777" w:rsidTr="00BA7D7C">
        <w:tc>
          <w:tcPr>
            <w:tcW w:w="600" w:type="dxa"/>
            <w:shd w:val="clear" w:color="auto" w:fill="auto"/>
          </w:tcPr>
          <w:p w14:paraId="5BBF33EB" w14:textId="20CC3138" w:rsidR="00AF094C" w:rsidRPr="00CD2C40" w:rsidRDefault="00CD2C40" w:rsidP="00AF094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3081" w:type="dxa"/>
          </w:tcPr>
          <w:p w14:paraId="51379A75" w14:textId="3CA85B0B" w:rsidR="00AF094C" w:rsidRPr="00CD21A1" w:rsidRDefault="00167B0B" w:rsidP="00AF094C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hyperlink r:id="rId17" w:tooltip="More information about Understanding Conflict and Cooperation: An Introduction to Theory and History" w:history="1">
              <w:r w:rsidR="00CD21A1" w:rsidRPr="00CD21A1">
                <w:rPr>
                  <w:rStyle w:val="Hyperlink"/>
                  <w:rFonts w:ascii="Calibri" w:hAnsi="Calibri" w:cs="Calibri"/>
                  <w:sz w:val="20"/>
                  <w:szCs w:val="20"/>
                  <w:lang w:val="en-GB"/>
                </w:rPr>
                <w:t>Understanding Conflict and Cooperation: An Introduction to Theory and History</w:t>
              </w:r>
            </w:hyperlink>
            <w:r w:rsidR="00CD21A1" w:rsidRPr="00CD21A1">
              <w:rPr>
                <w:rFonts w:ascii="Calibri" w:hAnsi="Calibri" w:cs="Calibri"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5D2D5D68" w14:textId="6FD7B724" w:rsidR="00AF094C" w:rsidRPr="00CD21A1" w:rsidRDefault="00CD21A1" w:rsidP="00AF094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Univ.-Prof. Dr. Gunther Hellmann</w:t>
            </w:r>
          </w:p>
        </w:tc>
        <w:tc>
          <w:tcPr>
            <w:tcW w:w="1814" w:type="dxa"/>
          </w:tcPr>
          <w:p w14:paraId="306555FE" w14:textId="2A0C2972" w:rsidR="00AF094C" w:rsidRPr="00CD21A1" w:rsidRDefault="00CD21A1" w:rsidP="00AF094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6BDDF6A1" w14:textId="47E3F66E" w:rsidR="00AF094C" w:rsidRPr="00CD21A1" w:rsidRDefault="00CD21A1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 mit Proseminar</w:t>
            </w:r>
          </w:p>
          <w:p w14:paraId="3AA0CABD" w14:textId="71C79E1F" w:rsidR="00AF094C" w:rsidRPr="009C3772" w:rsidRDefault="00AF094C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highlight w:val="yellow"/>
                <w:lang w:eastAsia="de-DE"/>
              </w:rPr>
              <w:t xml:space="preserve"> </w:t>
            </w:r>
          </w:p>
        </w:tc>
      </w:tr>
      <w:tr w:rsidR="00E867B8" w:rsidRPr="00BF1FBC" w14:paraId="5F50FF77" w14:textId="77777777" w:rsidTr="00BA7D7C">
        <w:tc>
          <w:tcPr>
            <w:tcW w:w="600" w:type="dxa"/>
            <w:shd w:val="clear" w:color="auto" w:fill="auto"/>
          </w:tcPr>
          <w:p w14:paraId="29B98B01" w14:textId="31108090" w:rsidR="00E867B8" w:rsidRPr="00CD2C40" w:rsidRDefault="00CD2C40" w:rsidP="00AF094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11</w:t>
            </w:r>
          </w:p>
        </w:tc>
        <w:tc>
          <w:tcPr>
            <w:tcW w:w="3081" w:type="dxa"/>
          </w:tcPr>
          <w:p w14:paraId="14A5143D" w14:textId="3E4D4424" w:rsidR="00E867B8" w:rsidRPr="00CD21A1" w:rsidRDefault="00167B0B" w:rsidP="00AF094C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</w:rPr>
            </w:pPr>
            <w:hyperlink r:id="rId18" w:tooltip="More information about World Order and Disorder" w:history="1">
              <w:r w:rsidR="00CD21A1" w:rsidRPr="00CD21A1">
                <w:rPr>
                  <w:rStyle w:val="Hyperlink"/>
                  <w:rFonts w:ascii="Calibri" w:hAnsi="Calibri" w:cs="Calibri"/>
                  <w:sz w:val="20"/>
                  <w:szCs w:val="20"/>
                </w:rPr>
                <w:t>World Order and Disorder</w:t>
              </w:r>
            </w:hyperlink>
            <w:r w:rsidR="00CD21A1" w:rsidRPr="00CD21A1">
              <w:rPr>
                <w:rFonts w:ascii="Calibri" w:hAnsi="Calibri" w:cs="Calibri"/>
                <w:sz w:val="20"/>
                <w:szCs w:val="20"/>
              </w:rPr>
              <w:t> </w:t>
            </w:r>
          </w:p>
          <w:p w14:paraId="4E167829" w14:textId="159F2041" w:rsidR="00293A20" w:rsidRPr="00CD21A1" w:rsidRDefault="00293A20" w:rsidP="00AF094C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80" w:type="dxa"/>
          </w:tcPr>
          <w:p w14:paraId="4F0C8BB8" w14:textId="0EC780FE" w:rsidR="00E867B8" w:rsidRPr="00CD21A1" w:rsidRDefault="00CD21A1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Dr. Anton Peez</w:t>
            </w:r>
          </w:p>
        </w:tc>
        <w:tc>
          <w:tcPr>
            <w:tcW w:w="1814" w:type="dxa"/>
          </w:tcPr>
          <w:p w14:paraId="2F58EEFB" w14:textId="7534AEC7" w:rsidR="00E867B8" w:rsidRPr="00CD21A1" w:rsidRDefault="00CD21A1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0083F50C" w14:textId="562F3213" w:rsidR="006A2046" w:rsidRPr="006A2046" w:rsidRDefault="006A2046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6A2046">
              <w:rPr>
                <w:rFonts w:ascii="Calibri" w:hAnsi="Calibri" w:cs="Calibri"/>
                <w:sz w:val="20"/>
                <w:szCs w:val="20"/>
                <w:lang w:eastAsia="de-DE"/>
              </w:rPr>
              <w:t>Se</w:t>
            </w: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minar mit Proseminar</w:t>
            </w:r>
          </w:p>
          <w:p w14:paraId="01D4E48F" w14:textId="5688DC43" w:rsidR="00E867B8" w:rsidRPr="006A2046" w:rsidRDefault="00E867B8" w:rsidP="00AF094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</w:p>
        </w:tc>
      </w:tr>
      <w:tr w:rsidR="00AF094C" w:rsidRPr="00E10D00" w14:paraId="57BBE9C4" w14:textId="77777777" w:rsidTr="79F23BD6">
        <w:tc>
          <w:tcPr>
            <w:tcW w:w="9590" w:type="dxa"/>
            <w:gridSpan w:val="5"/>
            <w:shd w:val="clear" w:color="auto" w:fill="D6E3BC" w:themeFill="accent3" w:themeFillTint="66"/>
          </w:tcPr>
          <w:p w14:paraId="596A98DF" w14:textId="77777777" w:rsidR="00511E06" w:rsidRPr="00511E06" w:rsidRDefault="00511E06" w:rsidP="00511E06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US" w:eastAsia="de-DE"/>
              </w:rPr>
            </w:pPr>
            <w:r w:rsidRPr="00511E06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US" w:eastAsia="de-DE"/>
              </w:rPr>
              <w:t>Specialization (for advanced Bachelor students)</w:t>
            </w:r>
          </w:p>
          <w:p w14:paraId="373DC504" w14:textId="038E60CB" w:rsidR="00AF094C" w:rsidRPr="00CD2C40" w:rsidRDefault="00AF094C" w:rsidP="00AF094C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n-US" w:eastAsia="de-DE"/>
              </w:rPr>
            </w:pPr>
          </w:p>
        </w:tc>
      </w:tr>
      <w:tr w:rsidR="00367F8C" w:rsidRPr="00BF1FBC" w14:paraId="169A5C1E" w14:textId="77777777" w:rsidTr="00356BFB">
        <w:tc>
          <w:tcPr>
            <w:tcW w:w="600" w:type="dxa"/>
            <w:shd w:val="clear" w:color="auto" w:fill="auto"/>
          </w:tcPr>
          <w:p w14:paraId="0DE13D0A" w14:textId="7E922C4A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  <w:t>12</w:t>
            </w:r>
          </w:p>
        </w:tc>
        <w:tc>
          <w:tcPr>
            <w:tcW w:w="3081" w:type="dxa"/>
          </w:tcPr>
          <w:p w14:paraId="14EF6015" w14:textId="133FE795" w:rsidR="00367F8C" w:rsidRPr="00D7144C" w:rsidRDefault="00167B0B" w:rsidP="00367F8C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hyperlink r:id="rId19" w:tooltip="More information about Collaborative Ethnographies: Disciplines, Devices, Decoloniality" w:history="1">
              <w:r w:rsidR="00513CE5" w:rsidRPr="00513CE5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Collaborative Ethnographies: Disciplines, Devices, Decoloniality</w:t>
              </w:r>
            </w:hyperlink>
          </w:p>
        </w:tc>
        <w:tc>
          <w:tcPr>
            <w:tcW w:w="2580" w:type="dxa"/>
          </w:tcPr>
          <w:p w14:paraId="3E45C8FD" w14:textId="05F97F95" w:rsidR="00367F8C" w:rsidRPr="009C3772" w:rsidRDefault="00513CE5" w:rsidP="00367F8C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US"/>
              </w:rPr>
              <w:t>Markus Rudolfi</w:t>
            </w:r>
          </w:p>
        </w:tc>
        <w:tc>
          <w:tcPr>
            <w:tcW w:w="1814" w:type="dxa"/>
          </w:tcPr>
          <w:p w14:paraId="163C7711" w14:textId="416E9A50" w:rsidR="00367F8C" w:rsidRPr="009C3772" w:rsidRDefault="00513CE5" w:rsidP="00367F8C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Gender Studies, Sociology</w:t>
            </w:r>
          </w:p>
        </w:tc>
        <w:tc>
          <w:tcPr>
            <w:tcW w:w="1515" w:type="dxa"/>
          </w:tcPr>
          <w:p w14:paraId="28B082E5" w14:textId="69DB0446" w:rsidR="00367F8C" w:rsidRPr="009C3772" w:rsidRDefault="00367F8C" w:rsidP="00367F8C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367F8C" w:rsidRPr="00BF1FBC" w14:paraId="114209D6" w14:textId="77777777" w:rsidTr="00E40F8D">
        <w:tc>
          <w:tcPr>
            <w:tcW w:w="600" w:type="dxa"/>
            <w:shd w:val="clear" w:color="auto" w:fill="auto"/>
          </w:tcPr>
          <w:p w14:paraId="26A8A0B3" w14:textId="1EEB8167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  <w:t>13</w:t>
            </w:r>
          </w:p>
        </w:tc>
        <w:tc>
          <w:tcPr>
            <w:tcW w:w="3081" w:type="dxa"/>
          </w:tcPr>
          <w:p w14:paraId="2E29BEA2" w14:textId="470C5C40" w:rsidR="00367F8C" w:rsidRPr="00874CE8" w:rsidRDefault="00167B0B" w:rsidP="00780184">
            <w:pPr>
              <w:spacing w:beforeAutospacing="1" w:afterAutospacing="1"/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US"/>
              </w:rPr>
            </w:pPr>
            <w:hyperlink r:id="rId20" w:tooltip="More information about Comparative Macroanalysis: Classical Texts and their Research Designs" w:history="1">
              <w:r w:rsidR="00513CE5" w:rsidRPr="00513CE5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Comparative Macroanalysis: Classical Texts and their Research Designs</w:t>
              </w:r>
            </w:hyperlink>
          </w:p>
        </w:tc>
        <w:tc>
          <w:tcPr>
            <w:tcW w:w="2580" w:type="dxa"/>
          </w:tcPr>
          <w:p w14:paraId="12830AE5" w14:textId="09561F83" w:rsidR="00367F8C" w:rsidRPr="00513CE5" w:rsidRDefault="00513CE5" w:rsidP="00367F8C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0513CE5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Univ.-</w:t>
            </w: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Prof. Dr. Jens Borchert</w:t>
            </w:r>
          </w:p>
        </w:tc>
        <w:tc>
          <w:tcPr>
            <w:tcW w:w="1814" w:type="dxa"/>
          </w:tcPr>
          <w:p w14:paraId="4845B5F4" w14:textId="7BFBA318" w:rsidR="00367F8C" w:rsidRPr="00513CE5" w:rsidRDefault="00513CE5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35622569" w14:textId="5E9BDF69" w:rsidR="00367F8C" w:rsidRPr="00513CE5" w:rsidRDefault="00367F8C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513CE5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  <w:r w:rsidR="00513CE5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Blockseminar</w:t>
            </w:r>
          </w:p>
        </w:tc>
      </w:tr>
      <w:tr w:rsidR="005A78A4" w:rsidRPr="00BF1FBC" w14:paraId="60F485B6" w14:textId="77777777" w:rsidTr="00E40F8D">
        <w:tc>
          <w:tcPr>
            <w:tcW w:w="600" w:type="dxa"/>
            <w:shd w:val="clear" w:color="auto" w:fill="auto"/>
          </w:tcPr>
          <w:p w14:paraId="7A54BB7C" w14:textId="0CFF2F1E" w:rsidR="005A78A4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081" w:type="dxa"/>
          </w:tcPr>
          <w:p w14:paraId="1FA96E99" w14:textId="638584EB" w:rsidR="005A78A4" w:rsidRPr="005A78A4" w:rsidRDefault="00167B0B" w:rsidP="00780184">
            <w:pPr>
              <w:spacing w:beforeAutospacing="1" w:afterAutospacing="1"/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GB"/>
              </w:rPr>
            </w:pPr>
            <w:hyperlink r:id="rId21" w:tooltip="More information about Colloquium: Biographical Research and Cultural Analysis" w:history="1">
              <w:r w:rsidR="005A78A4" w:rsidRPr="005A78A4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Colloquium: Biographical Research and Cultural Analysis</w:t>
              </w:r>
            </w:hyperlink>
          </w:p>
        </w:tc>
        <w:tc>
          <w:tcPr>
            <w:tcW w:w="2580" w:type="dxa"/>
          </w:tcPr>
          <w:p w14:paraId="61218D8F" w14:textId="77777777" w:rsidR="005A78A4" w:rsidRPr="005A78A4" w:rsidRDefault="005A78A4" w:rsidP="005A78A4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05A78A4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Univ.Prof’in Dr. Ursula Apitzsch</w:t>
            </w:r>
          </w:p>
          <w:p w14:paraId="4204A272" w14:textId="5F40820F" w:rsidR="005A78A4" w:rsidRPr="005A78A4" w:rsidRDefault="005A78A4" w:rsidP="005A78A4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 w:rsidRPr="005A78A4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Prof. Dr. Lena Inowlocki</w:t>
            </w:r>
          </w:p>
        </w:tc>
        <w:tc>
          <w:tcPr>
            <w:tcW w:w="1814" w:type="dxa"/>
          </w:tcPr>
          <w:p w14:paraId="46D8D877" w14:textId="63F6B50C" w:rsidR="005A78A4" w:rsidRPr="005A78A4" w:rsidRDefault="005A78A4" w:rsidP="00367F8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Gender Studies, Sociology</w:t>
            </w:r>
          </w:p>
        </w:tc>
        <w:tc>
          <w:tcPr>
            <w:tcW w:w="1515" w:type="dxa"/>
          </w:tcPr>
          <w:p w14:paraId="07F51A09" w14:textId="7B1532BF" w:rsidR="005A78A4" w:rsidRPr="00513CE5" w:rsidRDefault="005A78A4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5A78A4">
              <w:rPr>
                <w:rFonts w:ascii="Calibri" w:hAnsi="Calibri" w:cs="Calibri"/>
                <w:sz w:val="20"/>
                <w:szCs w:val="20"/>
                <w:lang w:eastAsia="de-DE"/>
              </w:rPr>
              <w:t>Kolloquium</w:t>
            </w:r>
            <w:r w:rsidRPr="005A78A4">
              <w:rPr>
                <w:rFonts w:ascii="Calibri" w:hAnsi="Calibri" w:cs="Calibri"/>
                <w:sz w:val="20"/>
                <w:szCs w:val="20"/>
                <w:vertAlign w:val="superscript"/>
                <w:lang w:eastAsia="de-DE"/>
              </w:rPr>
              <w:endnoteReference w:id="4"/>
            </w:r>
          </w:p>
        </w:tc>
      </w:tr>
      <w:tr w:rsidR="0026585D" w:rsidRPr="0026585D" w14:paraId="64953EA4" w14:textId="77777777" w:rsidTr="00E40F8D">
        <w:tc>
          <w:tcPr>
            <w:tcW w:w="600" w:type="dxa"/>
            <w:shd w:val="clear" w:color="auto" w:fill="auto"/>
          </w:tcPr>
          <w:p w14:paraId="43894A7A" w14:textId="7464B255" w:rsidR="0026585D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val="en-US" w:eastAsia="de-DE"/>
              </w:rPr>
              <w:t>15</w:t>
            </w:r>
          </w:p>
        </w:tc>
        <w:tc>
          <w:tcPr>
            <w:tcW w:w="3081" w:type="dxa"/>
          </w:tcPr>
          <w:p w14:paraId="04FAF674" w14:textId="320D1C7B" w:rsidR="0026585D" w:rsidRPr="0026585D" w:rsidRDefault="00167B0B" w:rsidP="00780184">
            <w:pPr>
              <w:spacing w:beforeAutospacing="1" w:afterAutospacing="1"/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GB"/>
              </w:rPr>
            </w:pPr>
            <w:hyperlink r:id="rId22" w:tooltip="More information about Colloquium Prof. Geißel: Democracy, Germany, EU" w:history="1">
              <w:r w:rsidR="0026585D" w:rsidRPr="0026585D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Colloquium Prof. Geißel: Democracy, Germany, EU</w:t>
              </w:r>
            </w:hyperlink>
          </w:p>
        </w:tc>
        <w:tc>
          <w:tcPr>
            <w:tcW w:w="2580" w:type="dxa"/>
          </w:tcPr>
          <w:p w14:paraId="2ACD623C" w14:textId="41934BE6" w:rsidR="0026585D" w:rsidRPr="0026585D" w:rsidRDefault="0026585D" w:rsidP="00367F8C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 w:rsidRPr="0026585D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Univ.-Prof’in Dr. Brigitte Geißel</w:t>
            </w:r>
          </w:p>
        </w:tc>
        <w:tc>
          <w:tcPr>
            <w:tcW w:w="1814" w:type="dxa"/>
          </w:tcPr>
          <w:p w14:paraId="243E6413" w14:textId="13DEB2C7" w:rsidR="0026585D" w:rsidRPr="0026585D" w:rsidRDefault="0026585D" w:rsidP="0026585D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0892034C" w14:textId="5CC93D25" w:rsidR="0026585D" w:rsidRPr="0026585D" w:rsidRDefault="00FD212D" w:rsidP="005A78A4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Kolloquium, DE/EN</w:t>
            </w:r>
          </w:p>
        </w:tc>
      </w:tr>
      <w:tr w:rsidR="00367F8C" w:rsidRPr="00BF1FBC" w14:paraId="28004699" w14:textId="77777777" w:rsidTr="00E40F8D">
        <w:tc>
          <w:tcPr>
            <w:tcW w:w="600" w:type="dxa"/>
            <w:shd w:val="clear" w:color="auto" w:fill="auto"/>
          </w:tcPr>
          <w:p w14:paraId="4B98933B" w14:textId="3B7F8314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3081" w:type="dxa"/>
          </w:tcPr>
          <w:p w14:paraId="375527DC" w14:textId="61C7B935" w:rsidR="00367F8C" w:rsidRPr="00C76568" w:rsidRDefault="00167B0B" w:rsidP="00367F8C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23" w:tooltip="More information about Decolonial Mourning and the Caring Commons" w:history="1">
              <w:r w:rsidR="00C76568" w:rsidRPr="00C76568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Decolonial Mourning and the Caring Commons</w:t>
              </w:r>
            </w:hyperlink>
            <w:r w:rsidR="00C76568" w:rsidRPr="00C76568">
              <w:rPr>
                <w:rFonts w:ascii="Calibri" w:hAnsi="Calibri" w:cs="Calibri"/>
                <w:b/>
                <w:bCs/>
                <w:sz w:val="20"/>
                <w:szCs w:val="20"/>
                <w:u w:val="single"/>
                <w:lang w:val="en-GB"/>
              </w:rPr>
              <w:t> </w:t>
            </w:r>
          </w:p>
        </w:tc>
        <w:tc>
          <w:tcPr>
            <w:tcW w:w="2580" w:type="dxa"/>
          </w:tcPr>
          <w:p w14:paraId="58E6EC33" w14:textId="7722DF23" w:rsidR="00367F8C" w:rsidRPr="00C76568" w:rsidRDefault="00C76568" w:rsidP="00367F8C">
            <w:pPr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C76568">
              <w:rPr>
                <w:rFonts w:ascii="Calibri" w:eastAsia="Calibri" w:hAnsi="Calibri" w:cs="Calibri"/>
                <w:sz w:val="20"/>
                <w:szCs w:val="20"/>
                <w:lang w:val="en-US"/>
              </w:rPr>
              <w:t>Univ.-Prof'in Dr. Encarnación Gutiérrez-Rodríguez</w:t>
            </w:r>
          </w:p>
        </w:tc>
        <w:tc>
          <w:tcPr>
            <w:tcW w:w="1814" w:type="dxa"/>
          </w:tcPr>
          <w:p w14:paraId="2E005318" w14:textId="7BF7F6C0" w:rsidR="00367F8C" w:rsidRPr="00C76568" w:rsidRDefault="00C76568" w:rsidP="00367F8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Gender Stud</w:t>
            </w:r>
            <w:r w:rsidR="00131168">
              <w:rPr>
                <w:rFonts w:ascii="Calibri" w:hAnsi="Calibri" w:cs="Calibri"/>
                <w:sz w:val="20"/>
                <w:szCs w:val="20"/>
                <w:lang w:val="en-GB" w:eastAsia="de-DE"/>
              </w:rPr>
              <w:t>ies, Sociology</w:t>
            </w:r>
          </w:p>
        </w:tc>
        <w:tc>
          <w:tcPr>
            <w:tcW w:w="1515" w:type="dxa"/>
          </w:tcPr>
          <w:p w14:paraId="5D808F24" w14:textId="5AD4D4D0" w:rsidR="00367F8C" w:rsidRPr="00513CE5" w:rsidRDefault="00367F8C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513CE5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367F8C" w:rsidRPr="00BF1FBC" w14:paraId="7F71B040" w14:textId="77777777" w:rsidTr="00E40F8D">
        <w:tc>
          <w:tcPr>
            <w:tcW w:w="600" w:type="dxa"/>
            <w:shd w:val="clear" w:color="auto" w:fill="auto"/>
          </w:tcPr>
          <w:p w14:paraId="30FFB02E" w14:textId="2FC61CFD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highlight w:val="yellow"/>
                <w:lang w:eastAsia="de-DE"/>
              </w:rPr>
            </w:pPr>
            <w:r w:rsidRPr="00CD2C40"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17</w:t>
            </w:r>
          </w:p>
        </w:tc>
        <w:tc>
          <w:tcPr>
            <w:tcW w:w="3081" w:type="dxa"/>
          </w:tcPr>
          <w:p w14:paraId="5C16B0B9" w14:textId="53E01A0C" w:rsidR="00367F8C" w:rsidRPr="00C76568" w:rsidRDefault="00167B0B" w:rsidP="00367F8C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24" w:tooltip="More information about Democratic Speech and Public Debate" w:history="1">
              <w:r w:rsidR="00C76568" w:rsidRPr="00C76568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Democratic Speech and Public Debate</w:t>
              </w:r>
            </w:hyperlink>
          </w:p>
        </w:tc>
        <w:tc>
          <w:tcPr>
            <w:tcW w:w="2580" w:type="dxa"/>
          </w:tcPr>
          <w:p w14:paraId="6D868524" w14:textId="16748812" w:rsidR="00367F8C" w:rsidRPr="00C76568" w:rsidRDefault="00C76568" w:rsidP="00874C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C76568">
              <w:rPr>
                <w:rFonts w:ascii="Calibri" w:hAnsi="Calibri" w:cs="Calibri"/>
                <w:sz w:val="20"/>
                <w:szCs w:val="20"/>
                <w:lang w:val="en-US" w:eastAsia="de-DE"/>
              </w:rPr>
              <w:t>Dr. Maria Paola Ferretti</w:t>
            </w:r>
          </w:p>
        </w:tc>
        <w:tc>
          <w:tcPr>
            <w:tcW w:w="1814" w:type="dxa"/>
          </w:tcPr>
          <w:p w14:paraId="5CAEB169" w14:textId="02B3C932" w:rsidR="00367F8C" w:rsidRPr="00C76568" w:rsidRDefault="00C76568" w:rsidP="00367F8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</w:t>
            </w:r>
            <w:r w:rsidR="00131168">
              <w:rPr>
                <w:rFonts w:ascii="Calibri" w:hAnsi="Calibri" w:cs="Calibri"/>
                <w:sz w:val="20"/>
                <w:szCs w:val="20"/>
                <w:lang w:val="en-GB" w:eastAsia="de-DE"/>
              </w:rPr>
              <w:t>nce, Sociology</w:t>
            </w:r>
          </w:p>
        </w:tc>
        <w:tc>
          <w:tcPr>
            <w:tcW w:w="1515" w:type="dxa"/>
          </w:tcPr>
          <w:p w14:paraId="5BA5F35B" w14:textId="47E5B18E" w:rsidR="00874CE8" w:rsidRPr="00513CE5" w:rsidRDefault="00874CE8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513CE5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  <w:p w14:paraId="34D8E263" w14:textId="09187C32" w:rsidR="00367F8C" w:rsidRPr="00513CE5" w:rsidRDefault="00367F8C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</w:p>
        </w:tc>
      </w:tr>
      <w:tr w:rsidR="00367F8C" w:rsidRPr="00BF1FBC" w14:paraId="0D213884" w14:textId="77777777" w:rsidTr="00DF6147">
        <w:tc>
          <w:tcPr>
            <w:tcW w:w="600" w:type="dxa"/>
            <w:shd w:val="clear" w:color="auto" w:fill="auto"/>
          </w:tcPr>
          <w:p w14:paraId="5894AE18" w14:textId="436CBB74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18</w:t>
            </w:r>
          </w:p>
        </w:tc>
        <w:tc>
          <w:tcPr>
            <w:tcW w:w="3081" w:type="dxa"/>
          </w:tcPr>
          <w:p w14:paraId="5AE7B931" w14:textId="2C63D2FD" w:rsidR="00367F8C" w:rsidRPr="00BB594B" w:rsidRDefault="00167B0B" w:rsidP="00367F8C">
            <w:pPr>
              <w:pStyle w:val="berschrift1"/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hyperlink r:id="rId25" w:tooltip="More information about Destituting Paradigm: Bartleby Politics, Exodus and Inoperativity" w:history="1">
              <w:r w:rsidR="00BB594B" w:rsidRPr="00BB594B">
                <w:rPr>
                  <w:rStyle w:val="Hyperlink"/>
                  <w:rFonts w:ascii="Calibri" w:hAnsi="Calibri" w:cs="Calibri"/>
                  <w:sz w:val="20"/>
                  <w:szCs w:val="20"/>
                  <w:lang w:val="en-GB"/>
                </w:rPr>
                <w:t>Destituting Paradigm: Bartleby Politics, Exodus and Inoperativity</w:t>
              </w:r>
            </w:hyperlink>
          </w:p>
        </w:tc>
        <w:tc>
          <w:tcPr>
            <w:tcW w:w="2580" w:type="dxa"/>
          </w:tcPr>
          <w:p w14:paraId="06B86AEA" w14:textId="2D2467B3" w:rsidR="00367F8C" w:rsidRPr="00513CE5" w:rsidRDefault="00BB594B" w:rsidP="00367F8C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Dr. Önder Özden</w:t>
            </w:r>
          </w:p>
        </w:tc>
        <w:tc>
          <w:tcPr>
            <w:tcW w:w="1814" w:type="dxa"/>
          </w:tcPr>
          <w:p w14:paraId="6BEA4BE0" w14:textId="69708364" w:rsidR="00367F8C" w:rsidRPr="00513CE5" w:rsidRDefault="00BB594B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166DCB69" w14:textId="0F5EE906" w:rsidR="00367F8C" w:rsidRPr="009C3772" w:rsidRDefault="00367F8C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513CE5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367F8C" w:rsidRPr="00BF1FBC" w14:paraId="74AD2CD0" w14:textId="77777777" w:rsidTr="00C0568F">
        <w:trPr>
          <w:trHeight w:val="810"/>
        </w:trPr>
        <w:tc>
          <w:tcPr>
            <w:tcW w:w="600" w:type="dxa"/>
            <w:shd w:val="clear" w:color="auto" w:fill="auto"/>
          </w:tcPr>
          <w:p w14:paraId="00BA34AD" w14:textId="2693E239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3081" w:type="dxa"/>
          </w:tcPr>
          <w:p w14:paraId="02837531" w14:textId="41CF04F7" w:rsidR="00367F8C" w:rsidRPr="0026585D" w:rsidRDefault="00B33845" w:rsidP="00D02187">
            <w:pPr>
              <w:spacing w:beforeAutospacing="1" w:afterAutospacing="1"/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GB"/>
              </w:rPr>
            </w:pPr>
            <w:r w:rsidRPr="0026585D"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hyperlink r:id="rId26" w:tooltip="More information about Educational Systems and Social Inequality" w:history="1">
              <w:r w:rsidR="0026585D" w:rsidRPr="0026585D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Educational Systems and Social Inequality</w:t>
              </w:r>
            </w:hyperlink>
          </w:p>
        </w:tc>
        <w:tc>
          <w:tcPr>
            <w:tcW w:w="2580" w:type="dxa"/>
          </w:tcPr>
          <w:p w14:paraId="08338FF4" w14:textId="05940AE9" w:rsidR="00367F8C" w:rsidRPr="00513CE5" w:rsidRDefault="0026585D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Dr. Rona Geffen</w:t>
            </w:r>
          </w:p>
        </w:tc>
        <w:tc>
          <w:tcPr>
            <w:tcW w:w="1814" w:type="dxa"/>
          </w:tcPr>
          <w:p w14:paraId="3D2636A1" w14:textId="6CA9F836" w:rsidR="00367F8C" w:rsidRPr="00513CE5" w:rsidRDefault="0026585D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Gender Studies, Sociology</w:t>
            </w:r>
          </w:p>
        </w:tc>
        <w:tc>
          <w:tcPr>
            <w:tcW w:w="1515" w:type="dxa"/>
          </w:tcPr>
          <w:p w14:paraId="7E0A856A" w14:textId="77D3B5AE" w:rsidR="00367F8C" w:rsidRPr="009C3772" w:rsidRDefault="0026585D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367F8C" w:rsidRPr="00BF1FBC" w14:paraId="1FA659F0" w14:textId="77777777" w:rsidTr="0055731A">
        <w:trPr>
          <w:trHeight w:val="810"/>
        </w:trPr>
        <w:tc>
          <w:tcPr>
            <w:tcW w:w="600" w:type="dxa"/>
            <w:shd w:val="clear" w:color="auto" w:fill="auto"/>
          </w:tcPr>
          <w:p w14:paraId="5153E306" w14:textId="4A7A9F23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lastRenderedPageBreak/>
              <w:t>20</w:t>
            </w:r>
          </w:p>
        </w:tc>
        <w:tc>
          <w:tcPr>
            <w:tcW w:w="3081" w:type="dxa"/>
          </w:tcPr>
          <w:p w14:paraId="1A3944A9" w14:textId="4FFA5335" w:rsidR="00367F8C" w:rsidRPr="003827C4" w:rsidRDefault="00167B0B" w:rsidP="00367F8C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hyperlink r:id="rId27" w:tooltip="More information about Ethnographic research" w:history="1">
              <w:r w:rsidR="0023641A" w:rsidRPr="0023641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Ethnographic research</w:t>
              </w:r>
            </w:hyperlink>
          </w:p>
        </w:tc>
        <w:tc>
          <w:tcPr>
            <w:tcW w:w="2580" w:type="dxa"/>
          </w:tcPr>
          <w:p w14:paraId="220BB4F4" w14:textId="1F91A88E" w:rsidR="00367F8C" w:rsidRPr="00513CE5" w:rsidRDefault="0023641A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Tim Seitz</w:t>
            </w:r>
          </w:p>
        </w:tc>
        <w:tc>
          <w:tcPr>
            <w:tcW w:w="1814" w:type="dxa"/>
          </w:tcPr>
          <w:p w14:paraId="3629B8E7" w14:textId="7A498222" w:rsidR="00367F8C" w:rsidRPr="0023641A" w:rsidRDefault="0023641A" w:rsidP="00367F8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23641A"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, Political Science, Gender Studies</w:t>
            </w:r>
          </w:p>
        </w:tc>
        <w:tc>
          <w:tcPr>
            <w:tcW w:w="1515" w:type="dxa"/>
          </w:tcPr>
          <w:p w14:paraId="79A73B99" w14:textId="3071A7B6" w:rsidR="00367F8C" w:rsidRPr="00513CE5" w:rsidRDefault="0023641A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367F8C" w:rsidRPr="00BF1FBC" w14:paraId="71DA0B55" w14:textId="77777777" w:rsidTr="004F5318">
        <w:trPr>
          <w:trHeight w:val="810"/>
        </w:trPr>
        <w:tc>
          <w:tcPr>
            <w:tcW w:w="600" w:type="dxa"/>
            <w:shd w:val="clear" w:color="auto" w:fill="auto"/>
          </w:tcPr>
          <w:p w14:paraId="32E88243" w14:textId="39F2E5E8" w:rsidR="00367F8C" w:rsidRPr="00CD2C40" w:rsidRDefault="00CD2C40" w:rsidP="00367F8C">
            <w:pPr>
              <w:spacing w:before="100" w:beforeAutospacing="1" w:after="100" w:afterAutospacing="1"/>
              <w:jc w:val="center"/>
              <w:outlineLvl w:val="0"/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kern w:val="36"/>
                <w:sz w:val="20"/>
                <w:szCs w:val="20"/>
                <w:lang w:eastAsia="de-DE"/>
              </w:rPr>
              <w:t>21</w:t>
            </w:r>
          </w:p>
        </w:tc>
        <w:tc>
          <w:tcPr>
            <w:tcW w:w="3081" w:type="dxa"/>
          </w:tcPr>
          <w:p w14:paraId="1CDA24ED" w14:textId="6195742C" w:rsidR="00367F8C" w:rsidRPr="003827C4" w:rsidRDefault="00167B0B" w:rsidP="00780184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hyperlink r:id="rId28" w:tooltip="More information about Foreign Policy Theory" w:history="1">
              <w:r w:rsidR="0023641A" w:rsidRPr="0023641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Foreign Policy Theory</w:t>
              </w:r>
            </w:hyperlink>
          </w:p>
        </w:tc>
        <w:tc>
          <w:tcPr>
            <w:tcW w:w="2580" w:type="dxa"/>
          </w:tcPr>
          <w:p w14:paraId="77C750BE" w14:textId="764EA924" w:rsidR="00367F8C" w:rsidRPr="009C3772" w:rsidRDefault="0023641A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23641A">
              <w:rPr>
                <w:rFonts w:ascii="Calibri" w:hAnsi="Calibri" w:cs="Calibri"/>
                <w:sz w:val="20"/>
                <w:szCs w:val="20"/>
                <w:lang w:val="en-US" w:eastAsia="de-DE"/>
              </w:rPr>
              <w:t>Univ.-Prof. Dr. Gunther Hellmann</w:t>
            </w:r>
          </w:p>
        </w:tc>
        <w:tc>
          <w:tcPr>
            <w:tcW w:w="1814" w:type="dxa"/>
          </w:tcPr>
          <w:p w14:paraId="34716F27" w14:textId="66A0EB41" w:rsidR="00367F8C" w:rsidRPr="00513CE5" w:rsidRDefault="0023641A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</w:t>
            </w:r>
            <w:r w:rsidR="00131168">
              <w:rPr>
                <w:rFonts w:ascii="Calibri" w:hAnsi="Calibri" w:cs="Calibri"/>
                <w:sz w:val="20"/>
                <w:szCs w:val="20"/>
                <w:lang w:eastAsia="de-DE"/>
              </w:rPr>
              <w:t>itical Science</w:t>
            </w:r>
          </w:p>
        </w:tc>
        <w:tc>
          <w:tcPr>
            <w:tcW w:w="1515" w:type="dxa"/>
          </w:tcPr>
          <w:p w14:paraId="7EC1F4D2" w14:textId="3F09AC46" w:rsidR="00367F8C" w:rsidRPr="009C3772" w:rsidRDefault="0023641A" w:rsidP="0023641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  <w:r w:rsidR="00367F8C"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br/>
            </w:r>
          </w:p>
        </w:tc>
      </w:tr>
      <w:tr w:rsidR="00367F8C" w:rsidRPr="00705964" w14:paraId="7712B7A4" w14:textId="77777777" w:rsidTr="00780184">
        <w:trPr>
          <w:trHeight w:val="493"/>
        </w:trPr>
        <w:tc>
          <w:tcPr>
            <w:tcW w:w="600" w:type="dxa"/>
            <w:shd w:val="clear" w:color="auto" w:fill="auto"/>
          </w:tcPr>
          <w:p w14:paraId="0C66854D" w14:textId="176403F1" w:rsidR="00367F8C" w:rsidRPr="00CD2C40" w:rsidRDefault="00CD2C40" w:rsidP="00367F8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  <w:t>22</w:t>
            </w:r>
          </w:p>
        </w:tc>
        <w:tc>
          <w:tcPr>
            <w:tcW w:w="3081" w:type="dxa"/>
          </w:tcPr>
          <w:p w14:paraId="042E664A" w14:textId="1D0BD044" w:rsidR="00780184" w:rsidRPr="0023641A" w:rsidRDefault="00167B0B" w:rsidP="00367F8C">
            <w:pPr>
              <w:pStyle w:val="berschrift1"/>
              <w:outlineLvl w:val="0"/>
              <w:rPr>
                <w:rFonts w:ascii="Calibri" w:eastAsiaTheme="minorEastAsia" w:hAnsi="Calibri" w:cs="Calibri"/>
                <w:color w:val="0563C1"/>
                <w:sz w:val="20"/>
                <w:szCs w:val="20"/>
                <w:u w:val="single"/>
                <w:lang w:val="en-GB"/>
              </w:rPr>
            </w:pPr>
            <w:hyperlink r:id="rId29" w:tooltip="More information about Gender Work and Power M.A." w:history="1">
              <w:r w:rsidR="0023641A" w:rsidRPr="0023641A">
                <w:rPr>
                  <w:rStyle w:val="Hyperlink"/>
                  <w:rFonts w:ascii="Calibri" w:eastAsiaTheme="minorEastAsia" w:hAnsi="Calibri" w:cs="Calibri"/>
                  <w:sz w:val="20"/>
                  <w:szCs w:val="20"/>
                  <w:lang w:val="en-GB"/>
                </w:rPr>
                <w:t>Gender Work and Power M.A.</w:t>
              </w:r>
            </w:hyperlink>
          </w:p>
        </w:tc>
        <w:tc>
          <w:tcPr>
            <w:tcW w:w="2580" w:type="dxa"/>
          </w:tcPr>
          <w:p w14:paraId="739E6188" w14:textId="0D6A01E0" w:rsidR="00367F8C" w:rsidRPr="0023641A" w:rsidRDefault="0023641A" w:rsidP="00367F8C">
            <w:pPr>
              <w:spacing w:after="200" w:line="276" w:lineRule="auto"/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23641A">
              <w:rPr>
                <w:rFonts w:ascii="Calibri" w:hAnsi="Calibri" w:cs="Calibri"/>
                <w:sz w:val="20"/>
                <w:szCs w:val="20"/>
                <w:lang w:val="en-GB" w:eastAsia="de-DE"/>
              </w:rPr>
              <w:t>Prof’in, Ph.D. Heather Hofmeister</w:t>
            </w:r>
          </w:p>
        </w:tc>
        <w:tc>
          <w:tcPr>
            <w:tcW w:w="1814" w:type="dxa"/>
          </w:tcPr>
          <w:p w14:paraId="771D8D9E" w14:textId="207EF04F" w:rsidR="00367F8C" w:rsidRPr="0023641A" w:rsidRDefault="0023641A" w:rsidP="00367F8C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, Gender Studies</w:t>
            </w:r>
          </w:p>
        </w:tc>
        <w:tc>
          <w:tcPr>
            <w:tcW w:w="1515" w:type="dxa"/>
          </w:tcPr>
          <w:p w14:paraId="529873CA" w14:textId="17CD4C56" w:rsidR="00367F8C" w:rsidRPr="00BB594B" w:rsidRDefault="002857EB" w:rsidP="00367F8C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BB594B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963F8F" w:rsidRPr="00705964" w14:paraId="162998C9" w14:textId="77777777" w:rsidTr="002320DA">
        <w:trPr>
          <w:trHeight w:val="607"/>
        </w:trPr>
        <w:tc>
          <w:tcPr>
            <w:tcW w:w="600" w:type="dxa"/>
            <w:shd w:val="clear" w:color="auto" w:fill="auto"/>
          </w:tcPr>
          <w:p w14:paraId="39B1047A" w14:textId="1789E8DA" w:rsidR="00963F8F" w:rsidRPr="00CD2C40" w:rsidRDefault="00CD2C40" w:rsidP="00963F8F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  <w:t>23</w:t>
            </w:r>
          </w:p>
        </w:tc>
        <w:tc>
          <w:tcPr>
            <w:tcW w:w="3081" w:type="dxa"/>
          </w:tcPr>
          <w:p w14:paraId="57057EEE" w14:textId="7D4A8D0C" w:rsidR="00963F8F" w:rsidRPr="002320DA" w:rsidRDefault="00167B0B" w:rsidP="00963F8F">
            <w:pPr>
              <w:pStyle w:val="berschrift1"/>
              <w:outlineLvl w:val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hyperlink r:id="rId30" w:tooltip="More information about Great Power Politics and War" w:history="1">
              <w:r w:rsidR="002320DA" w:rsidRPr="002320DA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GB"/>
                </w:rPr>
                <w:t>Great Power Politics and War</w:t>
              </w:r>
            </w:hyperlink>
          </w:p>
        </w:tc>
        <w:tc>
          <w:tcPr>
            <w:tcW w:w="2580" w:type="dxa"/>
          </w:tcPr>
          <w:p w14:paraId="08E35CA9" w14:textId="27569099" w:rsidR="00963F8F" w:rsidRPr="002320DA" w:rsidRDefault="002320DA" w:rsidP="00963F8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2320DA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Dr. </w:t>
            </w: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Jonas Driedger</w:t>
            </w:r>
          </w:p>
        </w:tc>
        <w:tc>
          <w:tcPr>
            <w:tcW w:w="1814" w:type="dxa"/>
          </w:tcPr>
          <w:p w14:paraId="15667DF6" w14:textId="6B2D3123" w:rsidR="00963F8F" w:rsidRPr="002320DA" w:rsidRDefault="002320DA" w:rsidP="00963F8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</w:t>
            </w:r>
            <w:r w:rsidR="00131168">
              <w:rPr>
                <w:rFonts w:ascii="Calibri" w:hAnsi="Calibri" w:cs="Calibri"/>
                <w:sz w:val="20"/>
                <w:szCs w:val="20"/>
                <w:lang w:eastAsia="de-DE"/>
              </w:rPr>
              <w:t>itical Science</w:t>
            </w:r>
          </w:p>
        </w:tc>
        <w:tc>
          <w:tcPr>
            <w:tcW w:w="1515" w:type="dxa"/>
          </w:tcPr>
          <w:p w14:paraId="17FB138C" w14:textId="356C8773" w:rsidR="00963F8F" w:rsidRPr="0026585D" w:rsidRDefault="002320DA" w:rsidP="00963F8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963F8F" w14:paraId="12572B57" w14:textId="77777777" w:rsidTr="00D528C5">
        <w:tc>
          <w:tcPr>
            <w:tcW w:w="600" w:type="dxa"/>
            <w:shd w:val="clear" w:color="auto" w:fill="auto"/>
          </w:tcPr>
          <w:p w14:paraId="411266C2" w14:textId="65BEBDFC" w:rsidR="00963F8F" w:rsidRPr="00CD2C40" w:rsidRDefault="00CD2C40" w:rsidP="00963F8F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3081" w:type="dxa"/>
          </w:tcPr>
          <w:p w14:paraId="3CB564AD" w14:textId="23A40D50" w:rsidR="00293A20" w:rsidRPr="005C7FE2" w:rsidRDefault="00167B0B" w:rsidP="00D02187">
            <w:pPr>
              <w:spacing w:beforeAutospacing="1" w:afterAutospacing="1"/>
              <w:rPr>
                <w:rFonts w:ascii="Calibri" w:eastAsiaTheme="minorEastAsia" w:hAnsi="Calibri" w:cs="Calibri"/>
                <w:b/>
                <w:bCs/>
                <w:sz w:val="20"/>
                <w:szCs w:val="20"/>
              </w:rPr>
            </w:pPr>
            <w:hyperlink r:id="rId31" w:tooltip="More information about Historical Injustice" w:history="1">
              <w:r w:rsidR="002320DA" w:rsidRPr="002320DA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Historical Injustice</w:t>
              </w:r>
            </w:hyperlink>
            <w:r w:rsidR="002320DA" w:rsidRPr="002320DA">
              <w:rPr>
                <w:rFonts w:ascii="Calibri" w:eastAsiaTheme="minorEastAsia" w:hAnsi="Calibri" w:cs="Calibr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580" w:type="dxa"/>
          </w:tcPr>
          <w:p w14:paraId="5068E482" w14:textId="4D35A27E" w:rsidR="00963F8F" w:rsidRPr="005C7FE2" w:rsidRDefault="002320DA" w:rsidP="00963F8F">
            <w:pPr>
              <w:spacing w:after="200" w:line="276" w:lineRule="auto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Lukas Sparenborg, M.A.</w:t>
            </w:r>
          </w:p>
        </w:tc>
        <w:tc>
          <w:tcPr>
            <w:tcW w:w="1814" w:type="dxa"/>
          </w:tcPr>
          <w:p w14:paraId="492EC5CB" w14:textId="5F701283" w:rsidR="002320DA" w:rsidRPr="002320DA" w:rsidRDefault="002320DA" w:rsidP="00D02187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2320DA">
              <w:rPr>
                <w:rFonts w:ascii="Calibri" w:hAnsi="Calibri" w:cs="Calibri"/>
                <w:sz w:val="20"/>
                <w:szCs w:val="20"/>
                <w:lang w:val="en-US" w:eastAsia="de-DE"/>
              </w:rPr>
              <w:t>Gender Studies, Political Science</w:t>
            </w:r>
          </w:p>
        </w:tc>
        <w:tc>
          <w:tcPr>
            <w:tcW w:w="1515" w:type="dxa"/>
          </w:tcPr>
          <w:p w14:paraId="79C017D4" w14:textId="4858A8A5" w:rsidR="00963F8F" w:rsidRPr="009C3772" w:rsidRDefault="002320DA" w:rsidP="00963F8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963F8F" w:rsidRPr="00F23856" w14:paraId="0E34A103" w14:textId="77777777" w:rsidTr="0020217F">
        <w:tc>
          <w:tcPr>
            <w:tcW w:w="600" w:type="dxa"/>
            <w:shd w:val="clear" w:color="auto" w:fill="auto"/>
          </w:tcPr>
          <w:p w14:paraId="33A41838" w14:textId="7E0F6588" w:rsidR="00963F8F" w:rsidRPr="00CD2C40" w:rsidRDefault="00CD2C40" w:rsidP="00963F8F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  <w:t>25</w:t>
            </w:r>
          </w:p>
        </w:tc>
        <w:tc>
          <w:tcPr>
            <w:tcW w:w="3081" w:type="dxa"/>
          </w:tcPr>
          <w:p w14:paraId="3941E759" w14:textId="0863BB65" w:rsidR="00963F8F" w:rsidRPr="005A78A4" w:rsidRDefault="00167B0B" w:rsidP="00963F8F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32" w:tooltip="More information about Kants Political Legacy: Human Rights, Peace, Progress" w:history="1">
              <w:r w:rsidR="005A78A4" w:rsidRPr="005A78A4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Kants Political Legacy: Human Rights, Peace, Progress</w:t>
              </w:r>
            </w:hyperlink>
          </w:p>
        </w:tc>
        <w:tc>
          <w:tcPr>
            <w:tcW w:w="2580" w:type="dxa"/>
          </w:tcPr>
          <w:p w14:paraId="3055145B" w14:textId="7C8B3ABC" w:rsidR="00963F8F" w:rsidRPr="005A78A4" w:rsidRDefault="005A78A4" w:rsidP="00963F8F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GB"/>
              </w:rPr>
              <w:t>Prof. Dr. Luigi Caranti</w:t>
            </w:r>
          </w:p>
        </w:tc>
        <w:tc>
          <w:tcPr>
            <w:tcW w:w="1814" w:type="dxa"/>
          </w:tcPr>
          <w:p w14:paraId="4AFAA46D" w14:textId="093C8872" w:rsidR="00963F8F" w:rsidRPr="005A78A4" w:rsidRDefault="005A78A4" w:rsidP="00963F8F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0C82BA60" w14:textId="7BB1A3AE" w:rsidR="00963F8F" w:rsidRPr="002320DA" w:rsidRDefault="005A78A4" w:rsidP="00963F8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 Blockseminar</w:t>
            </w:r>
            <w:r w:rsidR="00963F8F" w:rsidRPr="002320DA">
              <w:rPr>
                <w:rFonts w:ascii="Calibri" w:hAnsi="Calibri" w:cs="Calibri"/>
                <w:sz w:val="20"/>
                <w:szCs w:val="20"/>
                <w:lang w:eastAsia="de-DE"/>
              </w:rPr>
              <w:br/>
            </w:r>
          </w:p>
        </w:tc>
      </w:tr>
      <w:tr w:rsidR="00963F8F" w:rsidRPr="00F23856" w14:paraId="37DB8769" w14:textId="77777777" w:rsidTr="0020217F">
        <w:tc>
          <w:tcPr>
            <w:tcW w:w="600" w:type="dxa"/>
            <w:shd w:val="clear" w:color="auto" w:fill="auto"/>
          </w:tcPr>
          <w:p w14:paraId="1D4942AC" w14:textId="415DD7D9" w:rsidR="00963F8F" w:rsidRPr="00CD2C40" w:rsidRDefault="00CD2C40" w:rsidP="00963F8F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  <w:t>26</w:t>
            </w:r>
          </w:p>
        </w:tc>
        <w:tc>
          <w:tcPr>
            <w:tcW w:w="3081" w:type="dxa"/>
          </w:tcPr>
          <w:p w14:paraId="1E8F70BE" w14:textId="5389E11A" w:rsidR="00963F8F" w:rsidRPr="005A78A4" w:rsidRDefault="00167B0B" w:rsidP="00963F8F">
            <w:pPr>
              <w:spacing w:beforeAutospacing="1" w:afterAutospacing="1"/>
              <w:rPr>
                <w:b/>
                <w:sz w:val="20"/>
                <w:szCs w:val="20"/>
              </w:rPr>
            </w:pPr>
            <w:hyperlink r:id="rId33" w:tooltip="More information about Kolloquium Prof. Hofmeister" w:history="1">
              <w:r w:rsidR="005A78A4" w:rsidRPr="005A78A4">
                <w:rPr>
                  <w:rStyle w:val="Hyperlink"/>
                  <w:b/>
                  <w:sz w:val="20"/>
                  <w:szCs w:val="20"/>
                </w:rPr>
                <w:t>Kolloquium Prof. Hofmeister</w:t>
              </w:r>
            </w:hyperlink>
          </w:p>
        </w:tc>
        <w:tc>
          <w:tcPr>
            <w:tcW w:w="2580" w:type="dxa"/>
          </w:tcPr>
          <w:p w14:paraId="7FE4DB99" w14:textId="1B1E3A26" w:rsidR="00963F8F" w:rsidRPr="005A78A4" w:rsidRDefault="005A78A4" w:rsidP="00963F8F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r w:rsidRPr="005A78A4">
              <w:rPr>
                <w:rFonts w:cstheme="minorHAnsi"/>
                <w:sz w:val="20"/>
                <w:szCs w:val="20"/>
                <w:lang w:val="en-GB" w:eastAsia="de-DE"/>
              </w:rPr>
              <w:t>Prof’in., Ph.D. Heather H</w:t>
            </w:r>
            <w:r>
              <w:rPr>
                <w:rFonts w:cstheme="minorHAnsi"/>
                <w:sz w:val="20"/>
                <w:szCs w:val="20"/>
                <w:lang w:val="en-GB" w:eastAsia="de-DE"/>
              </w:rPr>
              <w:t>ofmeister</w:t>
            </w:r>
          </w:p>
        </w:tc>
        <w:tc>
          <w:tcPr>
            <w:tcW w:w="1814" w:type="dxa"/>
          </w:tcPr>
          <w:p w14:paraId="09C96DBA" w14:textId="5D403628" w:rsidR="00963F8F" w:rsidRPr="005A78A4" w:rsidRDefault="005A78A4" w:rsidP="00963F8F">
            <w:pPr>
              <w:rPr>
                <w:rFonts w:cstheme="minorHAnsi"/>
                <w:sz w:val="20"/>
                <w:szCs w:val="24"/>
                <w:lang w:val="en-GB" w:eastAsia="de-DE"/>
              </w:rPr>
            </w:pPr>
            <w:r>
              <w:rPr>
                <w:rFonts w:cstheme="minorHAnsi"/>
                <w:sz w:val="20"/>
                <w:szCs w:val="24"/>
                <w:lang w:val="en-GB" w:eastAsia="de-DE"/>
              </w:rPr>
              <w:t>Sociology</w:t>
            </w:r>
          </w:p>
        </w:tc>
        <w:tc>
          <w:tcPr>
            <w:tcW w:w="1515" w:type="dxa"/>
          </w:tcPr>
          <w:p w14:paraId="0F8336D7" w14:textId="1972D027" w:rsidR="00963F8F" w:rsidRPr="002320DA" w:rsidRDefault="005A78A4" w:rsidP="00FD212D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5A78A4">
              <w:rPr>
                <w:rFonts w:ascii="Calibri" w:hAnsi="Calibri" w:cs="Calibri"/>
                <w:sz w:val="20"/>
                <w:szCs w:val="20"/>
                <w:lang w:eastAsia="de-DE"/>
              </w:rPr>
              <w:t>Kolloquium</w:t>
            </w:r>
          </w:p>
        </w:tc>
      </w:tr>
      <w:tr w:rsidR="006E4B9A" w:rsidRPr="00F23856" w14:paraId="47ADFCA6" w14:textId="77777777" w:rsidTr="0020217F">
        <w:tc>
          <w:tcPr>
            <w:tcW w:w="600" w:type="dxa"/>
            <w:shd w:val="clear" w:color="auto" w:fill="auto"/>
          </w:tcPr>
          <w:p w14:paraId="4B96D039" w14:textId="41EC6A54" w:rsidR="006E4B9A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3081" w:type="dxa"/>
          </w:tcPr>
          <w:p w14:paraId="73BEF48B" w14:textId="0A05E2F6" w:rsidR="006E4B9A" w:rsidRPr="000A531A" w:rsidRDefault="00167B0B" w:rsidP="006E4B9A">
            <w:pPr>
              <w:spacing w:beforeAutospacing="1" w:afterAutospacing="1"/>
              <w:rPr>
                <w:sz w:val="20"/>
                <w:szCs w:val="20"/>
                <w:lang w:val="en-GB"/>
              </w:rPr>
            </w:pPr>
            <w:hyperlink r:id="rId34" w:tooltip="More information about Money, Currencies, and the Sociology of Markets" w:history="1">
              <w:r w:rsidR="000A531A" w:rsidRPr="000A531A">
                <w:rPr>
                  <w:rStyle w:val="Hyperlink"/>
                  <w:b/>
                  <w:bCs/>
                  <w:sz w:val="20"/>
                  <w:szCs w:val="20"/>
                  <w:lang w:val="en-GB"/>
                </w:rPr>
                <w:t>Money, Currencies, and the Sociology of Markets</w:t>
              </w:r>
            </w:hyperlink>
            <w:r w:rsidR="000A531A" w:rsidRPr="000A531A">
              <w:rPr>
                <w:b/>
                <w:bCs/>
                <w:sz w:val="20"/>
                <w:szCs w:val="20"/>
                <w:u w:val="single"/>
                <w:lang w:val="en-GB"/>
              </w:rPr>
              <w:t> </w:t>
            </w:r>
          </w:p>
        </w:tc>
        <w:tc>
          <w:tcPr>
            <w:tcW w:w="2580" w:type="dxa"/>
          </w:tcPr>
          <w:p w14:paraId="7FB87087" w14:textId="7B022C0E" w:rsidR="006E4B9A" w:rsidRPr="000A531A" w:rsidRDefault="000A531A" w:rsidP="006E4B9A">
            <w:pPr>
              <w:rPr>
                <w:rFonts w:cstheme="minorHAnsi"/>
                <w:sz w:val="20"/>
                <w:szCs w:val="24"/>
                <w:lang w:val="en-GB" w:eastAsia="de-DE"/>
              </w:rPr>
            </w:pPr>
            <w:r w:rsidRPr="000A531A">
              <w:rPr>
                <w:rFonts w:cstheme="minorHAnsi"/>
                <w:sz w:val="20"/>
                <w:szCs w:val="24"/>
                <w:lang w:val="en-GB" w:eastAsia="de-DE"/>
              </w:rPr>
              <w:t>Prof’in. Dr. Barbara Brandl</w:t>
            </w:r>
          </w:p>
        </w:tc>
        <w:tc>
          <w:tcPr>
            <w:tcW w:w="1814" w:type="dxa"/>
          </w:tcPr>
          <w:p w14:paraId="61C1EAF2" w14:textId="62B0BB65" w:rsidR="006E4B9A" w:rsidRPr="000A531A" w:rsidRDefault="00131168" w:rsidP="006E4B9A">
            <w:pPr>
              <w:rPr>
                <w:rFonts w:cstheme="minorHAnsi"/>
                <w:sz w:val="20"/>
                <w:szCs w:val="24"/>
                <w:lang w:val="en-GB" w:eastAsia="de-DE"/>
              </w:rPr>
            </w:pPr>
            <w:r>
              <w:rPr>
                <w:rFonts w:cstheme="minorHAnsi"/>
                <w:sz w:val="20"/>
                <w:szCs w:val="24"/>
                <w:lang w:val="en-GB" w:eastAsia="de-DE"/>
              </w:rPr>
              <w:t>Sociology</w:t>
            </w:r>
          </w:p>
        </w:tc>
        <w:tc>
          <w:tcPr>
            <w:tcW w:w="1515" w:type="dxa"/>
          </w:tcPr>
          <w:p w14:paraId="734E3D93" w14:textId="77777777" w:rsidR="006E4B9A" w:rsidRPr="002320DA" w:rsidRDefault="006E4B9A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2320DA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  <w:p w14:paraId="675F2226" w14:textId="0395662B" w:rsidR="002320DA" w:rsidRDefault="002320D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</w:p>
        </w:tc>
      </w:tr>
      <w:tr w:rsidR="006E4B9A" w14:paraId="2B969F5A" w14:textId="77777777" w:rsidTr="0020217F">
        <w:tc>
          <w:tcPr>
            <w:tcW w:w="600" w:type="dxa"/>
            <w:shd w:val="clear" w:color="auto" w:fill="auto"/>
          </w:tcPr>
          <w:p w14:paraId="3D274AFF" w14:textId="7FF0FB32" w:rsidR="006E4B9A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28</w:t>
            </w:r>
          </w:p>
        </w:tc>
        <w:tc>
          <w:tcPr>
            <w:tcW w:w="3081" w:type="dxa"/>
          </w:tcPr>
          <w:p w14:paraId="2774F1E1" w14:textId="7ADFEA91" w:rsidR="006E4B9A" w:rsidRPr="009C3772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hyperlink r:id="rId35" w:tooltip="More information about New Economic Sociology of Race, Gender, and Inequality" w:history="1">
              <w:r w:rsidR="000A531A" w:rsidRPr="000A531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New Economic Sociology of Race, Gender, and Inequality</w:t>
              </w:r>
            </w:hyperlink>
          </w:p>
        </w:tc>
        <w:tc>
          <w:tcPr>
            <w:tcW w:w="2580" w:type="dxa"/>
          </w:tcPr>
          <w:p w14:paraId="4C700507" w14:textId="6BEE66E4" w:rsidR="006E4B9A" w:rsidRPr="009C3772" w:rsidRDefault="000A531A" w:rsidP="006E4B9A">
            <w:pP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0"/>
                <w:szCs w:val="20"/>
                <w:lang w:val="en-US"/>
              </w:rPr>
              <w:t>Dr. Filippo Reale, M.A.</w:t>
            </w:r>
          </w:p>
        </w:tc>
        <w:tc>
          <w:tcPr>
            <w:tcW w:w="1814" w:type="dxa"/>
          </w:tcPr>
          <w:p w14:paraId="007DB18B" w14:textId="1DB4666E" w:rsidR="006E4B9A" w:rsidRPr="009C3772" w:rsidRDefault="000A531A" w:rsidP="00D02187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Gender Studies, Sociology</w:t>
            </w:r>
          </w:p>
        </w:tc>
        <w:tc>
          <w:tcPr>
            <w:tcW w:w="1515" w:type="dxa"/>
          </w:tcPr>
          <w:p w14:paraId="748E1BF3" w14:textId="77777777" w:rsidR="006E4B9A" w:rsidRDefault="006E4B9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  <w:p w14:paraId="7110C65C" w14:textId="23212648" w:rsidR="006E4B9A" w:rsidRPr="009C3772" w:rsidRDefault="006E4B9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Blockseminar</w:t>
            </w:r>
          </w:p>
        </w:tc>
      </w:tr>
      <w:tr w:rsidR="006E4B9A" w:rsidRPr="00E7510E" w14:paraId="088FDC48" w14:textId="77777777" w:rsidTr="0020217F">
        <w:tc>
          <w:tcPr>
            <w:tcW w:w="600" w:type="dxa"/>
            <w:shd w:val="clear" w:color="auto" w:fill="auto"/>
          </w:tcPr>
          <w:p w14:paraId="39ED0926" w14:textId="53293520" w:rsidR="006E4B9A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29</w:t>
            </w:r>
          </w:p>
        </w:tc>
        <w:tc>
          <w:tcPr>
            <w:tcW w:w="3081" w:type="dxa"/>
          </w:tcPr>
          <w:p w14:paraId="5584DB95" w14:textId="44B8546E" w:rsidR="006E4B9A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hyperlink r:id="rId36" w:tooltip="More information about Philosophy of Social Rights" w:history="1">
              <w:r w:rsidR="000A531A" w:rsidRPr="000A531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Philosophy of Social Rights</w:t>
              </w:r>
            </w:hyperlink>
          </w:p>
        </w:tc>
        <w:tc>
          <w:tcPr>
            <w:tcW w:w="2580" w:type="dxa"/>
          </w:tcPr>
          <w:p w14:paraId="64E8C8BB" w14:textId="3B5E52A8" w:rsidR="006E4B9A" w:rsidRDefault="000A531A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0A531A">
              <w:rPr>
                <w:rFonts w:ascii="Calibri" w:hAnsi="Calibri" w:cs="Calibri"/>
                <w:sz w:val="20"/>
                <w:szCs w:val="20"/>
                <w:lang w:val="en-GB" w:eastAsia="de-DE"/>
              </w:rPr>
              <w:t>Prof. Dr. Luigi Caranti</w:t>
            </w:r>
          </w:p>
        </w:tc>
        <w:tc>
          <w:tcPr>
            <w:tcW w:w="1814" w:type="dxa"/>
          </w:tcPr>
          <w:p w14:paraId="51699376" w14:textId="164DE6C4" w:rsidR="006E4B9A" w:rsidRDefault="000A531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Science</w:t>
            </w:r>
          </w:p>
        </w:tc>
        <w:tc>
          <w:tcPr>
            <w:tcW w:w="1515" w:type="dxa"/>
          </w:tcPr>
          <w:p w14:paraId="5A4AF46D" w14:textId="2D23052E" w:rsidR="006E4B9A" w:rsidRDefault="006E4B9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6E4B9A" w:rsidRPr="00E7510E" w14:paraId="5C6E4025" w14:textId="77777777" w:rsidTr="0020217F">
        <w:tc>
          <w:tcPr>
            <w:tcW w:w="600" w:type="dxa"/>
            <w:shd w:val="clear" w:color="auto" w:fill="auto"/>
          </w:tcPr>
          <w:p w14:paraId="6C7E23A2" w14:textId="44FDFEA8" w:rsidR="006E4B9A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0</w:t>
            </w:r>
          </w:p>
        </w:tc>
        <w:tc>
          <w:tcPr>
            <w:tcW w:w="3081" w:type="dxa"/>
          </w:tcPr>
          <w:p w14:paraId="3E29F3DD" w14:textId="1B1B780D" w:rsidR="006E4B9A" w:rsidRPr="000A531A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37" w:tooltip="More information about Political Theory/Philosophy and the Anthropocene" w:history="1">
              <w:r w:rsidR="000A531A" w:rsidRPr="000A531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Political Theory/Philosophy and the Anthropocene</w:t>
              </w:r>
            </w:hyperlink>
            <w:r w:rsidR="000A531A" w:rsidRPr="000A531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6A7D426B" w14:textId="53FDE3BF" w:rsidR="006E4B9A" w:rsidRPr="000A531A" w:rsidRDefault="000A531A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U</w:t>
            </w:r>
            <w:r w:rsidRPr="000A531A">
              <w:rPr>
                <w:rFonts w:ascii="Calibri" w:hAnsi="Calibri" w:cs="Calibri"/>
                <w:sz w:val="20"/>
                <w:szCs w:val="20"/>
                <w:lang w:eastAsia="de-DE"/>
              </w:rPr>
              <w:t>niv.-Prof. Dr. Darrel Moellendorf</w:t>
            </w:r>
          </w:p>
        </w:tc>
        <w:tc>
          <w:tcPr>
            <w:tcW w:w="1814" w:type="dxa"/>
          </w:tcPr>
          <w:p w14:paraId="6269FA9B" w14:textId="6BE17C4C" w:rsidR="006E4B9A" w:rsidRPr="000A531A" w:rsidRDefault="000A531A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16BFF031" w14:textId="61166FF0" w:rsidR="006E4B9A" w:rsidRDefault="006E4B9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6E4B9A" w:rsidRPr="00E7510E" w14:paraId="78687347" w14:textId="77777777" w:rsidTr="0020217F">
        <w:tc>
          <w:tcPr>
            <w:tcW w:w="600" w:type="dxa"/>
            <w:shd w:val="clear" w:color="auto" w:fill="auto"/>
          </w:tcPr>
          <w:p w14:paraId="5FF45438" w14:textId="468BD606" w:rsidR="006E4B9A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1</w:t>
            </w:r>
          </w:p>
        </w:tc>
        <w:tc>
          <w:tcPr>
            <w:tcW w:w="3081" w:type="dxa"/>
          </w:tcPr>
          <w:p w14:paraId="3B4FD810" w14:textId="0CBDE6D3" w:rsidR="006E4B9A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hyperlink r:id="rId38" w:tooltip="More information about Public Policy in China" w:history="1">
              <w:r w:rsidR="00416057" w:rsidRPr="0041605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Public Policy in China</w:t>
              </w:r>
            </w:hyperlink>
          </w:p>
        </w:tc>
        <w:tc>
          <w:tcPr>
            <w:tcW w:w="2580" w:type="dxa"/>
          </w:tcPr>
          <w:p w14:paraId="0120B0FD" w14:textId="1C425C2F" w:rsidR="006E4B9A" w:rsidRDefault="00416057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416057">
              <w:rPr>
                <w:rFonts w:ascii="Calibri" w:hAnsi="Calibri" w:cs="Calibri"/>
                <w:sz w:val="20"/>
                <w:szCs w:val="20"/>
                <w:lang w:val="en-US" w:eastAsia="de-DE"/>
              </w:rPr>
              <w:t>Dr. Christina Maags</w:t>
            </w:r>
          </w:p>
        </w:tc>
        <w:tc>
          <w:tcPr>
            <w:tcW w:w="1814" w:type="dxa"/>
          </w:tcPr>
          <w:p w14:paraId="5E327ED9" w14:textId="1CA1F17D" w:rsidR="006E4B9A" w:rsidRDefault="00416057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</w:t>
            </w:r>
            <w:r w:rsidR="00131168">
              <w:rPr>
                <w:rFonts w:ascii="Calibri" w:hAnsi="Calibri" w:cs="Calibri"/>
                <w:sz w:val="20"/>
                <w:szCs w:val="20"/>
                <w:lang w:val="en-US" w:eastAsia="de-DE"/>
              </w:rPr>
              <w:t>itical Science</w:t>
            </w:r>
          </w:p>
        </w:tc>
        <w:tc>
          <w:tcPr>
            <w:tcW w:w="1515" w:type="dxa"/>
          </w:tcPr>
          <w:p w14:paraId="66A29612" w14:textId="74E6AA0D" w:rsidR="00416057" w:rsidRPr="000A531A" w:rsidRDefault="006E4B9A" w:rsidP="00416057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0A531A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  <w:r w:rsidR="000A531A" w:rsidRPr="00513CE5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</w:t>
            </w:r>
          </w:p>
          <w:p w14:paraId="523939BA" w14:textId="534C5FF3" w:rsidR="006E4B9A" w:rsidRPr="000A531A" w:rsidRDefault="006E4B9A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</w:p>
        </w:tc>
      </w:tr>
      <w:tr w:rsidR="008F4D50" w:rsidRPr="008F4D50" w14:paraId="0DBA0059" w14:textId="77777777" w:rsidTr="0020217F">
        <w:tc>
          <w:tcPr>
            <w:tcW w:w="600" w:type="dxa"/>
            <w:shd w:val="clear" w:color="auto" w:fill="auto"/>
          </w:tcPr>
          <w:p w14:paraId="0DDD511A" w14:textId="552823E6" w:rsidR="008F4D5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2</w:t>
            </w:r>
          </w:p>
        </w:tc>
        <w:tc>
          <w:tcPr>
            <w:tcW w:w="3081" w:type="dxa"/>
          </w:tcPr>
          <w:p w14:paraId="7E7D0385" w14:textId="17A8AF46" w:rsidR="008F4D50" w:rsidRPr="008F4D50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39" w:tooltip="More information about Research Colloquium - Biotechnology, Nature and Society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Research Colloquium - Biotechnology, Nature and Society</w:t>
              </w:r>
            </w:hyperlink>
          </w:p>
        </w:tc>
        <w:tc>
          <w:tcPr>
            <w:tcW w:w="2580" w:type="dxa"/>
          </w:tcPr>
          <w:p w14:paraId="26EF7E5D" w14:textId="77777777" w:rsidR="008F4D50" w:rsidRPr="00CD2C40" w:rsidRDefault="008F4D50" w:rsidP="008F4D50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CD2C40">
              <w:rPr>
                <w:rFonts w:ascii="Calibri" w:hAnsi="Calibri" w:cs="Calibri"/>
                <w:sz w:val="20"/>
                <w:szCs w:val="20"/>
                <w:lang w:eastAsia="de-DE"/>
              </w:rPr>
              <w:t>Dr. Josef Barla</w:t>
            </w:r>
          </w:p>
          <w:p w14:paraId="1CFD048C" w14:textId="4CCF86A2" w:rsidR="008F4D50" w:rsidRPr="00416057" w:rsidRDefault="008F4D50" w:rsidP="008F4D50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CD2C40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Univ.-Prof. </w:t>
            </w:r>
            <w:r w:rsidRPr="008F4D50">
              <w:rPr>
                <w:rFonts w:ascii="Calibri" w:hAnsi="Calibri" w:cs="Calibri"/>
                <w:sz w:val="20"/>
                <w:szCs w:val="20"/>
                <w:lang w:val="en-US" w:eastAsia="de-DE"/>
              </w:rPr>
              <w:t>Dr. Thomas Lemke</w:t>
            </w:r>
          </w:p>
        </w:tc>
        <w:tc>
          <w:tcPr>
            <w:tcW w:w="1814" w:type="dxa"/>
          </w:tcPr>
          <w:p w14:paraId="31A432D2" w14:textId="1DFA7E19" w:rsid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</w:p>
        </w:tc>
        <w:tc>
          <w:tcPr>
            <w:tcW w:w="1515" w:type="dxa"/>
          </w:tcPr>
          <w:p w14:paraId="033E7277" w14:textId="4EEC3614" w:rsidR="008F4D50" w:rsidRPr="00FD212D" w:rsidRDefault="008F4D50" w:rsidP="00416057">
            <w:pPr>
              <w:rPr>
                <w:rFonts w:ascii="Calibri" w:hAnsi="Calibri" w:cs="Calibri"/>
                <w:sz w:val="20"/>
                <w:szCs w:val="20"/>
                <w:vertAlign w:val="superscript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Kolloquium DE/EN</w:t>
            </w:r>
          </w:p>
        </w:tc>
      </w:tr>
      <w:tr w:rsidR="006E4B9A" w:rsidRPr="00E7510E" w14:paraId="4A72C845" w14:textId="77777777" w:rsidTr="0020217F">
        <w:tc>
          <w:tcPr>
            <w:tcW w:w="600" w:type="dxa"/>
            <w:shd w:val="clear" w:color="auto" w:fill="auto"/>
          </w:tcPr>
          <w:p w14:paraId="2CEFBA91" w14:textId="5928D7BB" w:rsidR="006E4B9A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3</w:t>
            </w:r>
          </w:p>
        </w:tc>
        <w:tc>
          <w:tcPr>
            <w:tcW w:w="3081" w:type="dxa"/>
          </w:tcPr>
          <w:p w14:paraId="03D528EB" w14:textId="788ED8FD" w:rsidR="006E4B9A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hyperlink r:id="rId40" w:tooltip="More information about Research Design: Statistical Inference and Causality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Research Design: Statistical Inference and Causality</w:t>
              </w:r>
            </w:hyperlink>
            <w:r w:rsidR="008F4D50" w:rsidRPr="008F4D50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238F637D" w14:textId="094F9BDD" w:rsidR="006E4B9A" w:rsidRDefault="008F4D5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8F4D50">
              <w:rPr>
                <w:rFonts w:ascii="Calibri" w:hAnsi="Calibri" w:cs="Calibri"/>
                <w:sz w:val="20"/>
                <w:szCs w:val="20"/>
                <w:lang w:val="en-US" w:eastAsia="de-DE"/>
              </w:rPr>
              <w:t>Prof. Dr. Constantin Ruhe</w:t>
            </w:r>
          </w:p>
        </w:tc>
        <w:tc>
          <w:tcPr>
            <w:tcW w:w="1814" w:type="dxa"/>
          </w:tcPr>
          <w:p w14:paraId="4EE87B04" w14:textId="05AE4406" w:rsidR="006E4B9A" w:rsidRDefault="008F4D50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</w:p>
        </w:tc>
        <w:tc>
          <w:tcPr>
            <w:tcW w:w="1515" w:type="dxa"/>
          </w:tcPr>
          <w:p w14:paraId="47C422AB" w14:textId="6FA74498" w:rsidR="006E4B9A" w:rsidRDefault="006E4B9A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8F4D50" w:rsidRPr="00E7510E" w14:paraId="3B35D377" w14:textId="77777777" w:rsidTr="0020217F">
        <w:tc>
          <w:tcPr>
            <w:tcW w:w="600" w:type="dxa"/>
            <w:shd w:val="clear" w:color="auto" w:fill="auto"/>
          </w:tcPr>
          <w:p w14:paraId="1E1CA2AF" w14:textId="2053AE67" w:rsidR="008F4D5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4</w:t>
            </w:r>
          </w:p>
        </w:tc>
        <w:tc>
          <w:tcPr>
            <w:tcW w:w="3081" w:type="dxa"/>
          </w:tcPr>
          <w:p w14:paraId="4B99DAFB" w14:textId="5C7CD397" w:rsidR="008F4D50" w:rsidRPr="008F4D50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1" w:tooltip="More information about Social sciences and AI joining forces: New approaches and critical application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Social sciences and AI joining forces: New approaches and critical application</w:t>
              </w:r>
            </w:hyperlink>
          </w:p>
        </w:tc>
        <w:tc>
          <w:tcPr>
            <w:tcW w:w="2580" w:type="dxa"/>
          </w:tcPr>
          <w:p w14:paraId="6872ACFE" w14:textId="02B762A0" w:rsidR="008F4D50" w:rsidRPr="008F4D50" w:rsidRDefault="008F4D50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8F4D50">
              <w:rPr>
                <w:rFonts w:ascii="Calibri" w:hAnsi="Calibri" w:cs="Calibri"/>
                <w:sz w:val="20"/>
                <w:szCs w:val="20"/>
                <w:lang w:eastAsia="de-DE"/>
              </w:rPr>
              <w:t>Univ.-Prof’in Dr. Daniela Grunow</w:t>
            </w:r>
          </w:p>
        </w:tc>
        <w:tc>
          <w:tcPr>
            <w:tcW w:w="1814" w:type="dxa"/>
          </w:tcPr>
          <w:p w14:paraId="12637600" w14:textId="057947D4" w:rsid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</w:p>
        </w:tc>
        <w:tc>
          <w:tcPr>
            <w:tcW w:w="1515" w:type="dxa"/>
          </w:tcPr>
          <w:p w14:paraId="0CB29CCB" w14:textId="049FA3CA" w:rsid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8F4D50" w:rsidRPr="008F4D50" w14:paraId="05F982CF" w14:textId="77777777" w:rsidTr="0020217F">
        <w:tc>
          <w:tcPr>
            <w:tcW w:w="600" w:type="dxa"/>
            <w:shd w:val="clear" w:color="auto" w:fill="auto"/>
          </w:tcPr>
          <w:p w14:paraId="1E51412D" w14:textId="74CE65EE" w:rsidR="008F4D5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5</w:t>
            </w:r>
          </w:p>
        </w:tc>
        <w:tc>
          <w:tcPr>
            <w:tcW w:w="3081" w:type="dxa"/>
          </w:tcPr>
          <w:p w14:paraId="2E3E0F33" w14:textId="7703D3ED" w:rsidR="008F4D50" w:rsidRPr="008F4D50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2" w:tooltip="More information about Sortition, recall, mini-publics, liquid delegation - recent discussions on Democracy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Sortition, recall, mini-publics, liquid delegation - recent discussions on Democracy</w:t>
              </w:r>
            </w:hyperlink>
          </w:p>
        </w:tc>
        <w:tc>
          <w:tcPr>
            <w:tcW w:w="2580" w:type="dxa"/>
          </w:tcPr>
          <w:p w14:paraId="1DD9E5AE" w14:textId="55C28E66" w:rsidR="008F4D50" w:rsidRPr="008F4D50" w:rsidRDefault="008F4D50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8F4D50">
              <w:rPr>
                <w:rFonts w:ascii="Calibri" w:hAnsi="Calibri" w:cs="Calibri"/>
                <w:sz w:val="20"/>
                <w:szCs w:val="20"/>
                <w:lang w:eastAsia="de-DE"/>
              </w:rPr>
              <w:t>Univ.-Prof’in Dr</w:t>
            </w: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. Brigitte Geißel</w:t>
            </w:r>
          </w:p>
        </w:tc>
        <w:tc>
          <w:tcPr>
            <w:tcW w:w="1814" w:type="dxa"/>
          </w:tcPr>
          <w:p w14:paraId="4B4D08FF" w14:textId="7B4BCFD1" w:rsidR="008F4D50" w:rsidRPr="008F4D50" w:rsidRDefault="00131168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655EEEBC" w14:textId="61EF27B5" w:rsidR="008F4D50" w:rsidRP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8F4D50" w:rsidRPr="008F4D50" w14:paraId="3BAE478D" w14:textId="77777777" w:rsidTr="0020217F">
        <w:tc>
          <w:tcPr>
            <w:tcW w:w="600" w:type="dxa"/>
            <w:shd w:val="clear" w:color="auto" w:fill="auto"/>
          </w:tcPr>
          <w:p w14:paraId="47B34408" w14:textId="0A2CCC5E" w:rsidR="008F4D5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6</w:t>
            </w:r>
          </w:p>
        </w:tc>
        <w:tc>
          <w:tcPr>
            <w:tcW w:w="3081" w:type="dxa"/>
          </w:tcPr>
          <w:p w14:paraId="4345D161" w14:textId="380B7583" w:rsidR="008F4D50" w:rsidRPr="008F4D50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3" w:tooltip="More information about Social choice and interest aggregation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Social choice and interest aggregation</w:t>
              </w:r>
            </w:hyperlink>
            <w:r w:rsidR="008F4D50" w:rsidRPr="008F4D50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687E5459" w14:textId="564C4454" w:rsidR="008F4D50" w:rsidRP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Dr. Roni Lehrer</w:t>
            </w:r>
          </w:p>
        </w:tc>
        <w:tc>
          <w:tcPr>
            <w:tcW w:w="1814" w:type="dxa"/>
          </w:tcPr>
          <w:p w14:paraId="5176B991" w14:textId="44C4C639" w:rsidR="008F4D50" w:rsidRPr="008F4D50" w:rsidRDefault="008F4D5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52B9C458" w14:textId="607C760A" w:rsid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8F4D50" w:rsidRPr="008F4D50" w14:paraId="42E07176" w14:textId="77777777" w:rsidTr="0020217F">
        <w:tc>
          <w:tcPr>
            <w:tcW w:w="600" w:type="dxa"/>
            <w:shd w:val="clear" w:color="auto" w:fill="auto"/>
          </w:tcPr>
          <w:p w14:paraId="583B8616" w14:textId="24A22697" w:rsidR="008F4D5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7</w:t>
            </w:r>
          </w:p>
        </w:tc>
        <w:tc>
          <w:tcPr>
            <w:tcW w:w="3081" w:type="dxa"/>
          </w:tcPr>
          <w:p w14:paraId="7E93E510" w14:textId="4EC6C5AB" w:rsidR="008F4D50" w:rsidRPr="008F4D50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4" w:tooltip="More information about Team Gutiérrez Rodríguez – Chair Culture and Migration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Team Gutiérrez Rodríguez – Chair Culture and Migration</w:t>
              </w:r>
            </w:hyperlink>
            <w:r w:rsidR="008F4D50" w:rsidRPr="008F4D50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0AC7864F" w14:textId="3FF4EB1E" w:rsid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8F4D50">
              <w:rPr>
                <w:rFonts w:ascii="Calibri" w:hAnsi="Calibri" w:cs="Calibri"/>
                <w:sz w:val="20"/>
                <w:szCs w:val="20"/>
                <w:lang w:val="en-US" w:eastAsia="de-DE"/>
              </w:rPr>
              <w:t>Univ.-Prof'in Dr. Encarnación Gutiérrez-Rodríguez</w:t>
            </w:r>
          </w:p>
        </w:tc>
        <w:tc>
          <w:tcPr>
            <w:tcW w:w="1814" w:type="dxa"/>
          </w:tcPr>
          <w:p w14:paraId="237842F7" w14:textId="4F98E210" w:rsidR="008F4D50" w:rsidRDefault="008F4D5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</w:t>
            </w:r>
          </w:p>
        </w:tc>
        <w:tc>
          <w:tcPr>
            <w:tcW w:w="1515" w:type="dxa"/>
          </w:tcPr>
          <w:p w14:paraId="57ADD565" w14:textId="6177E049" w:rsidR="008F4D50" w:rsidRPr="00FD212D" w:rsidRDefault="008F4D50" w:rsidP="006E4B9A">
            <w:pPr>
              <w:rPr>
                <w:rFonts w:ascii="Calibri" w:hAnsi="Calibri" w:cs="Calibri"/>
                <w:sz w:val="20"/>
                <w:szCs w:val="20"/>
                <w:vertAlign w:val="superscript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Kolloq</w:t>
            </w:r>
            <w:r w:rsidR="00FD2CBA">
              <w:rPr>
                <w:rFonts w:ascii="Calibri" w:hAnsi="Calibri" w:cs="Calibri"/>
                <w:sz w:val="20"/>
                <w:szCs w:val="20"/>
                <w:lang w:val="en-GB" w:eastAsia="de-DE"/>
              </w:rPr>
              <w:t>u</w:t>
            </w: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ium DE/EN</w:t>
            </w:r>
          </w:p>
        </w:tc>
      </w:tr>
      <w:tr w:rsidR="00CD2C40" w:rsidRPr="00CD2C40" w14:paraId="0F3E9B1E" w14:textId="77777777" w:rsidTr="0020217F">
        <w:tc>
          <w:tcPr>
            <w:tcW w:w="600" w:type="dxa"/>
            <w:shd w:val="clear" w:color="auto" w:fill="auto"/>
          </w:tcPr>
          <w:p w14:paraId="1302B295" w14:textId="5498C0A0" w:rsidR="00CD2C4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8</w:t>
            </w:r>
          </w:p>
        </w:tc>
        <w:tc>
          <w:tcPr>
            <w:tcW w:w="3081" w:type="dxa"/>
          </w:tcPr>
          <w:p w14:paraId="6989B294" w14:textId="3E491995" w:rsidR="00CD2C40" w:rsidRPr="00CD2C40" w:rsidRDefault="00167B0B" w:rsidP="006E4B9A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45" w:tooltip="Mehr Informationen zu The Climate-Conflict-Nexus in West Asia and North Africa (WANA)" w:history="1">
              <w:r w:rsidR="00CD2C40" w:rsidRPr="00CD2C40">
                <w:rPr>
                  <w:rStyle w:val="Hyperlink"/>
                  <w:b/>
                  <w:sz w:val="20"/>
                  <w:szCs w:val="20"/>
                  <w:lang w:val="en-GB"/>
                </w:rPr>
                <w:t>The Climate-Conflict-Nexus in West Asia and North Africa (WANA)</w:t>
              </w:r>
            </w:hyperlink>
            <w:r w:rsidR="00CD2C40" w:rsidRPr="00CD2C40">
              <w:rPr>
                <w:b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6294B74C" w14:textId="0A8CF789" w:rsidR="00CD2C40" w:rsidRPr="008F4D50" w:rsidRDefault="00CD2C40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Clara-Auguste Süß</w:t>
            </w:r>
          </w:p>
        </w:tc>
        <w:tc>
          <w:tcPr>
            <w:tcW w:w="1814" w:type="dxa"/>
          </w:tcPr>
          <w:p w14:paraId="7E48CF26" w14:textId="65868CAB" w:rsidR="00CD2C40" w:rsidRDefault="00CD2C4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4A3FDE43" w14:textId="5FCFB366" w:rsidR="00CD2C40" w:rsidRDefault="00CD2C4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Blockseminar</w:t>
            </w:r>
          </w:p>
        </w:tc>
      </w:tr>
      <w:tr w:rsidR="008F4D50" w:rsidRPr="008F4D50" w14:paraId="618A42BF" w14:textId="77777777" w:rsidTr="0020217F">
        <w:tc>
          <w:tcPr>
            <w:tcW w:w="600" w:type="dxa"/>
            <w:shd w:val="clear" w:color="auto" w:fill="auto"/>
          </w:tcPr>
          <w:p w14:paraId="0A03DA08" w14:textId="5766FB97" w:rsidR="008F4D5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39</w:t>
            </w:r>
          </w:p>
        </w:tc>
        <w:tc>
          <w:tcPr>
            <w:tcW w:w="3081" w:type="dxa"/>
          </w:tcPr>
          <w:p w14:paraId="50D01010" w14:textId="7CDF987A" w:rsidR="008F4D50" w:rsidRPr="008F4D50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hyperlink r:id="rId46" w:tooltip="More information about The Islamic Secular" w:history="1">
              <w:r w:rsidR="008F4D50" w:rsidRPr="008F4D5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The Islamic Secular</w:t>
              </w:r>
            </w:hyperlink>
          </w:p>
        </w:tc>
        <w:tc>
          <w:tcPr>
            <w:tcW w:w="2580" w:type="dxa"/>
          </w:tcPr>
          <w:p w14:paraId="590527A1" w14:textId="6775D236" w:rsidR="008F4D50" w:rsidRPr="008F4D50" w:rsidRDefault="008F4D50" w:rsidP="006E4B9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8F4D50">
              <w:rPr>
                <w:rFonts w:ascii="Calibri" w:hAnsi="Calibri" w:cs="Calibri"/>
                <w:sz w:val="20"/>
                <w:szCs w:val="20"/>
                <w:lang w:eastAsia="de-DE"/>
              </w:rPr>
              <w:t>Dr. Mahmoud Bassiouni</w:t>
            </w:r>
          </w:p>
        </w:tc>
        <w:tc>
          <w:tcPr>
            <w:tcW w:w="1814" w:type="dxa"/>
          </w:tcPr>
          <w:p w14:paraId="35CE21F5" w14:textId="31F293E3" w:rsidR="008F4D50" w:rsidRDefault="008F4D5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3FF97F02" w14:textId="14C81165" w:rsidR="008F4D50" w:rsidRPr="00FD212D" w:rsidRDefault="008F4D50" w:rsidP="006E4B9A">
            <w:pPr>
              <w:rPr>
                <w:rFonts w:ascii="Calibri" w:hAnsi="Calibri" w:cs="Calibri"/>
                <w:sz w:val="20"/>
                <w:szCs w:val="20"/>
                <w:vertAlign w:val="superscript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 DE/EN</w:t>
            </w:r>
          </w:p>
        </w:tc>
      </w:tr>
      <w:tr w:rsidR="00CD21A1" w:rsidRPr="008F4D50" w14:paraId="62053B4A" w14:textId="77777777" w:rsidTr="0020217F">
        <w:tc>
          <w:tcPr>
            <w:tcW w:w="600" w:type="dxa"/>
            <w:shd w:val="clear" w:color="auto" w:fill="auto"/>
          </w:tcPr>
          <w:p w14:paraId="14D02273" w14:textId="016DA656" w:rsidR="00CD21A1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0</w:t>
            </w:r>
          </w:p>
        </w:tc>
        <w:tc>
          <w:tcPr>
            <w:tcW w:w="3081" w:type="dxa"/>
          </w:tcPr>
          <w:p w14:paraId="0FC642AA" w14:textId="21273248" w:rsidR="00CD21A1" w:rsidRPr="00CD21A1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7" w:tooltip="More information about Theory of Economic Sociology II: Current Discussions" w:history="1">
              <w:r w:rsidR="00CD21A1" w:rsidRPr="00CD21A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Theory of Economic Sociology II: Current Discussions</w:t>
              </w:r>
            </w:hyperlink>
          </w:p>
        </w:tc>
        <w:tc>
          <w:tcPr>
            <w:tcW w:w="2580" w:type="dxa"/>
          </w:tcPr>
          <w:p w14:paraId="43F81FAA" w14:textId="159BD10C" w:rsidR="00CD21A1" w:rsidRPr="00CD21A1" w:rsidRDefault="00CD21A1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CD21A1">
              <w:rPr>
                <w:rFonts w:ascii="Calibri" w:hAnsi="Calibri" w:cs="Calibri"/>
                <w:sz w:val="20"/>
                <w:szCs w:val="20"/>
                <w:lang w:eastAsia="de-DE"/>
              </w:rPr>
              <w:t>Univ.-Prof. Dr. Alexander Ebner</w:t>
            </w:r>
          </w:p>
        </w:tc>
        <w:tc>
          <w:tcPr>
            <w:tcW w:w="1814" w:type="dxa"/>
          </w:tcPr>
          <w:p w14:paraId="20E3A788" w14:textId="1AA42B41" w:rsidR="00CD21A1" w:rsidRDefault="00CD21A1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, Sociology</w:t>
            </w:r>
          </w:p>
        </w:tc>
        <w:tc>
          <w:tcPr>
            <w:tcW w:w="1515" w:type="dxa"/>
          </w:tcPr>
          <w:p w14:paraId="589EE006" w14:textId="71968B70" w:rsidR="00CD21A1" w:rsidRDefault="00CD21A1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CD21A1" w:rsidRPr="008F4D50" w14:paraId="17BFCEB0" w14:textId="77777777" w:rsidTr="0020217F">
        <w:tc>
          <w:tcPr>
            <w:tcW w:w="600" w:type="dxa"/>
            <w:shd w:val="clear" w:color="auto" w:fill="auto"/>
          </w:tcPr>
          <w:p w14:paraId="0B63F8EC" w14:textId="6B2796CC" w:rsidR="00CD21A1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1</w:t>
            </w:r>
          </w:p>
        </w:tc>
        <w:tc>
          <w:tcPr>
            <w:tcW w:w="3081" w:type="dxa"/>
          </w:tcPr>
          <w:p w14:paraId="155130B5" w14:textId="32A0DF7B" w:rsidR="00CD21A1" w:rsidRPr="00CD21A1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8" w:tooltip="More information about The Politics of Globalization: Is the Multilateral Order in Crisis?" w:history="1">
              <w:r w:rsidR="00CD21A1" w:rsidRPr="00CD21A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The Politics of Globalization: Is the Multilateral Order in Crisis?</w:t>
              </w:r>
            </w:hyperlink>
            <w:r w:rsidR="00CD21A1" w:rsidRPr="00CD21A1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580" w:type="dxa"/>
          </w:tcPr>
          <w:p w14:paraId="66C6415B" w14:textId="0E47A116" w:rsidR="00CD21A1" w:rsidRPr="00CD21A1" w:rsidRDefault="00CD21A1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CD21A1">
              <w:rPr>
                <w:rFonts w:ascii="Calibri" w:hAnsi="Calibri" w:cs="Calibri"/>
                <w:sz w:val="20"/>
                <w:szCs w:val="20"/>
                <w:lang w:eastAsia="de-DE"/>
              </w:rPr>
              <w:t>Dr. Nele Kortendiek, M.A.</w:t>
            </w:r>
          </w:p>
        </w:tc>
        <w:tc>
          <w:tcPr>
            <w:tcW w:w="1814" w:type="dxa"/>
          </w:tcPr>
          <w:p w14:paraId="5EC62356" w14:textId="57830DD8" w:rsidR="00CD21A1" w:rsidRDefault="00CD21A1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</w:t>
            </w:r>
            <w:r w:rsidR="00131168">
              <w:rPr>
                <w:rFonts w:ascii="Calibri" w:hAnsi="Calibri" w:cs="Calibri"/>
                <w:sz w:val="20"/>
                <w:szCs w:val="20"/>
                <w:lang w:val="en-GB" w:eastAsia="de-DE"/>
              </w:rPr>
              <w:t>itical Science</w:t>
            </w:r>
          </w:p>
        </w:tc>
        <w:tc>
          <w:tcPr>
            <w:tcW w:w="1515" w:type="dxa"/>
          </w:tcPr>
          <w:p w14:paraId="72468DEE" w14:textId="0884608F" w:rsidR="00CD21A1" w:rsidRDefault="00CD21A1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CD2C40" w:rsidRPr="008F4D50" w14:paraId="0036A6A2" w14:textId="77777777" w:rsidTr="0020217F">
        <w:tc>
          <w:tcPr>
            <w:tcW w:w="600" w:type="dxa"/>
            <w:shd w:val="clear" w:color="auto" w:fill="auto"/>
          </w:tcPr>
          <w:p w14:paraId="5E6F9EB2" w14:textId="24104D9C" w:rsidR="00CD2C40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2</w:t>
            </w:r>
          </w:p>
        </w:tc>
        <w:tc>
          <w:tcPr>
            <w:tcW w:w="3081" w:type="dxa"/>
          </w:tcPr>
          <w:p w14:paraId="7B280DC5" w14:textId="48596052" w:rsidR="00CD2C40" w:rsidRPr="00CD2C40" w:rsidRDefault="00167B0B" w:rsidP="006E4B9A">
            <w:pPr>
              <w:spacing w:beforeAutospacing="1" w:afterAutospacing="1"/>
              <w:rPr>
                <w:lang w:val="en-GB"/>
              </w:rPr>
            </w:pPr>
            <w:hyperlink r:id="rId49" w:tooltip="Mehr Informationen zu The Politics of Policy-Making" w:history="1">
              <w:r w:rsidR="00CD2C4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The Politics of Policy-Making</w:t>
              </w:r>
            </w:hyperlink>
          </w:p>
        </w:tc>
        <w:tc>
          <w:tcPr>
            <w:tcW w:w="2580" w:type="dxa"/>
          </w:tcPr>
          <w:p w14:paraId="4AA5291D" w14:textId="4866EFC5" w:rsidR="00CD2C40" w:rsidRPr="00CD2C40" w:rsidRDefault="00CD2C40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CD2C40">
              <w:rPr>
                <w:rFonts w:ascii="Calibri" w:hAnsi="Calibri" w:cs="Calibri"/>
                <w:sz w:val="20"/>
                <w:szCs w:val="20"/>
                <w:lang w:eastAsia="de-DE"/>
              </w:rPr>
              <w:t>Univ.-Prof. Dr. Julian Garritzmann</w:t>
            </w:r>
          </w:p>
        </w:tc>
        <w:tc>
          <w:tcPr>
            <w:tcW w:w="1814" w:type="dxa"/>
          </w:tcPr>
          <w:p w14:paraId="3D2722C4" w14:textId="57267695" w:rsidR="00CD2C40" w:rsidRPr="00CD2C40" w:rsidRDefault="00CD2C40" w:rsidP="008F4D50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Political Science</w:t>
            </w:r>
          </w:p>
        </w:tc>
        <w:tc>
          <w:tcPr>
            <w:tcW w:w="1515" w:type="dxa"/>
          </w:tcPr>
          <w:p w14:paraId="216D7BE4" w14:textId="766FC0D7" w:rsidR="00CD2C40" w:rsidRPr="00CD2C40" w:rsidRDefault="00CD2C40" w:rsidP="006E4B9A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CD21A1" w:rsidRPr="008F4D50" w14:paraId="2F2F15A6" w14:textId="77777777" w:rsidTr="0020217F">
        <w:tc>
          <w:tcPr>
            <w:tcW w:w="600" w:type="dxa"/>
            <w:shd w:val="clear" w:color="auto" w:fill="auto"/>
          </w:tcPr>
          <w:p w14:paraId="49F088A6" w14:textId="2FC2BD5A" w:rsidR="00CD21A1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3</w:t>
            </w:r>
          </w:p>
        </w:tc>
        <w:tc>
          <w:tcPr>
            <w:tcW w:w="3081" w:type="dxa"/>
          </w:tcPr>
          <w:p w14:paraId="2BB71C00" w14:textId="6EEA29AF" w:rsidR="00CD21A1" w:rsidRPr="00CD21A1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50" w:tooltip="More information about Ukraine in Times of the War: New Foreign Policy and Diplomacy Style" w:history="1">
              <w:r w:rsidR="00CD21A1" w:rsidRPr="00CD21A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Ukraine in Times of the War: New Foreign Policy and Diplomacy Style</w:t>
              </w:r>
            </w:hyperlink>
          </w:p>
        </w:tc>
        <w:tc>
          <w:tcPr>
            <w:tcW w:w="2580" w:type="dxa"/>
          </w:tcPr>
          <w:p w14:paraId="2ABA01B8" w14:textId="6F5022F9" w:rsidR="00CD21A1" w:rsidRPr="00CD21A1" w:rsidRDefault="00CD21A1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 Olena Podvorna</w:t>
            </w:r>
          </w:p>
        </w:tc>
        <w:tc>
          <w:tcPr>
            <w:tcW w:w="1814" w:type="dxa"/>
          </w:tcPr>
          <w:p w14:paraId="3CE0C1E4" w14:textId="7AA22738" w:rsidR="00CD21A1" w:rsidRDefault="00CD21A1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</w:t>
            </w:r>
          </w:p>
        </w:tc>
        <w:tc>
          <w:tcPr>
            <w:tcW w:w="1515" w:type="dxa"/>
          </w:tcPr>
          <w:p w14:paraId="157B1DB3" w14:textId="3333BE7D" w:rsidR="00CD21A1" w:rsidRDefault="00CD21A1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CD21A1" w:rsidRPr="008F4D50" w14:paraId="1468AEA9" w14:textId="77777777" w:rsidTr="00E10D00">
        <w:tc>
          <w:tcPr>
            <w:tcW w:w="600" w:type="dxa"/>
            <w:tcBorders>
              <w:bottom w:val="single" w:sz="4" w:space="0" w:color="auto"/>
            </w:tcBorders>
            <w:shd w:val="clear" w:color="auto" w:fill="auto"/>
          </w:tcPr>
          <w:p w14:paraId="01323594" w14:textId="49A09715" w:rsidR="00CD21A1" w:rsidRPr="00CD2C40" w:rsidRDefault="00CD2C4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4</w:t>
            </w:r>
          </w:p>
        </w:tc>
        <w:tc>
          <w:tcPr>
            <w:tcW w:w="3081" w:type="dxa"/>
            <w:tcBorders>
              <w:bottom w:val="single" w:sz="4" w:space="0" w:color="auto"/>
            </w:tcBorders>
          </w:tcPr>
          <w:p w14:paraId="7E3E1068" w14:textId="5C93ABB2" w:rsidR="00CD21A1" w:rsidRPr="00CD21A1" w:rsidRDefault="00167B0B" w:rsidP="006E4B9A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51" w:tooltip="More information about Wildfires - An Introduction to the Sociology of Disasters in the Anthropocene" w:history="1">
              <w:r w:rsidR="00CD21A1" w:rsidRPr="00CD21A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Wildfires - An Introduction to the Sociology of Disasters in the Anthropocene</w:t>
              </w:r>
            </w:hyperlink>
          </w:p>
        </w:tc>
        <w:tc>
          <w:tcPr>
            <w:tcW w:w="2580" w:type="dxa"/>
            <w:tcBorders>
              <w:bottom w:val="single" w:sz="4" w:space="0" w:color="auto"/>
            </w:tcBorders>
          </w:tcPr>
          <w:p w14:paraId="2E0854FA" w14:textId="5655F497" w:rsidR="00CD21A1" w:rsidRDefault="00CD21A1" w:rsidP="006E4B9A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Time Seitz</w:t>
            </w:r>
          </w:p>
        </w:tc>
        <w:tc>
          <w:tcPr>
            <w:tcW w:w="1814" w:type="dxa"/>
            <w:tcBorders>
              <w:bottom w:val="single" w:sz="4" w:space="0" w:color="auto"/>
            </w:tcBorders>
          </w:tcPr>
          <w:p w14:paraId="10B0CF1E" w14:textId="0B98EEDC" w:rsidR="00CD21A1" w:rsidRDefault="00CD21A1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</w:t>
            </w:r>
          </w:p>
        </w:tc>
        <w:tc>
          <w:tcPr>
            <w:tcW w:w="1515" w:type="dxa"/>
            <w:tcBorders>
              <w:bottom w:val="single" w:sz="4" w:space="0" w:color="auto"/>
            </w:tcBorders>
          </w:tcPr>
          <w:p w14:paraId="6A0672A2" w14:textId="6C187B03" w:rsidR="00CD21A1" w:rsidRDefault="00CD21A1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E10D00" w:rsidRPr="00E10D00" w14:paraId="013FEA95" w14:textId="77777777" w:rsidTr="00E10D00">
        <w:tc>
          <w:tcPr>
            <w:tcW w:w="600" w:type="dxa"/>
            <w:tcBorders>
              <w:right w:val="nil"/>
            </w:tcBorders>
            <w:shd w:val="clear" w:color="auto" w:fill="D6E3BC" w:themeFill="accent3" w:themeFillTint="66"/>
          </w:tcPr>
          <w:p w14:paraId="7C07E324" w14:textId="77777777" w:rsidR="00E10D00" w:rsidRPr="00E10D00" w:rsidRDefault="00E10D00" w:rsidP="006E4B9A">
            <w:pPr>
              <w:jc w:val="center"/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val="en-US" w:eastAsia="de-DE"/>
              </w:rPr>
            </w:pPr>
          </w:p>
        </w:tc>
        <w:tc>
          <w:tcPr>
            <w:tcW w:w="3081" w:type="dxa"/>
            <w:tcBorders>
              <w:left w:val="nil"/>
              <w:right w:val="nil"/>
            </w:tcBorders>
            <w:shd w:val="clear" w:color="auto" w:fill="D6E3BC" w:themeFill="accent3" w:themeFillTint="66"/>
          </w:tcPr>
          <w:p w14:paraId="55A1C7C0" w14:textId="77777777" w:rsidR="00E10D00" w:rsidRPr="00E10D00" w:rsidRDefault="00E10D00" w:rsidP="006E4B9A">
            <w:pPr>
              <w:spacing w:beforeAutospacing="1" w:afterAutospacing="1"/>
              <w:rPr>
                <w:b/>
              </w:rPr>
            </w:pP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D6E3BC" w:themeFill="accent3" w:themeFillTint="66"/>
          </w:tcPr>
          <w:p w14:paraId="3A78EB57" w14:textId="7B8639F1" w:rsidR="00E10D00" w:rsidRPr="00E10D00" w:rsidRDefault="00E10D00" w:rsidP="006E4B9A">
            <w:pPr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GB"/>
              </w:rPr>
            </w:pPr>
            <w:r w:rsidRPr="00E10D00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GB"/>
              </w:rPr>
              <w:t>Language Courses</w:t>
            </w:r>
          </w:p>
        </w:tc>
        <w:tc>
          <w:tcPr>
            <w:tcW w:w="1814" w:type="dxa"/>
            <w:tcBorders>
              <w:left w:val="nil"/>
              <w:right w:val="nil"/>
            </w:tcBorders>
            <w:shd w:val="clear" w:color="auto" w:fill="D6E3BC" w:themeFill="accent3" w:themeFillTint="66"/>
          </w:tcPr>
          <w:p w14:paraId="4BE9333C" w14:textId="77777777" w:rsidR="00E10D00" w:rsidRPr="00E10D00" w:rsidRDefault="00E10D00" w:rsidP="008F4D50">
            <w:pPr>
              <w:rPr>
                <w:rFonts w:ascii="Calibri" w:hAnsi="Calibri" w:cs="Calibri"/>
                <w:b/>
                <w:sz w:val="20"/>
                <w:szCs w:val="20"/>
                <w:lang w:val="en-GB" w:eastAsia="de-DE"/>
              </w:rPr>
            </w:pPr>
          </w:p>
        </w:tc>
        <w:tc>
          <w:tcPr>
            <w:tcW w:w="1515" w:type="dxa"/>
            <w:tcBorders>
              <w:left w:val="nil"/>
            </w:tcBorders>
            <w:shd w:val="clear" w:color="auto" w:fill="D6E3BC" w:themeFill="accent3" w:themeFillTint="66"/>
          </w:tcPr>
          <w:p w14:paraId="4C5F5B57" w14:textId="77777777" w:rsidR="00E10D00" w:rsidRPr="00E10D00" w:rsidRDefault="00E10D00" w:rsidP="006E4B9A">
            <w:pPr>
              <w:rPr>
                <w:rFonts w:ascii="Calibri" w:hAnsi="Calibri" w:cs="Calibri"/>
                <w:b/>
                <w:sz w:val="20"/>
                <w:szCs w:val="20"/>
                <w:lang w:val="en-GB" w:eastAsia="de-DE"/>
              </w:rPr>
            </w:pPr>
          </w:p>
        </w:tc>
      </w:tr>
      <w:tr w:rsidR="00E10D00" w:rsidRPr="008F4D50" w14:paraId="419E0E2E" w14:textId="77777777" w:rsidTr="0020217F">
        <w:tc>
          <w:tcPr>
            <w:tcW w:w="600" w:type="dxa"/>
            <w:shd w:val="clear" w:color="auto" w:fill="auto"/>
          </w:tcPr>
          <w:p w14:paraId="4AAB4E87" w14:textId="4CC8BF1B" w:rsidR="00E10D00" w:rsidRDefault="00E10D0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5</w:t>
            </w:r>
          </w:p>
        </w:tc>
        <w:tc>
          <w:tcPr>
            <w:tcW w:w="3081" w:type="dxa"/>
          </w:tcPr>
          <w:p w14:paraId="28F0766C" w14:textId="60B10BE0" w:rsidR="00E10D00" w:rsidRPr="00E10D00" w:rsidRDefault="00167B0B" w:rsidP="006E4B9A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52" w:tooltip="Mehr Informationen zu German A1 – Faculty of Social Sciences" w:history="1">
              <w:r w:rsidR="00E10D00" w:rsidRPr="00E10D00">
                <w:rPr>
                  <w:rStyle w:val="Hyperlink"/>
                  <w:b/>
                  <w:sz w:val="20"/>
                  <w:szCs w:val="20"/>
                  <w:lang w:val="en-GB"/>
                </w:rPr>
                <w:t>German A1 – Faculty of Social Sciences</w:t>
              </w:r>
            </w:hyperlink>
          </w:p>
        </w:tc>
        <w:tc>
          <w:tcPr>
            <w:tcW w:w="2580" w:type="dxa"/>
          </w:tcPr>
          <w:p w14:paraId="2BFBDDDC" w14:textId="64290F4A" w:rsidR="00E10D00" w:rsidRDefault="00E10D00" w:rsidP="006E4B9A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Sebnem Onagaclar</w:t>
            </w:r>
          </w:p>
        </w:tc>
        <w:tc>
          <w:tcPr>
            <w:tcW w:w="1814" w:type="dxa"/>
          </w:tcPr>
          <w:p w14:paraId="787B057A" w14:textId="60873F55" w:rsidR="00E10D00" w:rsidRDefault="00E10D0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Open for all students</w:t>
            </w:r>
            <w:r w:rsidR="00A82A09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</w:t>
            </w:r>
            <w:r w:rsidR="00A82A09" w:rsidRPr="00A82A09">
              <w:rPr>
                <w:rFonts w:ascii="Calibri" w:hAnsi="Calibri" w:cs="Calibri"/>
                <w:sz w:val="20"/>
                <w:szCs w:val="20"/>
                <w:lang w:val="en-GB" w:eastAsia="de-DE"/>
              </w:rPr>
              <w:t>of the Faculty of Social Sciences</w:t>
            </w:r>
          </w:p>
        </w:tc>
        <w:tc>
          <w:tcPr>
            <w:tcW w:w="1515" w:type="dxa"/>
          </w:tcPr>
          <w:p w14:paraId="228E213E" w14:textId="14CC5EE2" w:rsidR="00E10D00" w:rsidRDefault="00E10D0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Workshop</w:t>
            </w:r>
          </w:p>
        </w:tc>
      </w:tr>
      <w:tr w:rsidR="00E10D00" w:rsidRPr="008F4D50" w14:paraId="4E5FEDF1" w14:textId="77777777" w:rsidTr="0020217F">
        <w:tc>
          <w:tcPr>
            <w:tcW w:w="600" w:type="dxa"/>
            <w:shd w:val="clear" w:color="auto" w:fill="auto"/>
          </w:tcPr>
          <w:p w14:paraId="6521F3DB" w14:textId="4F5B4145" w:rsidR="00E10D00" w:rsidRDefault="00E10D0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6</w:t>
            </w:r>
          </w:p>
        </w:tc>
        <w:tc>
          <w:tcPr>
            <w:tcW w:w="3081" w:type="dxa"/>
          </w:tcPr>
          <w:p w14:paraId="62950A26" w14:textId="4604614C" w:rsidR="00E10D00" w:rsidRPr="00E10D00" w:rsidRDefault="00167B0B" w:rsidP="006E4B9A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53" w:tooltip="Mehr Informationen zu Academic Discussion in Social Sciences (B2)" w:history="1">
              <w:r w:rsidR="00E10D00" w:rsidRPr="00E10D00">
                <w:rPr>
                  <w:rStyle w:val="Hyperlink"/>
                  <w:b/>
                  <w:sz w:val="20"/>
                  <w:szCs w:val="20"/>
                  <w:lang w:val="en-GB"/>
                </w:rPr>
                <w:t>Academic Discussion in Social Sciences (B2)</w:t>
              </w:r>
            </w:hyperlink>
          </w:p>
        </w:tc>
        <w:tc>
          <w:tcPr>
            <w:tcW w:w="2580" w:type="dxa"/>
          </w:tcPr>
          <w:p w14:paraId="0AB33BBC" w14:textId="6067BD40" w:rsidR="00E10D00" w:rsidRDefault="00E10D00" w:rsidP="006E4B9A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Ruth Murdoch</w:t>
            </w:r>
          </w:p>
        </w:tc>
        <w:tc>
          <w:tcPr>
            <w:tcW w:w="1814" w:type="dxa"/>
          </w:tcPr>
          <w:p w14:paraId="19074C4D" w14:textId="3C08D5B3" w:rsidR="00E10D00" w:rsidRDefault="00E10D0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Open for all students</w:t>
            </w:r>
            <w:r w:rsidR="00A82A09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</w:t>
            </w:r>
            <w:r w:rsidR="00A82A09" w:rsidRPr="00A82A09">
              <w:rPr>
                <w:rFonts w:ascii="Calibri" w:hAnsi="Calibri" w:cs="Calibri"/>
                <w:sz w:val="20"/>
                <w:szCs w:val="20"/>
                <w:lang w:val="en-GB" w:eastAsia="de-DE"/>
              </w:rPr>
              <w:t>of the Faculty of Social Sciences</w:t>
            </w:r>
          </w:p>
        </w:tc>
        <w:tc>
          <w:tcPr>
            <w:tcW w:w="1515" w:type="dxa"/>
          </w:tcPr>
          <w:p w14:paraId="4806F7DE" w14:textId="693F4ECE" w:rsidR="00E10D00" w:rsidRDefault="00E10D0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Workshop</w:t>
            </w:r>
          </w:p>
        </w:tc>
      </w:tr>
      <w:tr w:rsidR="00E10D00" w:rsidRPr="008F4D50" w14:paraId="4DE45597" w14:textId="77777777" w:rsidTr="0020217F">
        <w:tc>
          <w:tcPr>
            <w:tcW w:w="600" w:type="dxa"/>
            <w:shd w:val="clear" w:color="auto" w:fill="auto"/>
          </w:tcPr>
          <w:p w14:paraId="14BA4B2A" w14:textId="40E9950E" w:rsidR="00E10D00" w:rsidRDefault="00E10D00" w:rsidP="006E4B9A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7</w:t>
            </w:r>
          </w:p>
        </w:tc>
        <w:tc>
          <w:tcPr>
            <w:tcW w:w="3081" w:type="dxa"/>
          </w:tcPr>
          <w:p w14:paraId="49E243E1" w14:textId="15807AA2" w:rsidR="00E10D00" w:rsidRPr="00E10D00" w:rsidRDefault="00167B0B" w:rsidP="006E4B9A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54" w:tooltip="Mehr Informationen zu Academic Writing in Social Sciences (C1)" w:history="1">
              <w:r w:rsidR="00E10D00" w:rsidRPr="00E10D00">
                <w:rPr>
                  <w:rStyle w:val="Hyperlink"/>
                  <w:b/>
                  <w:sz w:val="20"/>
                  <w:szCs w:val="20"/>
                  <w:lang w:val="en-GB"/>
                </w:rPr>
                <w:t>Academic Writing in Social Sciences (C1)</w:t>
              </w:r>
            </w:hyperlink>
          </w:p>
        </w:tc>
        <w:tc>
          <w:tcPr>
            <w:tcW w:w="2580" w:type="dxa"/>
          </w:tcPr>
          <w:p w14:paraId="0852DC5E" w14:textId="7CAF7BCB" w:rsidR="00E10D00" w:rsidRDefault="00E10D00" w:rsidP="006E4B9A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Ruth Murdoch</w:t>
            </w:r>
          </w:p>
        </w:tc>
        <w:tc>
          <w:tcPr>
            <w:tcW w:w="1814" w:type="dxa"/>
          </w:tcPr>
          <w:p w14:paraId="6DDCBC84" w14:textId="295F40CD" w:rsidR="00E10D00" w:rsidRDefault="00E10D00" w:rsidP="008F4D50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Open for all students</w:t>
            </w:r>
            <w:r w:rsidR="00A82A09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</w:t>
            </w:r>
            <w:r w:rsidR="00A82A09" w:rsidRPr="00A82A09">
              <w:rPr>
                <w:rFonts w:ascii="Calibri" w:hAnsi="Calibri" w:cs="Calibri"/>
                <w:sz w:val="20"/>
                <w:szCs w:val="20"/>
                <w:lang w:val="en-GB" w:eastAsia="de-DE"/>
              </w:rPr>
              <w:t>of the Faculty of Social Sciences</w:t>
            </w:r>
          </w:p>
        </w:tc>
        <w:tc>
          <w:tcPr>
            <w:tcW w:w="1515" w:type="dxa"/>
          </w:tcPr>
          <w:p w14:paraId="483900E6" w14:textId="0F570B93" w:rsidR="00E10D00" w:rsidRDefault="00E10D00" w:rsidP="006E4B9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Workshop</w:t>
            </w:r>
          </w:p>
        </w:tc>
      </w:tr>
    </w:tbl>
    <w:p w14:paraId="05B8122E" w14:textId="68D059FE" w:rsidR="00980F8A" w:rsidRPr="008F4D50" w:rsidRDefault="00980F8A" w:rsidP="004624AB">
      <w:pPr>
        <w:rPr>
          <w:rFonts w:cstheme="minorHAnsi"/>
          <w:sz w:val="20"/>
          <w:szCs w:val="20"/>
          <w:lang w:val="en-GB"/>
        </w:rPr>
      </w:pPr>
    </w:p>
    <w:sectPr w:rsidR="00980F8A" w:rsidRPr="008F4D50" w:rsidSect="00A62A40">
      <w:headerReference w:type="default" r:id="rId55"/>
      <w:footerReference w:type="default" r:id="rId56"/>
      <w:endnotePr>
        <w:numFmt w:val="decimal"/>
      </w:endnotePr>
      <w:pgSz w:w="11906" w:h="16838"/>
      <w:pgMar w:top="1418" w:right="849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CA439" w16cex:dateUtc="2023-02-07T0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897F76" w16cid:durableId="278CA4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56B24" w14:textId="77777777" w:rsidR="008F4D50" w:rsidRDefault="008F4D50" w:rsidP="002F728F">
      <w:pPr>
        <w:spacing w:after="0" w:line="240" w:lineRule="auto"/>
      </w:pPr>
      <w:r>
        <w:separator/>
      </w:r>
    </w:p>
  </w:endnote>
  <w:endnote w:type="continuationSeparator" w:id="0">
    <w:p w14:paraId="1DC97E63" w14:textId="77777777" w:rsidR="008F4D50" w:rsidRDefault="008F4D50" w:rsidP="002F728F">
      <w:pPr>
        <w:spacing w:after="0" w:line="240" w:lineRule="auto"/>
      </w:pPr>
      <w:r>
        <w:continuationSeparator/>
      </w:r>
    </w:p>
  </w:endnote>
  <w:endnote w:id="1">
    <w:p w14:paraId="47E9D655" w14:textId="5513B0A2" w:rsidR="008F4D50" w:rsidRPr="00CB585B" w:rsidRDefault="008F4D50" w:rsidP="18E3FFA6">
      <w:pPr>
        <w:pStyle w:val="Endnotentext"/>
        <w:rPr>
          <w:lang w:val="en-GB"/>
        </w:rPr>
      </w:pPr>
      <w:r w:rsidRPr="18E3FFA6">
        <w:rPr>
          <w:rStyle w:val="Endnotenzeichen"/>
          <w:rFonts w:ascii="Calibri" w:eastAsia="Calibri" w:hAnsi="Calibri" w:cs="Calibri"/>
        </w:rPr>
        <w:endnoteRef/>
      </w:r>
      <w:r w:rsidRPr="18E3FFA6">
        <w:rPr>
          <w:rFonts w:ascii="Calibri" w:eastAsia="Calibri" w:hAnsi="Calibri" w:cs="Calibri"/>
          <w:lang w:val="en-GB"/>
        </w:rPr>
        <w:t xml:space="preserve"> </w:t>
      </w:r>
      <w:r w:rsidRPr="18E3FFA6">
        <w:rPr>
          <w:rFonts w:ascii="Calibri" w:eastAsia="Calibri" w:hAnsi="Calibri" w:cs="Calibri"/>
          <w:b/>
          <w:bCs/>
          <w:lang w:val="en-US"/>
        </w:rPr>
        <w:t>Note:</w:t>
      </w:r>
      <w:r w:rsidRPr="18E3FFA6">
        <w:rPr>
          <w:rFonts w:ascii="Calibri" w:eastAsia="Calibri" w:hAnsi="Calibri" w:cs="Calibri"/>
          <w:lang w:val="en-US"/>
        </w:rPr>
        <w:t xml:space="preserve"> </w:t>
      </w:r>
      <w:r w:rsidRPr="18E3FFA6">
        <w:rPr>
          <w:rFonts w:ascii="Calibri" w:eastAsia="Calibri" w:hAnsi="Calibri" w:cs="Calibri"/>
          <w:i/>
          <w:iCs/>
          <w:lang w:val="en-US"/>
        </w:rPr>
        <w:t>Please note that the course catalogue is still subject to change. We recommend having a look at the final</w:t>
      </w:r>
      <w:hyperlink r:id="rId1" w:history="1">
        <w:r w:rsidRPr="18E3FFA6">
          <w:rPr>
            <w:rStyle w:val="Hyperlink"/>
            <w:rFonts w:ascii="Calibri" w:eastAsia="Calibri" w:hAnsi="Calibri" w:cs="Calibri"/>
            <w:i/>
            <w:iCs/>
            <w:lang w:val="en-US"/>
          </w:rPr>
          <w:t xml:space="preserve"> course offer</w:t>
        </w:r>
      </w:hyperlink>
      <w:r w:rsidRPr="18E3FFA6">
        <w:rPr>
          <w:rFonts w:ascii="Calibri" w:eastAsia="Calibri" w:hAnsi="Calibri" w:cs="Calibri"/>
          <w:i/>
          <w:iCs/>
          <w:lang w:val="en-US"/>
        </w:rPr>
        <w:t xml:space="preserve"> shortly before the beginning of the semester.</w:t>
      </w:r>
    </w:p>
    <w:p w14:paraId="226FEBE8" w14:textId="0521EBB5" w:rsidR="008F4D50" w:rsidRDefault="008F4D50" w:rsidP="18E3FFA6">
      <w:pPr>
        <w:pStyle w:val="Endnotentext"/>
        <w:rPr>
          <w:rFonts w:ascii="Calibri" w:eastAsia="Calibri" w:hAnsi="Calibri" w:cs="Calibri"/>
          <w:i/>
          <w:iCs/>
          <w:lang w:val="en-US"/>
        </w:rPr>
      </w:pPr>
    </w:p>
  </w:endnote>
  <w:endnote w:id="2">
    <w:p w14:paraId="1D19A6B7" w14:textId="77777777" w:rsidR="008F4D50" w:rsidRPr="000644D7" w:rsidRDefault="008F4D50" w:rsidP="00BB594B">
      <w:pPr>
        <w:pStyle w:val="Endnotentext"/>
        <w:rPr>
          <w:rFonts w:ascii="Calibri" w:eastAsia="Calibri" w:hAnsi="Calibri" w:cs="Calibri"/>
          <w:i/>
          <w:color w:val="000000" w:themeColor="text1"/>
          <w:lang w:val="en-US"/>
        </w:rPr>
      </w:pPr>
      <w:r>
        <w:rPr>
          <w:rStyle w:val="Endnotenzeichen"/>
        </w:rPr>
        <w:endnoteRef/>
      </w:r>
      <w:r w:rsidRPr="00521D98">
        <w:rPr>
          <w:lang w:val="en-US"/>
        </w:rPr>
        <w:t xml:space="preserve"> </w:t>
      </w:r>
      <w:r w:rsidRPr="79F23BD6">
        <w:rPr>
          <w:rFonts w:ascii="Calibri" w:eastAsia="Calibri" w:hAnsi="Calibri" w:cs="Calibri"/>
          <w:b/>
          <w:bCs/>
          <w:color w:val="000000" w:themeColor="text1"/>
          <w:lang w:val="en-US"/>
        </w:rPr>
        <w:t>DE/EN</w:t>
      </w:r>
      <w:r>
        <w:rPr>
          <w:rFonts w:ascii="Calibri" w:eastAsia="Calibri" w:hAnsi="Calibri" w:cs="Calibri"/>
          <w:b/>
          <w:bCs/>
          <w:color w:val="000000" w:themeColor="text1"/>
          <w:lang w:val="en-US"/>
        </w:rPr>
        <w:t xml:space="preserve"> (a)</w:t>
      </w:r>
      <w:r w:rsidRPr="79F23BD6">
        <w:rPr>
          <w:rFonts w:ascii="Calibri" w:eastAsia="Calibri" w:hAnsi="Calibri" w:cs="Calibri"/>
          <w:b/>
          <w:bCs/>
          <w:color w:val="000000" w:themeColor="text1"/>
          <w:lang w:val="en-US"/>
        </w:rPr>
        <w:t>:</w:t>
      </w:r>
      <w:r w:rsidRPr="79F23BD6">
        <w:rPr>
          <w:rFonts w:ascii="Calibri" w:eastAsia="Calibri" w:hAnsi="Calibri" w:cs="Calibri"/>
          <w:color w:val="000000" w:themeColor="text1"/>
          <w:lang w:val="en-US"/>
        </w:rPr>
        <w:t xml:space="preserve"> </w:t>
      </w:r>
      <w:r w:rsidRPr="000644D7">
        <w:rPr>
          <w:rFonts w:ascii="Calibri" w:eastAsia="Calibri" w:hAnsi="Calibri" w:cs="Calibri"/>
          <w:i/>
          <w:color w:val="000000" w:themeColor="text1"/>
          <w:lang w:val="en-US"/>
        </w:rPr>
        <w:t>The seminar is held in German, but most of the literature is in English.</w:t>
      </w:r>
    </w:p>
    <w:p w14:paraId="7C1D8C99" w14:textId="77777777" w:rsidR="008F4D50" w:rsidRPr="00521D98" w:rsidRDefault="008F4D50" w:rsidP="00BB594B">
      <w:pPr>
        <w:pStyle w:val="Endnotentext"/>
        <w:rPr>
          <w:lang w:val="en-US"/>
        </w:rPr>
      </w:pPr>
    </w:p>
  </w:endnote>
  <w:endnote w:id="3">
    <w:p w14:paraId="658DFFDA" w14:textId="77777777" w:rsidR="008F4D50" w:rsidRDefault="008F4D50" w:rsidP="00BB594B">
      <w:pPr>
        <w:pStyle w:val="Endnotentext"/>
        <w:rPr>
          <w:i/>
          <w:iCs/>
          <w:lang w:val="en-US"/>
        </w:rPr>
      </w:pPr>
      <w:r w:rsidRPr="18E3FFA6">
        <w:rPr>
          <w:rStyle w:val="Endnotenzeichen"/>
          <w:rFonts w:ascii="Calibri" w:eastAsia="Calibri" w:hAnsi="Calibri" w:cs="Calibri"/>
        </w:rPr>
        <w:endnoteRef/>
      </w:r>
      <w:r w:rsidRPr="18E3FFA6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b/>
          <w:bCs/>
          <w:lang w:val="en-US"/>
        </w:rPr>
        <w:t>Seminar mit Proseminar</w:t>
      </w:r>
      <w:r w:rsidRPr="18E3FFA6">
        <w:rPr>
          <w:rFonts w:ascii="Calibri" w:eastAsia="Calibri" w:hAnsi="Calibri" w:cs="Calibri"/>
          <w:b/>
          <w:bCs/>
          <w:i/>
          <w:iCs/>
          <w:lang w:val="en-US"/>
        </w:rPr>
        <w:t>:</w:t>
      </w:r>
      <w:r w:rsidRPr="18E3FFA6">
        <w:rPr>
          <w:rFonts w:ascii="Calibri" w:eastAsia="Calibri" w:hAnsi="Calibri" w:cs="Calibri"/>
          <w:i/>
          <w:iCs/>
          <w:lang w:val="en-US"/>
        </w:rPr>
        <w:t xml:space="preserve"> An introductory course on a Bachelor level that teaches and provides scientific knowledge. Current problems are being discussed by applying scientific methods. Usually, active participation is mandatory. If you only attend, you will gain 3 ECTS. If you take an exam/paper, you will gain 7 ECTS.</w:t>
      </w:r>
    </w:p>
    <w:p w14:paraId="139D3F31" w14:textId="77777777" w:rsidR="008F4D50" w:rsidRDefault="008F4D50" w:rsidP="00BB594B">
      <w:pPr>
        <w:pStyle w:val="Endnotentext"/>
        <w:rPr>
          <w:rFonts w:ascii="Calibri" w:eastAsia="Calibri" w:hAnsi="Calibri" w:cs="Calibri"/>
          <w:i/>
          <w:iCs/>
          <w:lang w:val="en-US"/>
        </w:rPr>
      </w:pPr>
    </w:p>
  </w:endnote>
  <w:endnote w:id="4">
    <w:p w14:paraId="18575A8D" w14:textId="1C7DA20C" w:rsidR="008F4D50" w:rsidRDefault="008F4D50" w:rsidP="005A78A4">
      <w:pPr>
        <w:pStyle w:val="Endnotentext"/>
        <w:rPr>
          <w:i/>
          <w:iCs/>
          <w:lang w:val="en-US"/>
        </w:rPr>
      </w:pPr>
      <w:r w:rsidRPr="72893CB3">
        <w:rPr>
          <w:rStyle w:val="Endnotenzeichen"/>
        </w:rPr>
        <w:endnoteRef/>
      </w:r>
      <w:r w:rsidRPr="72893CB3">
        <w:rPr>
          <w:lang w:val="en-GB"/>
        </w:rPr>
        <w:t xml:space="preserve"> </w:t>
      </w:r>
      <w:r w:rsidRPr="72893CB3">
        <w:rPr>
          <w:b/>
          <w:bCs/>
          <w:lang w:val="en-GB"/>
        </w:rPr>
        <w:t xml:space="preserve">Kolloquium: </w:t>
      </w:r>
      <w:r w:rsidRPr="72893CB3">
        <w:rPr>
          <w:i/>
          <w:iCs/>
          <w:lang w:val="en-US"/>
        </w:rPr>
        <w:t>A seminar where (advanced) students present and discuss their B.A. or M.A. proposals, research questions and/or findings (3 ECTS).</w:t>
      </w:r>
      <w:bookmarkStart w:id="0" w:name="_GoBack"/>
      <w:bookmarkEnd w:id="0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0748153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7B9C7B07" w14:textId="24098D4A" w:rsidR="008F4D50" w:rsidRPr="00A62A40" w:rsidRDefault="008F4D50">
        <w:pPr>
          <w:pStyle w:val="Fuzeile"/>
          <w:jc w:val="right"/>
          <w:rPr>
            <w:sz w:val="18"/>
            <w:szCs w:val="18"/>
          </w:rPr>
        </w:pPr>
        <w:r w:rsidRPr="00A62A40">
          <w:rPr>
            <w:sz w:val="18"/>
            <w:szCs w:val="18"/>
          </w:rPr>
          <w:fldChar w:fldCharType="begin"/>
        </w:r>
        <w:r w:rsidRPr="00A62A40">
          <w:rPr>
            <w:sz w:val="18"/>
            <w:szCs w:val="18"/>
          </w:rPr>
          <w:instrText>PAGE   \* MERGEFORMAT</w:instrText>
        </w:r>
        <w:r w:rsidRPr="00A62A40">
          <w:rPr>
            <w:sz w:val="18"/>
            <w:szCs w:val="18"/>
          </w:rPr>
          <w:fldChar w:fldCharType="separate"/>
        </w:r>
        <w:r w:rsidR="00167B0B">
          <w:rPr>
            <w:noProof/>
            <w:sz w:val="18"/>
            <w:szCs w:val="18"/>
          </w:rPr>
          <w:t>3</w:t>
        </w:r>
        <w:r w:rsidRPr="00A62A40">
          <w:rPr>
            <w:noProof/>
            <w:sz w:val="18"/>
            <w:szCs w:val="18"/>
          </w:rPr>
          <w:fldChar w:fldCharType="end"/>
        </w:r>
      </w:p>
    </w:sdtContent>
  </w:sdt>
  <w:p w14:paraId="3D28A904" w14:textId="77777777" w:rsidR="008F4D50" w:rsidRDefault="008F4D5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335FE8" w14:textId="77777777" w:rsidR="008F4D50" w:rsidRDefault="008F4D50" w:rsidP="002F728F">
      <w:pPr>
        <w:spacing w:after="0" w:line="240" w:lineRule="auto"/>
      </w:pPr>
      <w:r>
        <w:separator/>
      </w:r>
    </w:p>
  </w:footnote>
  <w:footnote w:type="continuationSeparator" w:id="0">
    <w:p w14:paraId="67B6D578" w14:textId="77777777" w:rsidR="008F4D50" w:rsidRDefault="008F4D50" w:rsidP="002F7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AF207" w14:textId="77777777" w:rsidR="008F4D50" w:rsidRDefault="008F4D50" w:rsidP="00FC5E90">
    <w:pPr>
      <w:pStyle w:val="Kopfzeile"/>
      <w:tabs>
        <w:tab w:val="clear" w:pos="9072"/>
      </w:tabs>
      <w:spacing w:before="240" w:after="480"/>
    </w:pPr>
    <w:r>
      <w:rPr>
        <w:noProof/>
        <w:lang w:eastAsia="de-DE"/>
      </w:rPr>
      <w:drawing>
        <wp:inline distT="0" distB="0" distL="0" distR="0" wp14:anchorId="42D33588" wp14:editId="43047A4B">
          <wp:extent cx="1051783" cy="583108"/>
          <wp:effectExtent l="0" t="0" r="0" b="7620"/>
          <wp:docPr id="10" name="Grafik 10" descr="K:\08 Öffentlichkeitsarbeit\LOGO\Goethe-Logo-basisversion\Goethe-Logo\logo_universitaet_neu_tran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783" cy="5831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</w:t>
    </w:r>
    <w:r>
      <w:tab/>
    </w:r>
    <w:r>
      <w:tab/>
      <w:t xml:space="preserve">            </w:t>
    </w:r>
    <w:r>
      <w:rPr>
        <w:noProof/>
        <w:lang w:eastAsia="de-DE"/>
      </w:rPr>
      <w:drawing>
        <wp:inline distT="0" distB="0" distL="0" distR="0" wp14:anchorId="53878996" wp14:editId="59890961">
          <wp:extent cx="1683194" cy="591170"/>
          <wp:effectExtent l="0" t="0" r="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3194" cy="591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7F76"/>
    <w:multiLevelType w:val="hybridMultilevel"/>
    <w:tmpl w:val="5B10FC7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D0C2E"/>
    <w:multiLevelType w:val="hybridMultilevel"/>
    <w:tmpl w:val="6D4C9EE8"/>
    <w:lvl w:ilvl="0" w:tplc="B65450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B443C"/>
    <w:multiLevelType w:val="hybridMultilevel"/>
    <w:tmpl w:val="D41AA100"/>
    <w:lvl w:ilvl="0" w:tplc="E0CA51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03FAF"/>
    <w:multiLevelType w:val="hybridMultilevel"/>
    <w:tmpl w:val="BB9256D4"/>
    <w:lvl w:ilvl="0" w:tplc="476A38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jQ1tjSztDA3NDZU0lEKTi0uzszPAykwrAUAF+JBcywAAAA="/>
  </w:docVars>
  <w:rsids>
    <w:rsidRoot w:val="002F728F"/>
    <w:rsid w:val="000023A1"/>
    <w:rsid w:val="0000365C"/>
    <w:rsid w:val="0000666B"/>
    <w:rsid w:val="0001645A"/>
    <w:rsid w:val="00017D32"/>
    <w:rsid w:val="00023A40"/>
    <w:rsid w:val="000263F6"/>
    <w:rsid w:val="000344AE"/>
    <w:rsid w:val="00035D5F"/>
    <w:rsid w:val="0003747F"/>
    <w:rsid w:val="00037CAA"/>
    <w:rsid w:val="0004603C"/>
    <w:rsid w:val="0004668C"/>
    <w:rsid w:val="00047FA3"/>
    <w:rsid w:val="00053AD1"/>
    <w:rsid w:val="0005495F"/>
    <w:rsid w:val="00054DB2"/>
    <w:rsid w:val="0005507D"/>
    <w:rsid w:val="00061CA3"/>
    <w:rsid w:val="000644D7"/>
    <w:rsid w:val="000805F2"/>
    <w:rsid w:val="0008229B"/>
    <w:rsid w:val="00083C3B"/>
    <w:rsid w:val="00086FD0"/>
    <w:rsid w:val="0009042B"/>
    <w:rsid w:val="000A531A"/>
    <w:rsid w:val="000B35C6"/>
    <w:rsid w:val="000B7430"/>
    <w:rsid w:val="000C42DF"/>
    <w:rsid w:val="000C5C94"/>
    <w:rsid w:val="000C5FB1"/>
    <w:rsid w:val="000D332B"/>
    <w:rsid w:val="000D648F"/>
    <w:rsid w:val="000E4FEA"/>
    <w:rsid w:val="000F785F"/>
    <w:rsid w:val="001037AE"/>
    <w:rsid w:val="001122EC"/>
    <w:rsid w:val="00127D0A"/>
    <w:rsid w:val="00131168"/>
    <w:rsid w:val="00132980"/>
    <w:rsid w:val="00144627"/>
    <w:rsid w:val="0014468A"/>
    <w:rsid w:val="00145421"/>
    <w:rsid w:val="0015347C"/>
    <w:rsid w:val="001553A6"/>
    <w:rsid w:val="00162584"/>
    <w:rsid w:val="001627A9"/>
    <w:rsid w:val="0016419E"/>
    <w:rsid w:val="001654F0"/>
    <w:rsid w:val="00167B0B"/>
    <w:rsid w:val="00170329"/>
    <w:rsid w:val="001715EE"/>
    <w:rsid w:val="001824BC"/>
    <w:rsid w:val="00183ACB"/>
    <w:rsid w:val="001841D7"/>
    <w:rsid w:val="001855AC"/>
    <w:rsid w:val="00196EE0"/>
    <w:rsid w:val="0019730E"/>
    <w:rsid w:val="0019759B"/>
    <w:rsid w:val="001A4331"/>
    <w:rsid w:val="001B03E3"/>
    <w:rsid w:val="001B0695"/>
    <w:rsid w:val="001B3C21"/>
    <w:rsid w:val="001C689B"/>
    <w:rsid w:val="001D2B96"/>
    <w:rsid w:val="001D7858"/>
    <w:rsid w:val="001E051B"/>
    <w:rsid w:val="001E14F4"/>
    <w:rsid w:val="001F0DAF"/>
    <w:rsid w:val="001F79A8"/>
    <w:rsid w:val="0020217F"/>
    <w:rsid w:val="00203EFC"/>
    <w:rsid w:val="0020F0FB"/>
    <w:rsid w:val="00214319"/>
    <w:rsid w:val="00214B0B"/>
    <w:rsid w:val="002152A3"/>
    <w:rsid w:val="002155B7"/>
    <w:rsid w:val="00216327"/>
    <w:rsid w:val="00221C6E"/>
    <w:rsid w:val="002304B0"/>
    <w:rsid w:val="0023124F"/>
    <w:rsid w:val="002320DA"/>
    <w:rsid w:val="0023641A"/>
    <w:rsid w:val="00241B7F"/>
    <w:rsid w:val="0025352A"/>
    <w:rsid w:val="00257EE2"/>
    <w:rsid w:val="00261960"/>
    <w:rsid w:val="00262CEC"/>
    <w:rsid w:val="0026585D"/>
    <w:rsid w:val="002702F6"/>
    <w:rsid w:val="00270841"/>
    <w:rsid w:val="00273E2B"/>
    <w:rsid w:val="002757BB"/>
    <w:rsid w:val="002857EB"/>
    <w:rsid w:val="0028678D"/>
    <w:rsid w:val="00290647"/>
    <w:rsid w:val="002910DE"/>
    <w:rsid w:val="00293A20"/>
    <w:rsid w:val="002A057E"/>
    <w:rsid w:val="002A3D52"/>
    <w:rsid w:val="002A57BC"/>
    <w:rsid w:val="002A67EB"/>
    <w:rsid w:val="002A6D9E"/>
    <w:rsid w:val="002A729B"/>
    <w:rsid w:val="002A7899"/>
    <w:rsid w:val="002A7E8B"/>
    <w:rsid w:val="002B10D8"/>
    <w:rsid w:val="002B6EC7"/>
    <w:rsid w:val="002B7B3A"/>
    <w:rsid w:val="002C330F"/>
    <w:rsid w:val="002D54E7"/>
    <w:rsid w:val="002E03FC"/>
    <w:rsid w:val="002E4B45"/>
    <w:rsid w:val="002F308E"/>
    <w:rsid w:val="002F728F"/>
    <w:rsid w:val="002F794D"/>
    <w:rsid w:val="00306141"/>
    <w:rsid w:val="003100EA"/>
    <w:rsid w:val="00315462"/>
    <w:rsid w:val="00320431"/>
    <w:rsid w:val="00323919"/>
    <w:rsid w:val="003270BF"/>
    <w:rsid w:val="00333A61"/>
    <w:rsid w:val="0033771E"/>
    <w:rsid w:val="0034014C"/>
    <w:rsid w:val="00340FA4"/>
    <w:rsid w:val="00346A51"/>
    <w:rsid w:val="0035003C"/>
    <w:rsid w:val="00356BFB"/>
    <w:rsid w:val="0036032A"/>
    <w:rsid w:val="00360B57"/>
    <w:rsid w:val="003618D2"/>
    <w:rsid w:val="003619B4"/>
    <w:rsid w:val="0036279A"/>
    <w:rsid w:val="00367F8C"/>
    <w:rsid w:val="003711E4"/>
    <w:rsid w:val="00371298"/>
    <w:rsid w:val="003748D5"/>
    <w:rsid w:val="003827C4"/>
    <w:rsid w:val="00382819"/>
    <w:rsid w:val="00382CE4"/>
    <w:rsid w:val="00383AFB"/>
    <w:rsid w:val="003840EB"/>
    <w:rsid w:val="00384370"/>
    <w:rsid w:val="00385F9D"/>
    <w:rsid w:val="00386583"/>
    <w:rsid w:val="00387207"/>
    <w:rsid w:val="003942CA"/>
    <w:rsid w:val="003A18EF"/>
    <w:rsid w:val="003A50D7"/>
    <w:rsid w:val="003B4707"/>
    <w:rsid w:val="003B489C"/>
    <w:rsid w:val="003B76A2"/>
    <w:rsid w:val="003C0BAC"/>
    <w:rsid w:val="003C6D0D"/>
    <w:rsid w:val="003D17A4"/>
    <w:rsid w:val="003D6366"/>
    <w:rsid w:val="003E060A"/>
    <w:rsid w:val="003E5F59"/>
    <w:rsid w:val="004056A1"/>
    <w:rsid w:val="00410870"/>
    <w:rsid w:val="004114E7"/>
    <w:rsid w:val="00412ADC"/>
    <w:rsid w:val="00416057"/>
    <w:rsid w:val="004179BE"/>
    <w:rsid w:val="004214B6"/>
    <w:rsid w:val="0042718A"/>
    <w:rsid w:val="004276DF"/>
    <w:rsid w:val="00443B55"/>
    <w:rsid w:val="00451007"/>
    <w:rsid w:val="00454B27"/>
    <w:rsid w:val="00457E58"/>
    <w:rsid w:val="004624AB"/>
    <w:rsid w:val="00463132"/>
    <w:rsid w:val="00467997"/>
    <w:rsid w:val="00472C2C"/>
    <w:rsid w:val="00473E5B"/>
    <w:rsid w:val="00474B88"/>
    <w:rsid w:val="00475B83"/>
    <w:rsid w:val="004772EB"/>
    <w:rsid w:val="00481B8A"/>
    <w:rsid w:val="00483002"/>
    <w:rsid w:val="00483128"/>
    <w:rsid w:val="00490354"/>
    <w:rsid w:val="00490400"/>
    <w:rsid w:val="00497E92"/>
    <w:rsid w:val="004A0B93"/>
    <w:rsid w:val="004A4957"/>
    <w:rsid w:val="004A7F54"/>
    <w:rsid w:val="004C5CD4"/>
    <w:rsid w:val="004C7A90"/>
    <w:rsid w:val="004F2247"/>
    <w:rsid w:val="004F3475"/>
    <w:rsid w:val="004F5318"/>
    <w:rsid w:val="004F7F62"/>
    <w:rsid w:val="00500F31"/>
    <w:rsid w:val="00503E3A"/>
    <w:rsid w:val="00511E06"/>
    <w:rsid w:val="00512B43"/>
    <w:rsid w:val="00513CE5"/>
    <w:rsid w:val="005215B7"/>
    <w:rsid w:val="00521D98"/>
    <w:rsid w:val="0052396F"/>
    <w:rsid w:val="00524722"/>
    <w:rsid w:val="00526127"/>
    <w:rsid w:val="005268FB"/>
    <w:rsid w:val="00526B6F"/>
    <w:rsid w:val="005307AD"/>
    <w:rsid w:val="00547312"/>
    <w:rsid w:val="005507D6"/>
    <w:rsid w:val="00554995"/>
    <w:rsid w:val="005568B6"/>
    <w:rsid w:val="0055731A"/>
    <w:rsid w:val="00560DD8"/>
    <w:rsid w:val="005631D8"/>
    <w:rsid w:val="00580E5D"/>
    <w:rsid w:val="0058309A"/>
    <w:rsid w:val="0058381E"/>
    <w:rsid w:val="0058529B"/>
    <w:rsid w:val="00585FD8"/>
    <w:rsid w:val="00586FF5"/>
    <w:rsid w:val="0058D32C"/>
    <w:rsid w:val="00591732"/>
    <w:rsid w:val="005A0BF9"/>
    <w:rsid w:val="005A1BEE"/>
    <w:rsid w:val="005A36F0"/>
    <w:rsid w:val="005A39F8"/>
    <w:rsid w:val="005A78A4"/>
    <w:rsid w:val="005B0859"/>
    <w:rsid w:val="005B23A0"/>
    <w:rsid w:val="005B2948"/>
    <w:rsid w:val="005B6B2A"/>
    <w:rsid w:val="005C1403"/>
    <w:rsid w:val="005C2F77"/>
    <w:rsid w:val="005C3761"/>
    <w:rsid w:val="005C5DC8"/>
    <w:rsid w:val="005C7FE2"/>
    <w:rsid w:val="005E7C69"/>
    <w:rsid w:val="00600EB5"/>
    <w:rsid w:val="00620D24"/>
    <w:rsid w:val="006253C8"/>
    <w:rsid w:val="00625A36"/>
    <w:rsid w:val="006272CB"/>
    <w:rsid w:val="00627B1F"/>
    <w:rsid w:val="0063091A"/>
    <w:rsid w:val="00632949"/>
    <w:rsid w:val="00633DC3"/>
    <w:rsid w:val="00636973"/>
    <w:rsid w:val="00636AAD"/>
    <w:rsid w:val="00643E4F"/>
    <w:rsid w:val="00650813"/>
    <w:rsid w:val="00653756"/>
    <w:rsid w:val="006557CA"/>
    <w:rsid w:val="00655801"/>
    <w:rsid w:val="006605F1"/>
    <w:rsid w:val="00661101"/>
    <w:rsid w:val="00670FFF"/>
    <w:rsid w:val="00671752"/>
    <w:rsid w:val="00675161"/>
    <w:rsid w:val="006758A0"/>
    <w:rsid w:val="00676AC6"/>
    <w:rsid w:val="00686566"/>
    <w:rsid w:val="00695A0D"/>
    <w:rsid w:val="006968A0"/>
    <w:rsid w:val="0069755A"/>
    <w:rsid w:val="006A004D"/>
    <w:rsid w:val="006A083C"/>
    <w:rsid w:val="006A1A96"/>
    <w:rsid w:val="006A2046"/>
    <w:rsid w:val="006A2495"/>
    <w:rsid w:val="006A2F48"/>
    <w:rsid w:val="006B33AD"/>
    <w:rsid w:val="006B479F"/>
    <w:rsid w:val="006B7683"/>
    <w:rsid w:val="006C2562"/>
    <w:rsid w:val="006C67DF"/>
    <w:rsid w:val="006D09DC"/>
    <w:rsid w:val="006D51E0"/>
    <w:rsid w:val="006E4B9A"/>
    <w:rsid w:val="006E5110"/>
    <w:rsid w:val="006F4778"/>
    <w:rsid w:val="006F6328"/>
    <w:rsid w:val="006F745F"/>
    <w:rsid w:val="00702170"/>
    <w:rsid w:val="00705964"/>
    <w:rsid w:val="00705F5D"/>
    <w:rsid w:val="00707290"/>
    <w:rsid w:val="00710A36"/>
    <w:rsid w:val="00711327"/>
    <w:rsid w:val="00712106"/>
    <w:rsid w:val="007138BB"/>
    <w:rsid w:val="00713B04"/>
    <w:rsid w:val="00714BE8"/>
    <w:rsid w:val="00721CED"/>
    <w:rsid w:val="007316DF"/>
    <w:rsid w:val="00734331"/>
    <w:rsid w:val="0073489B"/>
    <w:rsid w:val="00734AA9"/>
    <w:rsid w:val="007356B9"/>
    <w:rsid w:val="00750EA8"/>
    <w:rsid w:val="00754749"/>
    <w:rsid w:val="00755363"/>
    <w:rsid w:val="00761513"/>
    <w:rsid w:val="00764359"/>
    <w:rsid w:val="00767D22"/>
    <w:rsid w:val="0077708F"/>
    <w:rsid w:val="00777B65"/>
    <w:rsid w:val="00777F4E"/>
    <w:rsid w:val="00780184"/>
    <w:rsid w:val="007803CB"/>
    <w:rsid w:val="00782445"/>
    <w:rsid w:val="00782B8F"/>
    <w:rsid w:val="00782C92"/>
    <w:rsid w:val="0078339F"/>
    <w:rsid w:val="00787438"/>
    <w:rsid w:val="007911C5"/>
    <w:rsid w:val="007950DB"/>
    <w:rsid w:val="00796780"/>
    <w:rsid w:val="007A5D6A"/>
    <w:rsid w:val="007B67FA"/>
    <w:rsid w:val="007C01AA"/>
    <w:rsid w:val="007C0FC2"/>
    <w:rsid w:val="007C124E"/>
    <w:rsid w:val="007C434F"/>
    <w:rsid w:val="007C62DE"/>
    <w:rsid w:val="007C6795"/>
    <w:rsid w:val="007D1E14"/>
    <w:rsid w:val="007E1B67"/>
    <w:rsid w:val="007E4E45"/>
    <w:rsid w:val="007E6373"/>
    <w:rsid w:val="007E6AF9"/>
    <w:rsid w:val="007F0123"/>
    <w:rsid w:val="007F05CA"/>
    <w:rsid w:val="007F313D"/>
    <w:rsid w:val="007F3A1F"/>
    <w:rsid w:val="007F4941"/>
    <w:rsid w:val="007F757F"/>
    <w:rsid w:val="007F78D9"/>
    <w:rsid w:val="007F7D88"/>
    <w:rsid w:val="0081108B"/>
    <w:rsid w:val="00812218"/>
    <w:rsid w:val="00815604"/>
    <w:rsid w:val="00825E32"/>
    <w:rsid w:val="00830E3D"/>
    <w:rsid w:val="008317A1"/>
    <w:rsid w:val="00834717"/>
    <w:rsid w:val="008360F5"/>
    <w:rsid w:val="00842431"/>
    <w:rsid w:val="008521A0"/>
    <w:rsid w:val="00853AC7"/>
    <w:rsid w:val="00856849"/>
    <w:rsid w:val="00864C65"/>
    <w:rsid w:val="00866FC9"/>
    <w:rsid w:val="00874CE8"/>
    <w:rsid w:val="00875526"/>
    <w:rsid w:val="00876584"/>
    <w:rsid w:val="0089193F"/>
    <w:rsid w:val="008B2D0A"/>
    <w:rsid w:val="008C442B"/>
    <w:rsid w:val="008D13F2"/>
    <w:rsid w:val="008D3B17"/>
    <w:rsid w:val="008E011C"/>
    <w:rsid w:val="008E0A8A"/>
    <w:rsid w:val="008E0D0C"/>
    <w:rsid w:val="008E604D"/>
    <w:rsid w:val="008F11E4"/>
    <w:rsid w:val="008F4D50"/>
    <w:rsid w:val="008F53EA"/>
    <w:rsid w:val="008F6B61"/>
    <w:rsid w:val="00900AEE"/>
    <w:rsid w:val="009025D2"/>
    <w:rsid w:val="00907CD0"/>
    <w:rsid w:val="00910748"/>
    <w:rsid w:val="00911DC3"/>
    <w:rsid w:val="00914212"/>
    <w:rsid w:val="00917A31"/>
    <w:rsid w:val="00940D1A"/>
    <w:rsid w:val="00944651"/>
    <w:rsid w:val="009462B8"/>
    <w:rsid w:val="00946EB0"/>
    <w:rsid w:val="00951A86"/>
    <w:rsid w:val="00953216"/>
    <w:rsid w:val="009533FE"/>
    <w:rsid w:val="00953A68"/>
    <w:rsid w:val="00960B5A"/>
    <w:rsid w:val="00961E9E"/>
    <w:rsid w:val="00963F8F"/>
    <w:rsid w:val="00967EF1"/>
    <w:rsid w:val="00971ADC"/>
    <w:rsid w:val="00973718"/>
    <w:rsid w:val="00980F8A"/>
    <w:rsid w:val="00985263"/>
    <w:rsid w:val="00990A36"/>
    <w:rsid w:val="0099200A"/>
    <w:rsid w:val="009950C8"/>
    <w:rsid w:val="009A11B1"/>
    <w:rsid w:val="009A5492"/>
    <w:rsid w:val="009B25F9"/>
    <w:rsid w:val="009B34F8"/>
    <w:rsid w:val="009B4E04"/>
    <w:rsid w:val="009B5C90"/>
    <w:rsid w:val="009C2E6D"/>
    <w:rsid w:val="009C3772"/>
    <w:rsid w:val="009D6100"/>
    <w:rsid w:val="00A00DAA"/>
    <w:rsid w:val="00A01CA5"/>
    <w:rsid w:val="00A061FF"/>
    <w:rsid w:val="00A1129E"/>
    <w:rsid w:val="00A11CAD"/>
    <w:rsid w:val="00A169EA"/>
    <w:rsid w:val="00A250F5"/>
    <w:rsid w:val="00A35EFD"/>
    <w:rsid w:val="00A52AF2"/>
    <w:rsid w:val="00A53246"/>
    <w:rsid w:val="00A5337D"/>
    <w:rsid w:val="00A60674"/>
    <w:rsid w:val="00A62A40"/>
    <w:rsid w:val="00A64C37"/>
    <w:rsid w:val="00A66875"/>
    <w:rsid w:val="00A82A09"/>
    <w:rsid w:val="00A83F5E"/>
    <w:rsid w:val="00A869F1"/>
    <w:rsid w:val="00A90078"/>
    <w:rsid w:val="00A90C23"/>
    <w:rsid w:val="00A92467"/>
    <w:rsid w:val="00A92DA6"/>
    <w:rsid w:val="00A92FF6"/>
    <w:rsid w:val="00A9373D"/>
    <w:rsid w:val="00A94BFC"/>
    <w:rsid w:val="00AA3EF2"/>
    <w:rsid w:val="00AA6FA3"/>
    <w:rsid w:val="00AB4141"/>
    <w:rsid w:val="00AC4DD4"/>
    <w:rsid w:val="00AD2A34"/>
    <w:rsid w:val="00AD2D90"/>
    <w:rsid w:val="00AD44EF"/>
    <w:rsid w:val="00AD701B"/>
    <w:rsid w:val="00AE462B"/>
    <w:rsid w:val="00AE702F"/>
    <w:rsid w:val="00AF039A"/>
    <w:rsid w:val="00AF094C"/>
    <w:rsid w:val="00AF1CF4"/>
    <w:rsid w:val="00B026E0"/>
    <w:rsid w:val="00B04558"/>
    <w:rsid w:val="00B0653B"/>
    <w:rsid w:val="00B10431"/>
    <w:rsid w:val="00B132DA"/>
    <w:rsid w:val="00B14737"/>
    <w:rsid w:val="00B179CB"/>
    <w:rsid w:val="00B219E5"/>
    <w:rsid w:val="00B2487B"/>
    <w:rsid w:val="00B2794F"/>
    <w:rsid w:val="00B33845"/>
    <w:rsid w:val="00B3531C"/>
    <w:rsid w:val="00B44F3F"/>
    <w:rsid w:val="00B50E92"/>
    <w:rsid w:val="00B53C16"/>
    <w:rsid w:val="00B548C4"/>
    <w:rsid w:val="00B66310"/>
    <w:rsid w:val="00B71BFD"/>
    <w:rsid w:val="00B74F2A"/>
    <w:rsid w:val="00B76E03"/>
    <w:rsid w:val="00B802CB"/>
    <w:rsid w:val="00B812BA"/>
    <w:rsid w:val="00B818E8"/>
    <w:rsid w:val="00B873E1"/>
    <w:rsid w:val="00B93E10"/>
    <w:rsid w:val="00B9675C"/>
    <w:rsid w:val="00BA12B3"/>
    <w:rsid w:val="00BA49E3"/>
    <w:rsid w:val="00BA6EAC"/>
    <w:rsid w:val="00BA7D7C"/>
    <w:rsid w:val="00BB2161"/>
    <w:rsid w:val="00BB2F1E"/>
    <w:rsid w:val="00BB3F1C"/>
    <w:rsid w:val="00BB594B"/>
    <w:rsid w:val="00BC3037"/>
    <w:rsid w:val="00BC708A"/>
    <w:rsid w:val="00BD748A"/>
    <w:rsid w:val="00BE7E0B"/>
    <w:rsid w:val="00BF1FBC"/>
    <w:rsid w:val="00BF2917"/>
    <w:rsid w:val="00BF2B66"/>
    <w:rsid w:val="00BF40DF"/>
    <w:rsid w:val="00C00B18"/>
    <w:rsid w:val="00C0568F"/>
    <w:rsid w:val="00C1302C"/>
    <w:rsid w:val="00C160D5"/>
    <w:rsid w:val="00C25194"/>
    <w:rsid w:val="00C303F6"/>
    <w:rsid w:val="00C31F86"/>
    <w:rsid w:val="00C3586C"/>
    <w:rsid w:val="00C37789"/>
    <w:rsid w:val="00C37E08"/>
    <w:rsid w:val="00C44588"/>
    <w:rsid w:val="00C4693B"/>
    <w:rsid w:val="00C5295F"/>
    <w:rsid w:val="00C53449"/>
    <w:rsid w:val="00C53B78"/>
    <w:rsid w:val="00C56E92"/>
    <w:rsid w:val="00C60766"/>
    <w:rsid w:val="00C67B84"/>
    <w:rsid w:val="00C75485"/>
    <w:rsid w:val="00C76568"/>
    <w:rsid w:val="00C766A3"/>
    <w:rsid w:val="00C77281"/>
    <w:rsid w:val="00C819D7"/>
    <w:rsid w:val="00C833A5"/>
    <w:rsid w:val="00C842F5"/>
    <w:rsid w:val="00C858A5"/>
    <w:rsid w:val="00C871CB"/>
    <w:rsid w:val="00C94253"/>
    <w:rsid w:val="00CA65B0"/>
    <w:rsid w:val="00CA6EC4"/>
    <w:rsid w:val="00CB256E"/>
    <w:rsid w:val="00CB307C"/>
    <w:rsid w:val="00CB585B"/>
    <w:rsid w:val="00CB74F2"/>
    <w:rsid w:val="00CC3162"/>
    <w:rsid w:val="00CC3AFE"/>
    <w:rsid w:val="00CC7FF7"/>
    <w:rsid w:val="00CD1174"/>
    <w:rsid w:val="00CD21A1"/>
    <w:rsid w:val="00CD2C40"/>
    <w:rsid w:val="00CD3226"/>
    <w:rsid w:val="00CD3564"/>
    <w:rsid w:val="00CE382B"/>
    <w:rsid w:val="00CE63A4"/>
    <w:rsid w:val="00CF1376"/>
    <w:rsid w:val="00CF74B5"/>
    <w:rsid w:val="00D00EB3"/>
    <w:rsid w:val="00D01BBB"/>
    <w:rsid w:val="00D02187"/>
    <w:rsid w:val="00D030FB"/>
    <w:rsid w:val="00D0392C"/>
    <w:rsid w:val="00D05B57"/>
    <w:rsid w:val="00D05CAC"/>
    <w:rsid w:val="00D06C89"/>
    <w:rsid w:val="00D11140"/>
    <w:rsid w:val="00D241D0"/>
    <w:rsid w:val="00D27E21"/>
    <w:rsid w:val="00D303DC"/>
    <w:rsid w:val="00D3402E"/>
    <w:rsid w:val="00D37ADE"/>
    <w:rsid w:val="00D404AD"/>
    <w:rsid w:val="00D4129B"/>
    <w:rsid w:val="00D41C6C"/>
    <w:rsid w:val="00D43628"/>
    <w:rsid w:val="00D4657A"/>
    <w:rsid w:val="00D50A44"/>
    <w:rsid w:val="00D51929"/>
    <w:rsid w:val="00D528C5"/>
    <w:rsid w:val="00D54B59"/>
    <w:rsid w:val="00D5562E"/>
    <w:rsid w:val="00D57E3B"/>
    <w:rsid w:val="00D60BBB"/>
    <w:rsid w:val="00D6128C"/>
    <w:rsid w:val="00D7144C"/>
    <w:rsid w:val="00D72E98"/>
    <w:rsid w:val="00D77111"/>
    <w:rsid w:val="00D812B4"/>
    <w:rsid w:val="00D85360"/>
    <w:rsid w:val="00D86438"/>
    <w:rsid w:val="00D86F47"/>
    <w:rsid w:val="00D9507F"/>
    <w:rsid w:val="00D957DF"/>
    <w:rsid w:val="00DA59B8"/>
    <w:rsid w:val="00DA7CE8"/>
    <w:rsid w:val="00DB63DC"/>
    <w:rsid w:val="00DB6D5E"/>
    <w:rsid w:val="00DD15EB"/>
    <w:rsid w:val="00DD656A"/>
    <w:rsid w:val="00DE23BA"/>
    <w:rsid w:val="00DE753B"/>
    <w:rsid w:val="00DF58E0"/>
    <w:rsid w:val="00DF6147"/>
    <w:rsid w:val="00DF6565"/>
    <w:rsid w:val="00E00795"/>
    <w:rsid w:val="00E02BD6"/>
    <w:rsid w:val="00E034AF"/>
    <w:rsid w:val="00E10D00"/>
    <w:rsid w:val="00E26055"/>
    <w:rsid w:val="00E263C2"/>
    <w:rsid w:val="00E36116"/>
    <w:rsid w:val="00E36475"/>
    <w:rsid w:val="00E40F8D"/>
    <w:rsid w:val="00E443C8"/>
    <w:rsid w:val="00E47036"/>
    <w:rsid w:val="00E53C2A"/>
    <w:rsid w:val="00E53CB5"/>
    <w:rsid w:val="00E563A6"/>
    <w:rsid w:val="00E63058"/>
    <w:rsid w:val="00E66EBB"/>
    <w:rsid w:val="00E73457"/>
    <w:rsid w:val="00E739AF"/>
    <w:rsid w:val="00E7510E"/>
    <w:rsid w:val="00E7525E"/>
    <w:rsid w:val="00E83593"/>
    <w:rsid w:val="00E867B8"/>
    <w:rsid w:val="00E908EA"/>
    <w:rsid w:val="00E9166B"/>
    <w:rsid w:val="00E946B9"/>
    <w:rsid w:val="00E9557C"/>
    <w:rsid w:val="00E9566A"/>
    <w:rsid w:val="00EA1106"/>
    <w:rsid w:val="00EA6E2C"/>
    <w:rsid w:val="00EB00B3"/>
    <w:rsid w:val="00EB0772"/>
    <w:rsid w:val="00EB1156"/>
    <w:rsid w:val="00EB535F"/>
    <w:rsid w:val="00EB66B2"/>
    <w:rsid w:val="00EC33F3"/>
    <w:rsid w:val="00EC732D"/>
    <w:rsid w:val="00EE1AE3"/>
    <w:rsid w:val="00EF0725"/>
    <w:rsid w:val="00EF39CE"/>
    <w:rsid w:val="00F0009E"/>
    <w:rsid w:val="00F031F2"/>
    <w:rsid w:val="00F07292"/>
    <w:rsid w:val="00F15424"/>
    <w:rsid w:val="00F20DC3"/>
    <w:rsid w:val="00F21416"/>
    <w:rsid w:val="00F23856"/>
    <w:rsid w:val="00F24F83"/>
    <w:rsid w:val="00F30338"/>
    <w:rsid w:val="00F32E77"/>
    <w:rsid w:val="00F37175"/>
    <w:rsid w:val="00F378F7"/>
    <w:rsid w:val="00F50D31"/>
    <w:rsid w:val="00F51CF1"/>
    <w:rsid w:val="00F531DD"/>
    <w:rsid w:val="00F64540"/>
    <w:rsid w:val="00F7115A"/>
    <w:rsid w:val="00F71816"/>
    <w:rsid w:val="00F73D52"/>
    <w:rsid w:val="00F7555C"/>
    <w:rsid w:val="00F76717"/>
    <w:rsid w:val="00F7B8F2"/>
    <w:rsid w:val="00F8775E"/>
    <w:rsid w:val="00FA4925"/>
    <w:rsid w:val="00FA4C1C"/>
    <w:rsid w:val="00FA610D"/>
    <w:rsid w:val="00FC26F3"/>
    <w:rsid w:val="00FC5E90"/>
    <w:rsid w:val="00FC63C7"/>
    <w:rsid w:val="00FD212D"/>
    <w:rsid w:val="00FD21F2"/>
    <w:rsid w:val="00FD2CBA"/>
    <w:rsid w:val="00FD2D6A"/>
    <w:rsid w:val="00FD3F65"/>
    <w:rsid w:val="00FE081F"/>
    <w:rsid w:val="00FE1B05"/>
    <w:rsid w:val="00FE1CD9"/>
    <w:rsid w:val="00FE2255"/>
    <w:rsid w:val="00FE3B0B"/>
    <w:rsid w:val="00FE745C"/>
    <w:rsid w:val="00FF055B"/>
    <w:rsid w:val="00FF4FD4"/>
    <w:rsid w:val="00FF5344"/>
    <w:rsid w:val="014BD294"/>
    <w:rsid w:val="01D952C8"/>
    <w:rsid w:val="02586232"/>
    <w:rsid w:val="0273708A"/>
    <w:rsid w:val="02B7D854"/>
    <w:rsid w:val="0320C822"/>
    <w:rsid w:val="03611052"/>
    <w:rsid w:val="0389F562"/>
    <w:rsid w:val="04031CDE"/>
    <w:rsid w:val="041854C6"/>
    <w:rsid w:val="04C1A8B0"/>
    <w:rsid w:val="04C20182"/>
    <w:rsid w:val="04C93B09"/>
    <w:rsid w:val="04D073A3"/>
    <w:rsid w:val="04E4DEB4"/>
    <w:rsid w:val="051C1D68"/>
    <w:rsid w:val="05363B69"/>
    <w:rsid w:val="05509ECA"/>
    <w:rsid w:val="05AAD6EB"/>
    <w:rsid w:val="05B07CAC"/>
    <w:rsid w:val="05CC185C"/>
    <w:rsid w:val="05D331A5"/>
    <w:rsid w:val="05F990F3"/>
    <w:rsid w:val="0634C9FC"/>
    <w:rsid w:val="0668642B"/>
    <w:rsid w:val="06916534"/>
    <w:rsid w:val="071E5E63"/>
    <w:rsid w:val="072E3A9D"/>
    <w:rsid w:val="073421CA"/>
    <w:rsid w:val="0746AAD9"/>
    <w:rsid w:val="076466CD"/>
    <w:rsid w:val="07DE97F3"/>
    <w:rsid w:val="081F171F"/>
    <w:rsid w:val="084F3AA6"/>
    <w:rsid w:val="0852AD07"/>
    <w:rsid w:val="08E90900"/>
    <w:rsid w:val="0903B91E"/>
    <w:rsid w:val="091A9FFE"/>
    <w:rsid w:val="09593ED6"/>
    <w:rsid w:val="096C110A"/>
    <w:rsid w:val="098F1C3F"/>
    <w:rsid w:val="099C9CDD"/>
    <w:rsid w:val="09C8815C"/>
    <w:rsid w:val="09F01DB0"/>
    <w:rsid w:val="0A0D73F2"/>
    <w:rsid w:val="0A430808"/>
    <w:rsid w:val="0A4DB01C"/>
    <w:rsid w:val="0AA9E7E2"/>
    <w:rsid w:val="0AB95218"/>
    <w:rsid w:val="0AD40001"/>
    <w:rsid w:val="0AE238FC"/>
    <w:rsid w:val="0AECF9D9"/>
    <w:rsid w:val="0B07E760"/>
    <w:rsid w:val="0B59484A"/>
    <w:rsid w:val="0B638941"/>
    <w:rsid w:val="0BB1C20E"/>
    <w:rsid w:val="0C3BD97C"/>
    <w:rsid w:val="0C54B658"/>
    <w:rsid w:val="0C98CD1E"/>
    <w:rsid w:val="0CACD5F7"/>
    <w:rsid w:val="0CCBE16B"/>
    <w:rsid w:val="0CDC4198"/>
    <w:rsid w:val="0D0F9A13"/>
    <w:rsid w:val="0D1D31A6"/>
    <w:rsid w:val="0D599D47"/>
    <w:rsid w:val="0D73DA76"/>
    <w:rsid w:val="0D8D1648"/>
    <w:rsid w:val="0EE3A3C2"/>
    <w:rsid w:val="0F5444CC"/>
    <w:rsid w:val="0F60FFA7"/>
    <w:rsid w:val="0FA71B61"/>
    <w:rsid w:val="0FCDD313"/>
    <w:rsid w:val="0FDFB29F"/>
    <w:rsid w:val="1023C081"/>
    <w:rsid w:val="103F3313"/>
    <w:rsid w:val="1041012F"/>
    <w:rsid w:val="10588100"/>
    <w:rsid w:val="10589630"/>
    <w:rsid w:val="10BB2F87"/>
    <w:rsid w:val="10BC434D"/>
    <w:rsid w:val="10CC95AB"/>
    <w:rsid w:val="11CDF24A"/>
    <w:rsid w:val="11D659F1"/>
    <w:rsid w:val="12239F60"/>
    <w:rsid w:val="125240FF"/>
    <w:rsid w:val="1296CA5C"/>
    <w:rsid w:val="12AF5D71"/>
    <w:rsid w:val="12C7DB38"/>
    <w:rsid w:val="139B50D0"/>
    <w:rsid w:val="13EC8AF5"/>
    <w:rsid w:val="1421BFF1"/>
    <w:rsid w:val="144E6C20"/>
    <w:rsid w:val="1533BF56"/>
    <w:rsid w:val="15489412"/>
    <w:rsid w:val="154FA006"/>
    <w:rsid w:val="15BC730D"/>
    <w:rsid w:val="1624319D"/>
    <w:rsid w:val="166B014C"/>
    <w:rsid w:val="1670AE4E"/>
    <w:rsid w:val="16BE3E16"/>
    <w:rsid w:val="16F6CBE2"/>
    <w:rsid w:val="16FB442B"/>
    <w:rsid w:val="17125C74"/>
    <w:rsid w:val="175CF01F"/>
    <w:rsid w:val="17B25484"/>
    <w:rsid w:val="17D45F6F"/>
    <w:rsid w:val="17ED21CB"/>
    <w:rsid w:val="17F3D80E"/>
    <w:rsid w:val="182245DC"/>
    <w:rsid w:val="1834CEFB"/>
    <w:rsid w:val="184A23A5"/>
    <w:rsid w:val="1859E146"/>
    <w:rsid w:val="185BB549"/>
    <w:rsid w:val="18BE439A"/>
    <w:rsid w:val="18E3FFA6"/>
    <w:rsid w:val="197506DC"/>
    <w:rsid w:val="19BE2535"/>
    <w:rsid w:val="1A48E970"/>
    <w:rsid w:val="1A4C4062"/>
    <w:rsid w:val="1A75DF79"/>
    <w:rsid w:val="1ACC64E3"/>
    <w:rsid w:val="1B132087"/>
    <w:rsid w:val="1B5D59E9"/>
    <w:rsid w:val="1B6B8FD2"/>
    <w:rsid w:val="1C3DCF80"/>
    <w:rsid w:val="1C6C70E5"/>
    <w:rsid w:val="1CE4CE51"/>
    <w:rsid w:val="1D107C90"/>
    <w:rsid w:val="1D118D82"/>
    <w:rsid w:val="1D1EA0B3"/>
    <w:rsid w:val="1DA75642"/>
    <w:rsid w:val="1E179B24"/>
    <w:rsid w:val="1E4968C3"/>
    <w:rsid w:val="1E68E315"/>
    <w:rsid w:val="1E993F20"/>
    <w:rsid w:val="1EA13897"/>
    <w:rsid w:val="1F00308B"/>
    <w:rsid w:val="1F34BA91"/>
    <w:rsid w:val="1F48908E"/>
    <w:rsid w:val="1F5483D8"/>
    <w:rsid w:val="200346B6"/>
    <w:rsid w:val="205A019A"/>
    <w:rsid w:val="207334A4"/>
    <w:rsid w:val="208D4B72"/>
    <w:rsid w:val="20960A66"/>
    <w:rsid w:val="20BFC5F6"/>
    <w:rsid w:val="20E9963B"/>
    <w:rsid w:val="2132303D"/>
    <w:rsid w:val="21703283"/>
    <w:rsid w:val="2197CBF2"/>
    <w:rsid w:val="21D65C6B"/>
    <w:rsid w:val="2203A7A9"/>
    <w:rsid w:val="2213E7F3"/>
    <w:rsid w:val="231AF1DA"/>
    <w:rsid w:val="2348D20E"/>
    <w:rsid w:val="237ABD26"/>
    <w:rsid w:val="23A58AC9"/>
    <w:rsid w:val="23A6D375"/>
    <w:rsid w:val="23C7F819"/>
    <w:rsid w:val="23F8CD02"/>
    <w:rsid w:val="24632C80"/>
    <w:rsid w:val="2542A928"/>
    <w:rsid w:val="2580FCDF"/>
    <w:rsid w:val="259AA8FF"/>
    <w:rsid w:val="259EBEB8"/>
    <w:rsid w:val="25FEEC26"/>
    <w:rsid w:val="25FEFCE1"/>
    <w:rsid w:val="2647207F"/>
    <w:rsid w:val="26AE762C"/>
    <w:rsid w:val="26C977AA"/>
    <w:rsid w:val="273512BD"/>
    <w:rsid w:val="273B05E2"/>
    <w:rsid w:val="274AA51F"/>
    <w:rsid w:val="27650768"/>
    <w:rsid w:val="27D484CE"/>
    <w:rsid w:val="27EBF31C"/>
    <w:rsid w:val="282B4E29"/>
    <w:rsid w:val="28313969"/>
    <w:rsid w:val="28703ACD"/>
    <w:rsid w:val="28CC3E25"/>
    <w:rsid w:val="28DE12FC"/>
    <w:rsid w:val="290C35F3"/>
    <w:rsid w:val="295E3B06"/>
    <w:rsid w:val="297B4468"/>
    <w:rsid w:val="2993377C"/>
    <w:rsid w:val="29BA7172"/>
    <w:rsid w:val="29BAB65A"/>
    <w:rsid w:val="29C169AD"/>
    <w:rsid w:val="29F6CA40"/>
    <w:rsid w:val="2A2B3F5C"/>
    <w:rsid w:val="2A734692"/>
    <w:rsid w:val="2AA98AF0"/>
    <w:rsid w:val="2B01D3A2"/>
    <w:rsid w:val="2B0B96A4"/>
    <w:rsid w:val="2B0FF73E"/>
    <w:rsid w:val="2B18B7CD"/>
    <w:rsid w:val="2B299E58"/>
    <w:rsid w:val="2B470AF5"/>
    <w:rsid w:val="2B9A24A0"/>
    <w:rsid w:val="2BB29B35"/>
    <w:rsid w:val="2BE81043"/>
    <w:rsid w:val="2BFE9328"/>
    <w:rsid w:val="2CFE2CE8"/>
    <w:rsid w:val="2D09D6F8"/>
    <w:rsid w:val="2D3344B2"/>
    <w:rsid w:val="2D4D7181"/>
    <w:rsid w:val="2D922FC0"/>
    <w:rsid w:val="2E3E2317"/>
    <w:rsid w:val="2E48CAA3"/>
    <w:rsid w:val="2E88130F"/>
    <w:rsid w:val="2F10EE37"/>
    <w:rsid w:val="2F1E7E4B"/>
    <w:rsid w:val="2F2D3BFA"/>
    <w:rsid w:val="2F41297E"/>
    <w:rsid w:val="2F8EED81"/>
    <w:rsid w:val="2FE37722"/>
    <w:rsid w:val="304D6BE7"/>
    <w:rsid w:val="3055AAD4"/>
    <w:rsid w:val="3057AC97"/>
    <w:rsid w:val="3069C8C4"/>
    <w:rsid w:val="30D506C0"/>
    <w:rsid w:val="30E89625"/>
    <w:rsid w:val="3249F52A"/>
    <w:rsid w:val="3274C093"/>
    <w:rsid w:val="32A377EC"/>
    <w:rsid w:val="32DD6E68"/>
    <w:rsid w:val="333BF4F5"/>
    <w:rsid w:val="33742B40"/>
    <w:rsid w:val="3387CA18"/>
    <w:rsid w:val="33D2951B"/>
    <w:rsid w:val="33DDE9A4"/>
    <w:rsid w:val="33E95642"/>
    <w:rsid w:val="340CA782"/>
    <w:rsid w:val="3415E9A1"/>
    <w:rsid w:val="341E108D"/>
    <w:rsid w:val="343BAF69"/>
    <w:rsid w:val="3455C5DB"/>
    <w:rsid w:val="34A671B6"/>
    <w:rsid w:val="34D95864"/>
    <w:rsid w:val="34E5B56C"/>
    <w:rsid w:val="3511A593"/>
    <w:rsid w:val="35218EB8"/>
    <w:rsid w:val="353D7A72"/>
    <w:rsid w:val="35913B2D"/>
    <w:rsid w:val="35BDCB2C"/>
    <w:rsid w:val="35D56D12"/>
    <w:rsid w:val="3622DA68"/>
    <w:rsid w:val="36734A33"/>
    <w:rsid w:val="367DDA74"/>
    <w:rsid w:val="3690998A"/>
    <w:rsid w:val="375D4735"/>
    <w:rsid w:val="376540C9"/>
    <w:rsid w:val="3849961F"/>
    <w:rsid w:val="38855B65"/>
    <w:rsid w:val="3979A748"/>
    <w:rsid w:val="39FCF200"/>
    <w:rsid w:val="3A2023AD"/>
    <w:rsid w:val="3A317834"/>
    <w:rsid w:val="3A7B040E"/>
    <w:rsid w:val="3AE9CB65"/>
    <w:rsid w:val="3B1FBD45"/>
    <w:rsid w:val="3B484977"/>
    <w:rsid w:val="3BED1621"/>
    <w:rsid w:val="3C1591AB"/>
    <w:rsid w:val="3C61B059"/>
    <w:rsid w:val="3CD07934"/>
    <w:rsid w:val="3D77D11C"/>
    <w:rsid w:val="3DE370CC"/>
    <w:rsid w:val="3DEFC190"/>
    <w:rsid w:val="3DF063A8"/>
    <w:rsid w:val="3E6CF105"/>
    <w:rsid w:val="3EC35FF1"/>
    <w:rsid w:val="3F065618"/>
    <w:rsid w:val="3F1544F1"/>
    <w:rsid w:val="3F1C604D"/>
    <w:rsid w:val="3F594232"/>
    <w:rsid w:val="3F726A8F"/>
    <w:rsid w:val="3F86A7CD"/>
    <w:rsid w:val="3F966B3A"/>
    <w:rsid w:val="3FE291E4"/>
    <w:rsid w:val="402E2EAF"/>
    <w:rsid w:val="4098C657"/>
    <w:rsid w:val="4121DAFF"/>
    <w:rsid w:val="413937C3"/>
    <w:rsid w:val="414B5E77"/>
    <w:rsid w:val="415463E0"/>
    <w:rsid w:val="415ED98D"/>
    <w:rsid w:val="41762CF7"/>
    <w:rsid w:val="418AF0AB"/>
    <w:rsid w:val="41C8BCBD"/>
    <w:rsid w:val="423DF6DA"/>
    <w:rsid w:val="42882F8D"/>
    <w:rsid w:val="42AC2425"/>
    <w:rsid w:val="42DDE5FB"/>
    <w:rsid w:val="42E53A5B"/>
    <w:rsid w:val="4374E7E9"/>
    <w:rsid w:val="4400393B"/>
    <w:rsid w:val="443129C6"/>
    <w:rsid w:val="448093DC"/>
    <w:rsid w:val="44AF3000"/>
    <w:rsid w:val="452446C3"/>
    <w:rsid w:val="45708DF5"/>
    <w:rsid w:val="460FA78C"/>
    <w:rsid w:val="46AD48AE"/>
    <w:rsid w:val="470CC215"/>
    <w:rsid w:val="470F412C"/>
    <w:rsid w:val="4782FCC1"/>
    <w:rsid w:val="47E51227"/>
    <w:rsid w:val="47FAEE5D"/>
    <w:rsid w:val="487EBC4C"/>
    <w:rsid w:val="48941001"/>
    <w:rsid w:val="48BC50D9"/>
    <w:rsid w:val="48D0FAFB"/>
    <w:rsid w:val="48D9316E"/>
    <w:rsid w:val="49272724"/>
    <w:rsid w:val="496CF81A"/>
    <w:rsid w:val="496FFD52"/>
    <w:rsid w:val="49C8FC45"/>
    <w:rsid w:val="49D5658D"/>
    <w:rsid w:val="4A42E7D9"/>
    <w:rsid w:val="4AE6204F"/>
    <w:rsid w:val="4B342491"/>
    <w:rsid w:val="4B60C143"/>
    <w:rsid w:val="4B6EF0B0"/>
    <w:rsid w:val="4BAF6941"/>
    <w:rsid w:val="4BC5F470"/>
    <w:rsid w:val="4BCBB0C3"/>
    <w:rsid w:val="4BF6B898"/>
    <w:rsid w:val="4C10D230"/>
    <w:rsid w:val="4C35845C"/>
    <w:rsid w:val="4C667980"/>
    <w:rsid w:val="4CC09D87"/>
    <w:rsid w:val="4D021329"/>
    <w:rsid w:val="4D178442"/>
    <w:rsid w:val="4DADA2A3"/>
    <w:rsid w:val="4DC36935"/>
    <w:rsid w:val="4DECBFD0"/>
    <w:rsid w:val="4EA69172"/>
    <w:rsid w:val="4F351AAF"/>
    <w:rsid w:val="4F568C66"/>
    <w:rsid w:val="4FB2A994"/>
    <w:rsid w:val="4FEB93F5"/>
    <w:rsid w:val="4FEF2039"/>
    <w:rsid w:val="502C7F41"/>
    <w:rsid w:val="50E2E2DD"/>
    <w:rsid w:val="5142175E"/>
    <w:rsid w:val="5190A12D"/>
    <w:rsid w:val="51ECCC95"/>
    <w:rsid w:val="51F4B685"/>
    <w:rsid w:val="51FCE16F"/>
    <w:rsid w:val="521F0ED9"/>
    <w:rsid w:val="5226531C"/>
    <w:rsid w:val="529525FD"/>
    <w:rsid w:val="529B2A94"/>
    <w:rsid w:val="52AFFAFD"/>
    <w:rsid w:val="52BBCE65"/>
    <w:rsid w:val="52C12D12"/>
    <w:rsid w:val="52C16C96"/>
    <w:rsid w:val="53579A09"/>
    <w:rsid w:val="5376D357"/>
    <w:rsid w:val="53BADF3A"/>
    <w:rsid w:val="53C06116"/>
    <w:rsid w:val="545FDAF2"/>
    <w:rsid w:val="54904C7F"/>
    <w:rsid w:val="54B795F7"/>
    <w:rsid w:val="54D5BFDF"/>
    <w:rsid w:val="55066562"/>
    <w:rsid w:val="552A4BD6"/>
    <w:rsid w:val="55B0DD70"/>
    <w:rsid w:val="55BBB085"/>
    <w:rsid w:val="5621EE32"/>
    <w:rsid w:val="56927597"/>
    <w:rsid w:val="56F201EF"/>
    <w:rsid w:val="573647FB"/>
    <w:rsid w:val="574EC810"/>
    <w:rsid w:val="575780E6"/>
    <w:rsid w:val="57CC9E0C"/>
    <w:rsid w:val="57D12556"/>
    <w:rsid w:val="57EB98FA"/>
    <w:rsid w:val="58114A78"/>
    <w:rsid w:val="58174314"/>
    <w:rsid w:val="583FA89E"/>
    <w:rsid w:val="58985067"/>
    <w:rsid w:val="58E41CAC"/>
    <w:rsid w:val="58F35147"/>
    <w:rsid w:val="59146757"/>
    <w:rsid w:val="5931E2EA"/>
    <w:rsid w:val="59437BE9"/>
    <w:rsid w:val="5A1E8CF4"/>
    <w:rsid w:val="5AF0BA29"/>
    <w:rsid w:val="5AF0C763"/>
    <w:rsid w:val="5AFCD0DE"/>
    <w:rsid w:val="5B2121FC"/>
    <w:rsid w:val="5B301DE7"/>
    <w:rsid w:val="5B50746D"/>
    <w:rsid w:val="5B7EC446"/>
    <w:rsid w:val="5C2351B5"/>
    <w:rsid w:val="5C5D54B3"/>
    <w:rsid w:val="5C600DC0"/>
    <w:rsid w:val="5CBD2F17"/>
    <w:rsid w:val="5CD1B427"/>
    <w:rsid w:val="5D355637"/>
    <w:rsid w:val="5D37B913"/>
    <w:rsid w:val="5D461DC8"/>
    <w:rsid w:val="5D5BBC13"/>
    <w:rsid w:val="5D8FAA51"/>
    <w:rsid w:val="5DB38998"/>
    <w:rsid w:val="5DBE61B2"/>
    <w:rsid w:val="5DC4A6AD"/>
    <w:rsid w:val="5DFAF614"/>
    <w:rsid w:val="5E0C5D62"/>
    <w:rsid w:val="5E5D12EB"/>
    <w:rsid w:val="5E9D46E2"/>
    <w:rsid w:val="5EE60EE6"/>
    <w:rsid w:val="5EFA802B"/>
    <w:rsid w:val="5F035BA7"/>
    <w:rsid w:val="5F4AB310"/>
    <w:rsid w:val="5F6E2C98"/>
    <w:rsid w:val="5F963C0C"/>
    <w:rsid w:val="5FD7F426"/>
    <w:rsid w:val="6035457D"/>
    <w:rsid w:val="60474AC6"/>
    <w:rsid w:val="60B60FF9"/>
    <w:rsid w:val="60F3BA58"/>
    <w:rsid w:val="61199038"/>
    <w:rsid w:val="612B483E"/>
    <w:rsid w:val="6142AFD8"/>
    <w:rsid w:val="617D7668"/>
    <w:rsid w:val="61A74F40"/>
    <w:rsid w:val="61F4B3C1"/>
    <w:rsid w:val="620540E0"/>
    <w:rsid w:val="626D5A73"/>
    <w:rsid w:val="627CB2CD"/>
    <w:rsid w:val="6287C33A"/>
    <w:rsid w:val="62DDD746"/>
    <w:rsid w:val="631A0D25"/>
    <w:rsid w:val="632165E1"/>
    <w:rsid w:val="63384096"/>
    <w:rsid w:val="635BEAA5"/>
    <w:rsid w:val="6370D214"/>
    <w:rsid w:val="6385C879"/>
    <w:rsid w:val="639D4647"/>
    <w:rsid w:val="63A36E0A"/>
    <w:rsid w:val="63B2F0E7"/>
    <w:rsid w:val="63D2CD8E"/>
    <w:rsid w:val="63DEE8F4"/>
    <w:rsid w:val="6405AF73"/>
    <w:rsid w:val="6447C012"/>
    <w:rsid w:val="644EB256"/>
    <w:rsid w:val="646A61D3"/>
    <w:rsid w:val="647D3D06"/>
    <w:rsid w:val="648B8811"/>
    <w:rsid w:val="64DB2E12"/>
    <w:rsid w:val="64EF76F7"/>
    <w:rsid w:val="65249CC5"/>
    <w:rsid w:val="65331432"/>
    <w:rsid w:val="657AB955"/>
    <w:rsid w:val="65959CD2"/>
    <w:rsid w:val="65D52074"/>
    <w:rsid w:val="65DF007C"/>
    <w:rsid w:val="6602E7A7"/>
    <w:rsid w:val="66902472"/>
    <w:rsid w:val="66E61BCC"/>
    <w:rsid w:val="66FF170F"/>
    <w:rsid w:val="670646E1"/>
    <w:rsid w:val="67315D51"/>
    <w:rsid w:val="673EB08C"/>
    <w:rsid w:val="673FDD89"/>
    <w:rsid w:val="674EDBD9"/>
    <w:rsid w:val="67586DCA"/>
    <w:rsid w:val="6763C2DF"/>
    <w:rsid w:val="678ED5D1"/>
    <w:rsid w:val="67B5174B"/>
    <w:rsid w:val="67BA4F7C"/>
    <w:rsid w:val="67E456E0"/>
    <w:rsid w:val="67E99AC7"/>
    <w:rsid w:val="67EACCD4"/>
    <w:rsid w:val="6838438B"/>
    <w:rsid w:val="68A21742"/>
    <w:rsid w:val="691B3135"/>
    <w:rsid w:val="6965EB78"/>
    <w:rsid w:val="69725C85"/>
    <w:rsid w:val="698F2F0D"/>
    <w:rsid w:val="69CB2C29"/>
    <w:rsid w:val="69FD99AE"/>
    <w:rsid w:val="6A4B2267"/>
    <w:rsid w:val="6AF55EF0"/>
    <w:rsid w:val="6AFD5D9A"/>
    <w:rsid w:val="6B585107"/>
    <w:rsid w:val="6BFF265E"/>
    <w:rsid w:val="6C0D5F86"/>
    <w:rsid w:val="6C489673"/>
    <w:rsid w:val="6C66B172"/>
    <w:rsid w:val="6C6FA43E"/>
    <w:rsid w:val="6CCE6D1E"/>
    <w:rsid w:val="6CD2AE28"/>
    <w:rsid w:val="6D2B6980"/>
    <w:rsid w:val="6D4DC65A"/>
    <w:rsid w:val="6DE7710D"/>
    <w:rsid w:val="6E2E0105"/>
    <w:rsid w:val="6E532560"/>
    <w:rsid w:val="6E5E0713"/>
    <w:rsid w:val="6EA8E894"/>
    <w:rsid w:val="6EE78F31"/>
    <w:rsid w:val="6F06F238"/>
    <w:rsid w:val="6F0C751F"/>
    <w:rsid w:val="6FB62A70"/>
    <w:rsid w:val="6FBAB515"/>
    <w:rsid w:val="6FD008F3"/>
    <w:rsid w:val="6FF96D07"/>
    <w:rsid w:val="7071D213"/>
    <w:rsid w:val="709400CA"/>
    <w:rsid w:val="70EA118A"/>
    <w:rsid w:val="710CE6A2"/>
    <w:rsid w:val="717639B2"/>
    <w:rsid w:val="718F7E72"/>
    <w:rsid w:val="71BE6B9E"/>
    <w:rsid w:val="71BFF6B6"/>
    <w:rsid w:val="727D2E40"/>
    <w:rsid w:val="7296F241"/>
    <w:rsid w:val="72BADBEB"/>
    <w:rsid w:val="72D90062"/>
    <w:rsid w:val="72F3E463"/>
    <w:rsid w:val="73037E53"/>
    <w:rsid w:val="733BBAB6"/>
    <w:rsid w:val="7358E74F"/>
    <w:rsid w:val="739CAE11"/>
    <w:rsid w:val="73A34B62"/>
    <w:rsid w:val="742C54AB"/>
    <w:rsid w:val="745AE7D2"/>
    <w:rsid w:val="746FA9E8"/>
    <w:rsid w:val="748B1783"/>
    <w:rsid w:val="74B39CEB"/>
    <w:rsid w:val="74CD4897"/>
    <w:rsid w:val="74D0BE2B"/>
    <w:rsid w:val="74D807A3"/>
    <w:rsid w:val="751E6196"/>
    <w:rsid w:val="75444AFE"/>
    <w:rsid w:val="75510F17"/>
    <w:rsid w:val="7568E002"/>
    <w:rsid w:val="7571BC58"/>
    <w:rsid w:val="758F5B0B"/>
    <w:rsid w:val="759B28C8"/>
    <w:rsid w:val="75FA8217"/>
    <w:rsid w:val="766B77B5"/>
    <w:rsid w:val="768032E1"/>
    <w:rsid w:val="76A03EF3"/>
    <w:rsid w:val="77082320"/>
    <w:rsid w:val="774B58E9"/>
    <w:rsid w:val="77956DC3"/>
    <w:rsid w:val="77A7F8FD"/>
    <w:rsid w:val="77D90119"/>
    <w:rsid w:val="77E5549A"/>
    <w:rsid w:val="77E97305"/>
    <w:rsid w:val="77EFA9AF"/>
    <w:rsid w:val="782749E9"/>
    <w:rsid w:val="78C66B18"/>
    <w:rsid w:val="78E83AC3"/>
    <w:rsid w:val="78FDADE8"/>
    <w:rsid w:val="796E658C"/>
    <w:rsid w:val="79D6272F"/>
    <w:rsid w:val="79F23BD6"/>
    <w:rsid w:val="7A268743"/>
    <w:rsid w:val="7A447DD4"/>
    <w:rsid w:val="7A8E0A0B"/>
    <w:rsid w:val="7A9414C6"/>
    <w:rsid w:val="7A9AA08B"/>
    <w:rsid w:val="7ACA433B"/>
    <w:rsid w:val="7AFB2DCD"/>
    <w:rsid w:val="7B2DC254"/>
    <w:rsid w:val="7B744FA9"/>
    <w:rsid w:val="7C71DBF7"/>
    <w:rsid w:val="7CF6FCEF"/>
    <w:rsid w:val="7D29C210"/>
    <w:rsid w:val="7D70AC79"/>
    <w:rsid w:val="7D939229"/>
    <w:rsid w:val="7D9F24A3"/>
    <w:rsid w:val="7DDDA43A"/>
    <w:rsid w:val="7E1431D1"/>
    <w:rsid w:val="7E1F9CA4"/>
    <w:rsid w:val="7E84CCB6"/>
    <w:rsid w:val="7E8C7BFD"/>
    <w:rsid w:val="7ED171C5"/>
    <w:rsid w:val="7F013D37"/>
    <w:rsid w:val="7F0B8090"/>
    <w:rsid w:val="7F46B0FF"/>
    <w:rsid w:val="7F4F82B7"/>
    <w:rsid w:val="7F5BE890"/>
    <w:rsid w:val="7F751846"/>
    <w:rsid w:val="7F7D7FE5"/>
    <w:rsid w:val="7FB00232"/>
    <w:rsid w:val="7FB25C8F"/>
    <w:rsid w:val="7FF22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80D1FED"/>
  <w15:docId w15:val="{B03F2B67-90F1-40F3-A2C2-9000C0B5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9193F"/>
  </w:style>
  <w:style w:type="paragraph" w:styleId="berschrift1">
    <w:name w:val="heading 1"/>
    <w:basedOn w:val="Standard"/>
    <w:link w:val="berschrift1Zchn"/>
    <w:uiPriority w:val="9"/>
    <w:qFormat/>
    <w:rsid w:val="00782B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rsid w:val="002F7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F728F"/>
  </w:style>
  <w:style w:type="paragraph" w:styleId="Fuzeile">
    <w:name w:val="footer"/>
    <w:basedOn w:val="Standard"/>
    <w:link w:val="FuzeileZchn"/>
    <w:uiPriority w:val="99"/>
    <w:unhideWhenUsed/>
    <w:rsid w:val="002F7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F728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F72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F728F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2F728F"/>
    <w:rPr>
      <w:color w:val="0563C1"/>
      <w:u w:val="single"/>
    </w:rPr>
  </w:style>
  <w:style w:type="paragraph" w:customStyle="1" w:styleId="Absender">
    <w:name w:val="Absender"/>
    <w:basedOn w:val="Standard"/>
    <w:rsid w:val="002F728F"/>
    <w:pPr>
      <w:spacing w:after="40" w:line="240" w:lineRule="auto"/>
      <w:jc w:val="both"/>
    </w:pPr>
    <w:rPr>
      <w:rFonts w:ascii="Arial" w:eastAsia="Times New Roman" w:hAnsi="Arial" w:cs="Arial"/>
      <w:sz w:val="14"/>
      <w:szCs w:val="24"/>
      <w:lang w:eastAsia="de-DE"/>
    </w:rPr>
  </w:style>
  <w:style w:type="paragraph" w:styleId="Textkrper3">
    <w:name w:val="Body Text 3"/>
    <w:basedOn w:val="Standard"/>
    <w:link w:val="Textkrper3Zchn"/>
    <w:rsid w:val="002F728F"/>
    <w:pPr>
      <w:spacing w:before="120" w:after="0" w:line="240" w:lineRule="exact"/>
    </w:pPr>
    <w:rPr>
      <w:rFonts w:ascii="Times New Roman" w:eastAsia="Times New Roman" w:hAnsi="Times New Roman" w:cs="Times New Roman"/>
      <w:vanish/>
      <w:sz w:val="26"/>
      <w:szCs w:val="24"/>
      <w:lang w:eastAsia="de-DE"/>
    </w:rPr>
  </w:style>
  <w:style w:type="character" w:customStyle="1" w:styleId="Textkrper3Zchn">
    <w:name w:val="Textkörper 3 Zchn"/>
    <w:basedOn w:val="Absatz-Standardschriftart"/>
    <w:link w:val="Textkrper3"/>
    <w:rsid w:val="002F728F"/>
    <w:rPr>
      <w:rFonts w:ascii="Times New Roman" w:eastAsia="Times New Roman" w:hAnsi="Times New Roman" w:cs="Times New Roman"/>
      <w:vanish/>
      <w:sz w:val="26"/>
      <w:szCs w:val="24"/>
      <w:lang w:eastAsia="de-DE"/>
    </w:rPr>
  </w:style>
  <w:style w:type="table" w:styleId="Tabellenraster">
    <w:name w:val="Table Grid"/>
    <w:basedOn w:val="NormaleTabelle"/>
    <w:uiPriority w:val="59"/>
    <w:rsid w:val="00910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arnung">
    <w:name w:val="warnung"/>
    <w:basedOn w:val="Absatz-Standardschriftart"/>
    <w:rsid w:val="00636973"/>
  </w:style>
  <w:style w:type="character" w:customStyle="1" w:styleId="berschrift1Zchn">
    <w:name w:val="Überschrift 1 Zchn"/>
    <w:basedOn w:val="Absatz-Standardschriftart"/>
    <w:link w:val="berschrift1"/>
    <w:uiPriority w:val="9"/>
    <w:rsid w:val="00782B8F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Listenabsatz">
    <w:name w:val="List Paragraph"/>
    <w:basedOn w:val="Standard"/>
    <w:uiPriority w:val="34"/>
    <w:qFormat/>
    <w:rsid w:val="00971ADC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971ADC"/>
    <w:rPr>
      <w:color w:val="800080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BA49E3"/>
    <w:rPr>
      <w:b/>
      <w:bCs/>
    </w:rPr>
  </w:style>
  <w:style w:type="paragraph" w:styleId="Endnotentext">
    <w:name w:val="endnote text"/>
    <w:basedOn w:val="Standard"/>
    <w:link w:val="EndnotentextZchn"/>
    <w:uiPriority w:val="99"/>
    <w:unhideWhenUsed/>
    <w:rsid w:val="007356B9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356B9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7356B9"/>
    <w:rPr>
      <w:vertAlign w:val="superscript"/>
    </w:rPr>
  </w:style>
  <w:style w:type="paragraph" w:styleId="StandardWeb">
    <w:name w:val="Normal (Web)"/>
    <w:basedOn w:val="Standard"/>
    <w:uiPriority w:val="99"/>
    <w:semiHidden/>
    <w:unhideWhenUsed/>
    <w:rsid w:val="00257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ellenraster1">
    <w:name w:val="Tabellenraster1"/>
    <w:basedOn w:val="NormaleTabelle"/>
    <w:next w:val="Tabellenraster"/>
    <w:uiPriority w:val="59"/>
    <w:rsid w:val="00A62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C53B78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C53B78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C53B78"/>
    <w:rPr>
      <w:vertAlign w:val="superscript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B66310"/>
    <w:rPr>
      <w:color w:val="605E5C"/>
      <w:shd w:val="clear" w:color="auto" w:fill="E1DFDD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7F313D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67EF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67EF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67EF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67EF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67EF1"/>
    <w:rPr>
      <w:b/>
      <w:bCs/>
      <w:sz w:val="20"/>
      <w:szCs w:val="20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0D648F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2906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0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5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6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0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2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8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4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4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5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1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7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1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8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3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2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78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3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93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20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17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0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43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18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04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67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52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8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84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5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5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20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60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15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561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5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66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83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5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5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58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15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87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70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61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9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5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1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5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1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04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8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3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8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2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7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7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1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7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5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6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4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0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7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7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3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6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2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46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2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8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0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5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6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9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7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9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5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qis.server.uni-frankfurt.de/qisserver/rds?state=verpublish&amp;status=init&amp;vmfile=no&amp;publishid=378814&amp;moduleCall=webInfo&amp;publishConfFile=webInfo&amp;publishSubDir=veranstaltung" TargetMode="External"/><Relationship Id="rId18" Type="http://schemas.openxmlformats.org/officeDocument/2006/relationships/hyperlink" Target="https://qis.server.uni-frankfurt.de/qisserver/rds?state=verpublish&amp;status=init&amp;vmfile=no&amp;publishid=377371&amp;moduleCall=webInfo&amp;publishConfFile=webInfo&amp;publishSubDir=veranstaltung" TargetMode="External"/><Relationship Id="rId26" Type="http://schemas.openxmlformats.org/officeDocument/2006/relationships/hyperlink" Target="https://qis.server.uni-frankfurt.de/qisserver/rds?state=verpublish&amp;status=init&amp;vmfile=no&amp;publishid=372081&amp;moduleCall=webInfo&amp;publishConfFile=webInfo&amp;publishSubDir=veranstaltung" TargetMode="External"/><Relationship Id="rId39" Type="http://schemas.openxmlformats.org/officeDocument/2006/relationships/hyperlink" Target="https://qis.server.uni-frankfurt.de/qisserver/rds?state=verpublish&amp;status=init&amp;vmfile=no&amp;publishid=373779&amp;moduleCall=webInfo&amp;publishConfFile=webInfo&amp;publishSubDir=veranstaltung" TargetMode="External"/><Relationship Id="rId21" Type="http://schemas.openxmlformats.org/officeDocument/2006/relationships/hyperlink" Target="https://qis.server.uni-frankfurt.de/qisserver/rds?state=verpublish&amp;status=init&amp;vmfile=no&amp;publishid=373782&amp;moduleCall=webInfo&amp;publishConfFile=webInfo&amp;publishSubDir=veranstaltung" TargetMode="External"/><Relationship Id="rId34" Type="http://schemas.openxmlformats.org/officeDocument/2006/relationships/hyperlink" Target="https://qis.server.uni-frankfurt.de/qisserver/rds?state=verpublish&amp;status=init&amp;vmfile=no&amp;publishid=371330&amp;moduleCall=webInfo&amp;publishConfFile=webInfo&amp;publishSubDir=veranstaltung" TargetMode="External"/><Relationship Id="rId42" Type="http://schemas.openxmlformats.org/officeDocument/2006/relationships/hyperlink" Target="https://qis.server.uni-frankfurt.de/qisserver/rds?state=verpublish&amp;status=init&amp;vmfile=no&amp;publishid=372854&amp;moduleCall=webInfo&amp;publishConfFile=webInfo&amp;publishSubDir=veranstaltung" TargetMode="External"/><Relationship Id="rId47" Type="http://schemas.openxmlformats.org/officeDocument/2006/relationships/hyperlink" Target="https://qis.server.uni-frankfurt.de/qisserver/rds?state=verpublish&amp;status=init&amp;vmfile=no&amp;publishid=377056&amp;moduleCall=webInfo&amp;publishConfFile=webInfo&amp;publishSubDir=veranstaltung" TargetMode="External"/><Relationship Id="rId50" Type="http://schemas.openxmlformats.org/officeDocument/2006/relationships/hyperlink" Target="https://qis.server.uni-frankfurt.de/qisserver/rds?state=verpublish&amp;status=init&amp;vmfile=no&amp;publishid=375985&amp;moduleCall=webInfo&amp;publishConfFile=webInfo&amp;publishSubDir=veranstaltung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qis.server.uni-frankfurt.de/qisserver/rds?state=verpublish&amp;status=init&amp;vmfile=no&amp;publishid=376450&amp;moduleCall=webInfo&amp;publishConfFile=webInfo&amp;publishSubDir=veranstaltung" TargetMode="External"/><Relationship Id="rId17" Type="http://schemas.openxmlformats.org/officeDocument/2006/relationships/hyperlink" Target="https://qis.server.uni-frankfurt.de/qisserver/rds?state=verpublish&amp;status=init&amp;vmfile=no&amp;publishid=377099&amp;moduleCall=webInfo&amp;publishConfFile=webInfo&amp;publishSubDir=veranstaltung" TargetMode="External"/><Relationship Id="rId25" Type="http://schemas.openxmlformats.org/officeDocument/2006/relationships/hyperlink" Target="https://qis.server.uni-frankfurt.de/qisserver/rds?state=verpublish&amp;status=init&amp;vmfile=no&amp;publishid=378648&amp;moduleCall=webInfo&amp;publishConfFile=webInfo&amp;publishSubDir=veranstaltung" TargetMode="External"/><Relationship Id="rId33" Type="http://schemas.openxmlformats.org/officeDocument/2006/relationships/hyperlink" Target="https://qis.server.uni-frankfurt.de/qisserver/rds?state=verpublish&amp;status=init&amp;vmfile=no&amp;publishid=375506&amp;moduleCall=webInfo&amp;publishConfFile=webInfo&amp;publishSubDir=veranstaltung" TargetMode="External"/><Relationship Id="rId38" Type="http://schemas.openxmlformats.org/officeDocument/2006/relationships/hyperlink" Target="https://qis.server.uni-frankfurt.de/qisserver/rds?state=verpublish&amp;status=init&amp;vmfile=no&amp;publishid=373893&amp;moduleCall=webInfo&amp;publishConfFile=webInfo&amp;publishSubDir=veranstaltung" TargetMode="External"/><Relationship Id="rId46" Type="http://schemas.openxmlformats.org/officeDocument/2006/relationships/hyperlink" Target="https://qis.server.uni-frankfurt.de/qisserver/rds?state=verpublish&amp;status=init&amp;vmfile=no&amp;publishid=379539&amp;moduleCall=webInfo&amp;publishConfFile=webInfo&amp;publishSubDir=veranstaltung" TargetMode="External"/><Relationship Id="rId59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hyperlink" Target="https://qis.server.uni-frankfurt.de/qisserver/rds?state=verpublish&amp;status=init&amp;vmfile=no&amp;publishid=373240&amp;moduleCall=webInfo&amp;publishConfFile=webInfo&amp;publishSubDir=veranstaltung" TargetMode="External"/><Relationship Id="rId20" Type="http://schemas.openxmlformats.org/officeDocument/2006/relationships/hyperlink" Target="https://qis.server.uni-frankfurt.de/qisserver/rds?state=verpublish&amp;status=init&amp;vmfile=no&amp;publishid=372980&amp;moduleCall=webInfo&amp;publishConfFile=webInfo&amp;publishSubDir=veranstaltung" TargetMode="External"/><Relationship Id="rId29" Type="http://schemas.openxmlformats.org/officeDocument/2006/relationships/hyperlink" Target="https://qis.server.uni-frankfurt.de/qisserver/rds?state=verpublish&amp;status=init&amp;vmfile=no&amp;publishid=375678&amp;moduleCall=webInfo&amp;publishConfFile=webInfo&amp;publishSubDir=veranstaltung" TargetMode="External"/><Relationship Id="rId41" Type="http://schemas.openxmlformats.org/officeDocument/2006/relationships/hyperlink" Target="https://qis.server.uni-frankfurt.de/qisserver/rds?state=verpublish&amp;status=init&amp;vmfile=no&amp;publishid=372274&amp;moduleCall=webInfo&amp;publishConfFile=webInfo&amp;publishSubDir=veranstaltung" TargetMode="External"/><Relationship Id="rId54" Type="http://schemas.openxmlformats.org/officeDocument/2006/relationships/hyperlink" Target="https://qis.server.uni-frankfurt.de/qisserver/rds?state=verpublish&amp;status=init&amp;vmfile=no&amp;publishid=380652&amp;moduleCall=webInfo&amp;publishConfFile=webInfo&amp;publishSubDir=veranstaltu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qis.server.uni-frankfurt.de/qisserver/rds?state=verpublish&amp;status=init&amp;vmfile=no&amp;publishid=375494&amp;moduleCall=webInfo&amp;publishConfFile=webInfo&amp;publishSubDir=veranstaltung" TargetMode="External"/><Relationship Id="rId24" Type="http://schemas.openxmlformats.org/officeDocument/2006/relationships/hyperlink" Target="https://qis.server.uni-frankfurt.de/qisserver/rds?state=verpublish&amp;status=init&amp;vmfile=no&amp;publishid=376448&amp;moduleCall=webInfo&amp;publishConfFile=webInfo&amp;publishSubDir=veranstaltung" TargetMode="External"/><Relationship Id="rId32" Type="http://schemas.openxmlformats.org/officeDocument/2006/relationships/hyperlink" Target="https://qis.server.uni-frankfurt.de/qisserver/rds?state=verpublish&amp;status=init&amp;vmfile=no&amp;publishid=378847&amp;moduleCall=webInfo&amp;publishConfFile=webInfo&amp;publishSubDir=veranstaltung" TargetMode="External"/><Relationship Id="rId37" Type="http://schemas.openxmlformats.org/officeDocument/2006/relationships/hyperlink" Target="https://qis.server.uni-frankfurt.de/qisserver/rds?state=verpublish&amp;status=init&amp;vmfile=no&amp;publishid=371806&amp;moduleCall=webInfo&amp;publishConfFile=webInfo&amp;publishSubDir=veranstaltung" TargetMode="External"/><Relationship Id="rId40" Type="http://schemas.openxmlformats.org/officeDocument/2006/relationships/hyperlink" Target="https://qis.server.uni-frankfurt.de/qisserver/rds?state=verpublish&amp;status=init&amp;vmfile=no&amp;publishid=372507&amp;moduleCall=webInfo&amp;publishConfFile=webInfo&amp;publishSubDir=veranstaltung" TargetMode="External"/><Relationship Id="rId45" Type="http://schemas.openxmlformats.org/officeDocument/2006/relationships/hyperlink" Target="https://qis.server.uni-frankfurt.de/qisserver/rds?state=verpublish&amp;status=init&amp;vmfile=no&amp;publishid=377760&amp;moduleCall=webInfo&amp;publishConfFile=webInfo&amp;publishSubDir=veranstaltung" TargetMode="External"/><Relationship Id="rId53" Type="http://schemas.openxmlformats.org/officeDocument/2006/relationships/hyperlink" Target="https://qis.server.uni-frankfurt.de/qisserver/rds?state=verpublish&amp;status=init&amp;vmfile=no&amp;publishid=380657&amp;moduleCall=webInfo&amp;publishConfFile=webInfo&amp;publishSubDir=veranstaltung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qis.server.uni-frankfurt.de/qisserver/rds?state=verpublish&amp;status=init&amp;vmfile=no&amp;publishid=374180&amp;moduleCall=webInfo&amp;publishConfFile=webInfo&amp;publishSubDir=veranstaltung" TargetMode="External"/><Relationship Id="rId23" Type="http://schemas.openxmlformats.org/officeDocument/2006/relationships/hyperlink" Target="https://qis.server.uni-frankfurt.de/qisserver/rds?state=verpublish&amp;status=init&amp;vmfile=no&amp;publishid=371247&amp;moduleCall=webInfo&amp;publishConfFile=webInfo&amp;publishSubDir=veranstaltung" TargetMode="External"/><Relationship Id="rId28" Type="http://schemas.openxmlformats.org/officeDocument/2006/relationships/hyperlink" Target="https://qis.server.uni-frankfurt.de/qisserver/rds?state=verpublish&amp;status=init&amp;vmfile=no&amp;publishid=377100&amp;moduleCall=webInfo&amp;publishConfFile=webInfo&amp;publishSubDir=veranstaltung" TargetMode="External"/><Relationship Id="rId36" Type="http://schemas.openxmlformats.org/officeDocument/2006/relationships/hyperlink" Target="https://qis.server.uni-frankfurt.de/qisserver/rds?state=verpublish&amp;status=init&amp;vmfile=no&amp;publishid=378899&amp;moduleCall=webInfo&amp;publishConfFile=webInfo&amp;publishSubDir=veranstaltung" TargetMode="External"/><Relationship Id="rId49" Type="http://schemas.openxmlformats.org/officeDocument/2006/relationships/hyperlink" Target="https://qis.server.uni-frankfurt.de/qisserver/rds?state=verpublish&amp;status=init&amp;vmfile=no&amp;publishid=378700&amp;moduleCall=webInfo&amp;publishConfFile=webInfo&amp;publishSubDir=veranstaltung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qis.server.uni-frankfurt.de/qisserver/rds?state=verpublish&amp;status=init&amp;vmfile=no&amp;publishid=377086&amp;moduleCall=webInfo&amp;publishConfFile=webInfo&amp;publishSubDir=veranstaltung" TargetMode="External"/><Relationship Id="rId19" Type="http://schemas.openxmlformats.org/officeDocument/2006/relationships/hyperlink" Target="https://qis.server.uni-frankfurt.de/qisserver/rds?state=verpublish&amp;status=init&amp;vmfile=no&amp;publishid=375968&amp;moduleCall=webInfo&amp;publishConfFile=webInfo&amp;publishSubDir=veranstaltung" TargetMode="External"/><Relationship Id="rId31" Type="http://schemas.openxmlformats.org/officeDocument/2006/relationships/hyperlink" Target="https://qis.server.uni-frankfurt.de/qisserver/rds?state=verpublish&amp;status=init&amp;vmfile=no&amp;publishid=373242&amp;moduleCall=webInfo&amp;publishConfFile=webInfo&amp;publishSubDir=veranstaltung" TargetMode="External"/><Relationship Id="rId44" Type="http://schemas.openxmlformats.org/officeDocument/2006/relationships/hyperlink" Target="https://qis.server.uni-frankfurt.de/qisserver/rds?state=verpublish&amp;status=init&amp;vmfile=no&amp;publishid=377416&amp;moduleCall=webInfo&amp;publishConfFile=webInfo&amp;publishSubDir=veranstaltung" TargetMode="External"/><Relationship Id="rId52" Type="http://schemas.openxmlformats.org/officeDocument/2006/relationships/hyperlink" Target="https://qis.server.uni-frankfurt.de/qisserver/rds?state=verpublish&amp;status=init&amp;vmfile=no&amp;publishid=383875&amp;moduleCall=webInfo&amp;publishConfFile=webInfo&amp;publishSubDir=veranstaltung" TargetMode="External"/><Relationship Id="rId6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https://qis.server.uni-frankfurt.de/qisserver/rds?state=verpublish&amp;status=init&amp;vmfile=no&amp;publishid=379373&amp;moduleCall=webInfo&amp;publishConfFile=webInfo&amp;publishSubDir=veranstaltung" TargetMode="External"/><Relationship Id="rId14" Type="http://schemas.openxmlformats.org/officeDocument/2006/relationships/hyperlink" Target="https://qis.server.uni-frankfurt.de/qisserver/rds?state=verpublish&amp;status=init&amp;vmfile=no&amp;publishid=376451&amp;moduleCall=webInfo&amp;publishConfFile=webInfo&amp;publishSubDir=veranstaltung" TargetMode="External"/><Relationship Id="rId22" Type="http://schemas.openxmlformats.org/officeDocument/2006/relationships/hyperlink" Target="https://qis.server.uni-frankfurt.de/qisserver/rds?state=verpublish&amp;status=init&amp;vmfile=no&amp;publishid=372860&amp;moduleCall=webInfo&amp;publishConfFile=webInfo&amp;publishSubDir=veranstaltung" TargetMode="External"/><Relationship Id="rId27" Type="http://schemas.openxmlformats.org/officeDocument/2006/relationships/hyperlink" Target="https://qis.server.uni-frankfurt.de/qisserver/rds?state=verpublish&amp;status=init&amp;vmfile=no&amp;publishid=377146&amp;moduleCall=webInfo&amp;publishConfFile=webInfo&amp;publishSubDir=veranstaltung" TargetMode="External"/><Relationship Id="rId30" Type="http://schemas.openxmlformats.org/officeDocument/2006/relationships/hyperlink" Target="https://qis.server.uni-frankfurt.de/qisserver/rds?state=verpublish&amp;status=init&amp;vmfile=no&amp;publishid=378815&amp;moduleCall=webInfo&amp;publishConfFile=webInfo&amp;publishSubDir=veranstaltung" TargetMode="External"/><Relationship Id="rId35" Type="http://schemas.openxmlformats.org/officeDocument/2006/relationships/hyperlink" Target="https://qis.server.uni-frankfurt.de/qisserver/rds?state=verpublish&amp;status=init&amp;vmfile=no&amp;publishid=374952&amp;moduleCall=webInfo&amp;publishConfFile=webInfo&amp;publishSubDir=veranstaltung" TargetMode="External"/><Relationship Id="rId43" Type="http://schemas.openxmlformats.org/officeDocument/2006/relationships/hyperlink" Target="https://qis.server.uni-frankfurt.de/qisserver/rds?state=verpublish&amp;status=init&amp;vmfile=no&amp;publishid=371423&amp;moduleCall=webInfo&amp;publishConfFile=webInfo&amp;publishSubDir=veranstaltung" TargetMode="External"/><Relationship Id="rId48" Type="http://schemas.openxmlformats.org/officeDocument/2006/relationships/hyperlink" Target="https://qis.server.uni-frankfurt.de/qisserver/rds?state=verpublish&amp;status=init&amp;vmfile=no&amp;publishid=374893&amp;moduleCall=webInfo&amp;publishConfFile=webInfo&amp;publishSubDir=veranstaltung" TargetMode="External"/><Relationship Id="rId56" Type="http://schemas.openxmlformats.org/officeDocument/2006/relationships/footer" Target="footer1.xml"/><Relationship Id="rId8" Type="http://schemas.openxmlformats.org/officeDocument/2006/relationships/hyperlink" Target="https://qis.server.uni-frankfurt.de/qisserver/rds?state=verpublish&amp;status=init&amp;vmfile=no&amp;publishid=381031&amp;moduleCall=webInfo&amp;publishConfFile=webInfo&amp;publishSubDir=veranstaltung" TargetMode="External"/><Relationship Id="rId51" Type="http://schemas.openxmlformats.org/officeDocument/2006/relationships/hyperlink" Target="https://qis.server.uni-frankfurt.de/qisserver/rds?state=verpublish&amp;status=init&amp;vmfile=no&amp;publishid=377327&amp;moduleCall=webInfo&amp;publishConfFile=webInfo&amp;publishSubDir=veranstaltung" TargetMode="External"/><Relationship Id="rId3" Type="http://schemas.openxmlformats.org/officeDocument/2006/relationships/styles" Target="styl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qis.server.uni-frankfurt.de/qisserver/rds?state=wtree&amp;search=1&amp;trex=step&amp;root120202=77613%7C79855&amp;P.vx=kur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3891F-454B-421B-A0A9-93A1B6430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61</Words>
  <Characters>16135</Characters>
  <Application>Microsoft Office Word</Application>
  <DocSecurity>4</DocSecurity>
  <Lines>134</Lines>
  <Paragraphs>3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oethe-Universität</Company>
  <LinksUpToDate>false</LinksUpToDate>
  <CharactersWithSpaces>1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elie Wilbold</dc:creator>
  <cp:lastModifiedBy>Reinhold, Anke</cp:lastModifiedBy>
  <cp:revision>2</cp:revision>
  <cp:lastPrinted>2020-02-17T15:06:00Z</cp:lastPrinted>
  <dcterms:created xsi:type="dcterms:W3CDTF">2024-02-27T15:52:00Z</dcterms:created>
  <dcterms:modified xsi:type="dcterms:W3CDTF">2024-02-2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1bf6d8993d2a4856f27576e6c26aa86f69a0feef2b3ab8a0066515e0bff456</vt:lpwstr>
  </property>
</Properties>
</file>